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20E95" w14:textId="548628D9" w:rsidR="006D6A58" w:rsidRDefault="00766FF4" w:rsidP="001D748E">
      <w:pPr>
        <w:jc w:val="center"/>
      </w:pPr>
      <w:r>
        <w:rPr>
          <w:noProof/>
        </w:rPr>
        <w:drawing>
          <wp:inline distT="0" distB="0" distL="0" distR="0" wp14:anchorId="7E5637A5" wp14:editId="417570B5">
            <wp:extent cx="1299244" cy="991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 (1).png"/>
                    <pic:cNvPicPr/>
                  </pic:nvPicPr>
                  <pic:blipFill rotWithShape="1">
                    <a:blip r:embed="rId5" cstate="print">
                      <a:extLst>
                        <a:ext uri="{28A0092B-C50C-407E-A947-70E740481C1C}">
                          <a14:useLocalDpi xmlns:a14="http://schemas.microsoft.com/office/drawing/2010/main" val="0"/>
                        </a:ext>
                      </a:extLst>
                    </a:blip>
                    <a:srcRect l="10648" t="18519" r="12269" b="22685"/>
                    <a:stretch/>
                  </pic:blipFill>
                  <pic:spPr bwMode="auto">
                    <a:xfrm>
                      <a:off x="0" y="0"/>
                      <a:ext cx="1323130" cy="1009235"/>
                    </a:xfrm>
                    <a:prstGeom prst="rect">
                      <a:avLst/>
                    </a:prstGeom>
                    <a:ln>
                      <a:noFill/>
                    </a:ln>
                    <a:extLst>
                      <a:ext uri="{53640926-AAD7-44D8-BBD7-CCE9431645EC}">
                        <a14:shadowObscured xmlns:a14="http://schemas.microsoft.com/office/drawing/2010/main"/>
                      </a:ext>
                    </a:extLst>
                  </pic:spPr>
                </pic:pic>
              </a:graphicData>
            </a:graphic>
          </wp:inline>
        </w:drawing>
      </w:r>
    </w:p>
    <w:p w14:paraId="7A863C9F" w14:textId="77777777" w:rsidR="006D6A58" w:rsidRPr="00ED58D2" w:rsidRDefault="00393AC3" w:rsidP="001D748E">
      <w:pPr>
        <w:spacing w:after="0" w:line="360" w:lineRule="auto"/>
        <w:jc w:val="center"/>
        <w:rPr>
          <w:b/>
          <w:sz w:val="28"/>
          <w:szCs w:val="28"/>
        </w:rPr>
      </w:pPr>
      <w:r>
        <w:t xml:space="preserve">           </w:t>
      </w:r>
      <w:r w:rsidR="006D6A58" w:rsidRPr="00ED58D2">
        <w:rPr>
          <w:b/>
          <w:sz w:val="28"/>
          <w:szCs w:val="28"/>
        </w:rPr>
        <w:t xml:space="preserve">WOMEN’S GLOBAL HEALTH INSTITUTE </w:t>
      </w:r>
    </w:p>
    <w:p w14:paraId="02179B94" w14:textId="09A91A8C" w:rsidR="006D6A58" w:rsidRPr="00ED58D2" w:rsidRDefault="006D6A58" w:rsidP="001D748E">
      <w:pPr>
        <w:spacing w:line="360" w:lineRule="auto"/>
        <w:jc w:val="center"/>
        <w:rPr>
          <w:b/>
          <w:sz w:val="28"/>
          <w:szCs w:val="28"/>
        </w:rPr>
      </w:pPr>
      <w:r w:rsidRPr="00ED58D2">
        <w:rPr>
          <w:b/>
          <w:sz w:val="28"/>
          <w:szCs w:val="28"/>
        </w:rPr>
        <w:t xml:space="preserve">Request for </w:t>
      </w:r>
      <w:r w:rsidR="00D651EE">
        <w:rPr>
          <w:b/>
          <w:sz w:val="28"/>
          <w:szCs w:val="28"/>
        </w:rPr>
        <w:t xml:space="preserve">Women’s Health Research Pilot </w:t>
      </w:r>
      <w:r w:rsidRPr="00ED58D2">
        <w:rPr>
          <w:b/>
          <w:sz w:val="28"/>
          <w:szCs w:val="28"/>
        </w:rPr>
        <w:t>Grant Proposals</w:t>
      </w:r>
    </w:p>
    <w:p w14:paraId="5EB82201" w14:textId="36343559" w:rsidR="006D6A58" w:rsidRDefault="008F393A" w:rsidP="006D6A58">
      <w:pPr>
        <w:spacing w:after="0" w:line="240" w:lineRule="auto"/>
        <w:jc w:val="center"/>
        <w:rPr>
          <w:b/>
          <w:sz w:val="28"/>
          <w:szCs w:val="28"/>
        </w:rPr>
      </w:pPr>
      <w:r>
        <w:rPr>
          <w:b/>
          <w:sz w:val="28"/>
          <w:szCs w:val="28"/>
        </w:rPr>
        <w:t xml:space="preserve">Proposal Deadline: Nov </w:t>
      </w:r>
      <w:r w:rsidR="001D748E">
        <w:rPr>
          <w:b/>
          <w:sz w:val="28"/>
          <w:szCs w:val="28"/>
        </w:rPr>
        <w:t>3</w:t>
      </w:r>
      <w:r>
        <w:rPr>
          <w:b/>
          <w:sz w:val="28"/>
          <w:szCs w:val="28"/>
        </w:rPr>
        <w:t>, 202</w:t>
      </w:r>
      <w:r w:rsidR="001D748E">
        <w:rPr>
          <w:b/>
          <w:sz w:val="28"/>
          <w:szCs w:val="28"/>
        </w:rPr>
        <w:t>5</w:t>
      </w:r>
    </w:p>
    <w:p w14:paraId="292331C3" w14:textId="77777777" w:rsidR="003E7FB2" w:rsidRPr="00A0605E" w:rsidRDefault="003E7FB2" w:rsidP="006D6A58">
      <w:pPr>
        <w:spacing w:after="0" w:line="240" w:lineRule="auto"/>
        <w:jc w:val="center"/>
        <w:rPr>
          <w:b/>
          <w:sz w:val="28"/>
          <w:szCs w:val="28"/>
        </w:rPr>
      </w:pPr>
    </w:p>
    <w:p w14:paraId="0D7B3F5F" w14:textId="77777777" w:rsidR="003E7FB2" w:rsidRPr="003E7FB2" w:rsidRDefault="003E7FB2" w:rsidP="003E7FB2">
      <w:pPr>
        <w:spacing w:after="0" w:line="240" w:lineRule="auto"/>
        <w:jc w:val="center"/>
        <w:rPr>
          <w:b/>
          <w:sz w:val="28"/>
          <w:szCs w:val="28"/>
        </w:rPr>
      </w:pPr>
      <w:r>
        <w:rPr>
          <w:b/>
          <w:sz w:val="28"/>
          <w:szCs w:val="28"/>
        </w:rPr>
        <w:t xml:space="preserve">Funding: </w:t>
      </w:r>
      <w:r w:rsidRPr="003E7FB2">
        <w:rPr>
          <w:b/>
          <w:sz w:val="28"/>
          <w:szCs w:val="28"/>
        </w:rPr>
        <w:t xml:space="preserve">$15,000 per proposal </w:t>
      </w:r>
    </w:p>
    <w:p w14:paraId="58FD7044" w14:textId="7ACFB5B8" w:rsidR="006D6A58" w:rsidRPr="00A0605E" w:rsidRDefault="006D6A58" w:rsidP="006D6A58">
      <w:pPr>
        <w:spacing w:after="0" w:line="240" w:lineRule="auto"/>
        <w:jc w:val="center"/>
        <w:rPr>
          <w:b/>
          <w:sz w:val="28"/>
          <w:szCs w:val="28"/>
        </w:rPr>
      </w:pPr>
    </w:p>
    <w:p w14:paraId="0DC8C184" w14:textId="77777777" w:rsidR="006D6A58" w:rsidRPr="00577421" w:rsidRDefault="006D6A58" w:rsidP="006D6A58">
      <w:pPr>
        <w:spacing w:after="0" w:line="240" w:lineRule="auto"/>
        <w:jc w:val="center"/>
        <w:rPr>
          <w:b/>
          <w:sz w:val="24"/>
          <w:szCs w:val="24"/>
        </w:rPr>
      </w:pPr>
    </w:p>
    <w:p w14:paraId="69B48C23" w14:textId="77777777" w:rsidR="006D6A58" w:rsidRPr="00A0605E" w:rsidRDefault="006D6A58" w:rsidP="00ED58D2">
      <w:pPr>
        <w:spacing w:line="240" w:lineRule="auto"/>
        <w:jc w:val="both"/>
        <w:rPr>
          <w:b/>
          <w:sz w:val="24"/>
          <w:szCs w:val="24"/>
        </w:rPr>
      </w:pPr>
      <w:r w:rsidRPr="00A0605E">
        <w:rPr>
          <w:b/>
          <w:sz w:val="24"/>
          <w:szCs w:val="24"/>
        </w:rPr>
        <w:t xml:space="preserve">Background: </w:t>
      </w:r>
    </w:p>
    <w:p w14:paraId="4E711AD7" w14:textId="76B5E971" w:rsidR="006D6A58" w:rsidRDefault="003E7FB2" w:rsidP="00ED58D2">
      <w:pPr>
        <w:spacing w:line="240" w:lineRule="auto"/>
        <w:ind w:firstLine="720"/>
        <w:jc w:val="both"/>
        <w:rPr>
          <w:sz w:val="24"/>
          <w:szCs w:val="24"/>
        </w:rPr>
      </w:pPr>
      <w:r w:rsidRPr="001D748E">
        <w:rPr>
          <w:sz w:val="24"/>
          <w:szCs w:val="24"/>
          <w:highlight w:val="yellow"/>
        </w:rPr>
        <w:t>The Purdue Women’s Global Health Institute (WGHI)</w:t>
      </w:r>
      <w:r w:rsidR="00F51F1D">
        <w:rPr>
          <w:sz w:val="24"/>
          <w:szCs w:val="24"/>
        </w:rPr>
        <w:t xml:space="preserve"> solicit</w:t>
      </w:r>
      <w:r w:rsidR="001D748E">
        <w:rPr>
          <w:sz w:val="24"/>
          <w:szCs w:val="24"/>
        </w:rPr>
        <w:t>s</w:t>
      </w:r>
      <w:r w:rsidRPr="003E7FB2">
        <w:rPr>
          <w:sz w:val="24"/>
          <w:szCs w:val="24"/>
        </w:rPr>
        <w:t xml:space="preserve"> proposals of outstanding scientific merit addressing translational research of women’s health issues. Proposals focusing on </w:t>
      </w:r>
      <w:r w:rsidRPr="008F393A">
        <w:rPr>
          <w:sz w:val="24"/>
          <w:szCs w:val="24"/>
        </w:rPr>
        <w:t>prevention, early detection, health disparities</w:t>
      </w:r>
      <w:r w:rsidRPr="001D748E">
        <w:rPr>
          <w:sz w:val="24"/>
          <w:szCs w:val="24"/>
          <w:highlight w:val="yellow"/>
        </w:rPr>
        <w:t xml:space="preserve">, rural </w:t>
      </w:r>
      <w:r w:rsidR="001D748E" w:rsidRPr="001D748E">
        <w:rPr>
          <w:sz w:val="24"/>
          <w:szCs w:val="24"/>
          <w:highlight w:val="yellow"/>
        </w:rPr>
        <w:t>health</w:t>
      </w:r>
      <w:r w:rsidRPr="001D748E">
        <w:rPr>
          <w:sz w:val="24"/>
          <w:szCs w:val="24"/>
          <w:highlight w:val="yellow"/>
        </w:rPr>
        <w:t xml:space="preserve">, </w:t>
      </w:r>
      <w:r w:rsidR="001D748E" w:rsidRPr="001D748E">
        <w:rPr>
          <w:sz w:val="24"/>
          <w:szCs w:val="24"/>
          <w:highlight w:val="yellow"/>
        </w:rPr>
        <w:t>AI</w:t>
      </w:r>
      <w:r w:rsidR="001D748E">
        <w:rPr>
          <w:sz w:val="24"/>
          <w:szCs w:val="24"/>
        </w:rPr>
        <w:t xml:space="preserve">, </w:t>
      </w:r>
      <w:r w:rsidRPr="008F393A">
        <w:rPr>
          <w:sz w:val="24"/>
          <w:szCs w:val="24"/>
        </w:rPr>
        <w:t>and sex and gender differences</w:t>
      </w:r>
      <w:r w:rsidRPr="003E7FB2">
        <w:rPr>
          <w:sz w:val="24"/>
          <w:szCs w:val="24"/>
        </w:rPr>
        <w:t xml:space="preserve"> from any discipline are </w:t>
      </w:r>
      <w:r w:rsidR="001D748E" w:rsidRPr="003E7FB2">
        <w:rPr>
          <w:sz w:val="24"/>
          <w:szCs w:val="24"/>
        </w:rPr>
        <w:t>encou</w:t>
      </w:r>
      <w:r w:rsidR="001D748E">
        <w:rPr>
          <w:sz w:val="24"/>
          <w:szCs w:val="24"/>
        </w:rPr>
        <w:t>raged but</w:t>
      </w:r>
      <w:r w:rsidR="008F393A">
        <w:rPr>
          <w:sz w:val="24"/>
          <w:szCs w:val="24"/>
        </w:rPr>
        <w:t xml:space="preserve"> not required. </w:t>
      </w:r>
      <w:r w:rsidRPr="003E7FB2">
        <w:rPr>
          <w:sz w:val="24"/>
          <w:szCs w:val="24"/>
        </w:rPr>
        <w:t>All funded project teams are expected to gather preliminary data to submit competitive applications to external funding agencies, or to seek support from an outside organization (e.g. companies, foundations, etc.) for continuation of the research.</w:t>
      </w:r>
    </w:p>
    <w:p w14:paraId="641F9B2C" w14:textId="77777777" w:rsidR="006D6A58" w:rsidRPr="00A0605E" w:rsidRDefault="006D6A58" w:rsidP="00ED58D2">
      <w:pPr>
        <w:spacing w:line="240" w:lineRule="auto"/>
        <w:jc w:val="both"/>
        <w:rPr>
          <w:b/>
          <w:sz w:val="24"/>
          <w:szCs w:val="24"/>
        </w:rPr>
      </w:pPr>
      <w:r w:rsidRPr="00A0605E">
        <w:rPr>
          <w:b/>
          <w:sz w:val="24"/>
          <w:szCs w:val="24"/>
        </w:rPr>
        <w:t>Funding:</w:t>
      </w:r>
    </w:p>
    <w:p w14:paraId="2B90C47F" w14:textId="77777777" w:rsidR="006D6A58" w:rsidRPr="00A0605E" w:rsidRDefault="006D6A58" w:rsidP="00ED58D2">
      <w:pPr>
        <w:spacing w:line="240" w:lineRule="auto"/>
        <w:ind w:firstLine="720"/>
        <w:jc w:val="both"/>
        <w:rPr>
          <w:sz w:val="24"/>
          <w:szCs w:val="24"/>
        </w:rPr>
      </w:pPr>
      <w:r w:rsidRPr="00A0605E">
        <w:rPr>
          <w:sz w:val="24"/>
          <w:szCs w:val="24"/>
        </w:rPr>
        <w:t xml:space="preserve">Research team may request up to $15,000. </w:t>
      </w:r>
    </w:p>
    <w:p w14:paraId="6BCF09FC" w14:textId="77777777" w:rsidR="006D6A58" w:rsidRPr="00A0605E" w:rsidRDefault="006D6A58" w:rsidP="00ED58D2">
      <w:pPr>
        <w:spacing w:line="240" w:lineRule="auto"/>
        <w:jc w:val="both"/>
        <w:rPr>
          <w:b/>
          <w:sz w:val="24"/>
          <w:szCs w:val="24"/>
        </w:rPr>
      </w:pPr>
      <w:r w:rsidRPr="00A0605E">
        <w:rPr>
          <w:b/>
          <w:sz w:val="24"/>
          <w:szCs w:val="24"/>
        </w:rPr>
        <w:t>Eligibility:</w:t>
      </w:r>
    </w:p>
    <w:p w14:paraId="00BEFE30" w14:textId="77777777" w:rsidR="006D6A58" w:rsidRPr="00A0605E" w:rsidRDefault="006D6A58" w:rsidP="00ED58D2">
      <w:pPr>
        <w:spacing w:line="240" w:lineRule="auto"/>
        <w:ind w:left="720"/>
        <w:jc w:val="both"/>
        <w:rPr>
          <w:sz w:val="24"/>
          <w:szCs w:val="24"/>
        </w:rPr>
      </w:pPr>
      <w:r w:rsidRPr="00A0605E">
        <w:rPr>
          <w:sz w:val="24"/>
          <w:szCs w:val="24"/>
        </w:rPr>
        <w:t>The PIs must be tenured/tenure-track, research, or clinical faculty at or above the assistant professor rank at Purdue</w:t>
      </w:r>
      <w:r w:rsidR="00ED58D2">
        <w:rPr>
          <w:sz w:val="24"/>
          <w:szCs w:val="24"/>
        </w:rPr>
        <w:t xml:space="preserve"> University</w:t>
      </w:r>
      <w:r w:rsidRPr="00A03569">
        <w:rPr>
          <w:sz w:val="24"/>
          <w:szCs w:val="24"/>
        </w:rPr>
        <w:t>.</w:t>
      </w:r>
      <w:r w:rsidR="00B12165" w:rsidRPr="00A03569">
        <w:rPr>
          <w:sz w:val="24"/>
          <w:szCs w:val="24"/>
        </w:rPr>
        <w:t xml:space="preserve"> Funds are restricted to Purdue</w:t>
      </w:r>
      <w:r w:rsidR="00FB735C" w:rsidRPr="00A03569">
        <w:rPr>
          <w:sz w:val="24"/>
          <w:szCs w:val="24"/>
        </w:rPr>
        <w:t>’s West Lafayette campus</w:t>
      </w:r>
      <w:r w:rsidR="00B12165" w:rsidRPr="00A03569">
        <w:rPr>
          <w:sz w:val="24"/>
          <w:szCs w:val="24"/>
        </w:rPr>
        <w:t xml:space="preserve"> personnel only.</w:t>
      </w:r>
      <w:r w:rsidR="00B12165">
        <w:rPr>
          <w:sz w:val="24"/>
          <w:szCs w:val="24"/>
        </w:rPr>
        <w:t xml:space="preserve"> </w:t>
      </w:r>
    </w:p>
    <w:p w14:paraId="3A2A31CF" w14:textId="77777777" w:rsidR="006D6A58" w:rsidRPr="00A0605E" w:rsidRDefault="006D6A58" w:rsidP="00ED58D2">
      <w:pPr>
        <w:spacing w:line="240" w:lineRule="auto"/>
        <w:jc w:val="both"/>
        <w:rPr>
          <w:b/>
          <w:sz w:val="24"/>
          <w:szCs w:val="24"/>
        </w:rPr>
      </w:pPr>
      <w:r w:rsidRPr="00A0605E">
        <w:rPr>
          <w:b/>
          <w:sz w:val="24"/>
          <w:szCs w:val="24"/>
        </w:rPr>
        <w:t>Budget Restrictions:</w:t>
      </w:r>
    </w:p>
    <w:p w14:paraId="7FC598C7" w14:textId="77777777" w:rsidR="006D6A58" w:rsidRPr="00A0605E" w:rsidRDefault="006D6A58" w:rsidP="00ED58D2">
      <w:pPr>
        <w:pStyle w:val="ListParagraph"/>
        <w:numPr>
          <w:ilvl w:val="0"/>
          <w:numId w:val="1"/>
        </w:numPr>
        <w:spacing w:line="240" w:lineRule="auto"/>
        <w:jc w:val="both"/>
        <w:rPr>
          <w:sz w:val="24"/>
          <w:szCs w:val="24"/>
        </w:rPr>
      </w:pPr>
      <w:r w:rsidRPr="00A0605E">
        <w:rPr>
          <w:sz w:val="24"/>
          <w:szCs w:val="24"/>
        </w:rPr>
        <w:t xml:space="preserve">Faculty salary is not allowed. </w:t>
      </w:r>
    </w:p>
    <w:p w14:paraId="5A831A01" w14:textId="77777777" w:rsidR="006D6A58" w:rsidRPr="00A0605E" w:rsidRDefault="006D6A58" w:rsidP="00ED58D2">
      <w:pPr>
        <w:pStyle w:val="ListParagraph"/>
        <w:numPr>
          <w:ilvl w:val="0"/>
          <w:numId w:val="1"/>
        </w:numPr>
        <w:spacing w:line="240" w:lineRule="auto"/>
        <w:jc w:val="both"/>
        <w:rPr>
          <w:sz w:val="24"/>
          <w:szCs w:val="24"/>
        </w:rPr>
      </w:pPr>
      <w:r w:rsidRPr="00A0605E">
        <w:rPr>
          <w:sz w:val="24"/>
          <w:szCs w:val="24"/>
        </w:rPr>
        <w:t xml:space="preserve">Indirect costs are not allowed. </w:t>
      </w:r>
    </w:p>
    <w:p w14:paraId="2C9C3FB6" w14:textId="508A5362" w:rsidR="003E7FB2" w:rsidRPr="008F393A" w:rsidRDefault="003E7FB2" w:rsidP="003E7FB2">
      <w:pPr>
        <w:spacing w:line="240" w:lineRule="auto"/>
        <w:jc w:val="both"/>
        <w:rPr>
          <w:b/>
          <w:sz w:val="24"/>
          <w:szCs w:val="24"/>
        </w:rPr>
      </w:pPr>
      <w:r w:rsidRPr="003E7FB2">
        <w:rPr>
          <w:b/>
          <w:sz w:val="24"/>
          <w:szCs w:val="24"/>
        </w:rPr>
        <w:t>Application Guidelines</w:t>
      </w:r>
      <w:r w:rsidRPr="00896B43">
        <w:rPr>
          <w:b/>
          <w:sz w:val="24"/>
          <w:szCs w:val="24"/>
        </w:rPr>
        <w:t>:</w:t>
      </w:r>
      <w:r w:rsidR="008F393A" w:rsidRPr="00896B43">
        <w:rPr>
          <w:b/>
          <w:sz w:val="24"/>
          <w:szCs w:val="24"/>
        </w:rPr>
        <w:t xml:space="preserve"> </w:t>
      </w:r>
      <w:r w:rsidR="008F393A" w:rsidRPr="00896B43">
        <w:rPr>
          <w:sz w:val="24"/>
          <w:szCs w:val="24"/>
        </w:rPr>
        <w:t>(proposals do not need to go through SPS</w:t>
      </w:r>
      <w:r w:rsidR="008F393A" w:rsidRPr="00896B43">
        <w:rPr>
          <w:rFonts w:hint="eastAsia"/>
          <w:sz w:val="24"/>
          <w:szCs w:val="24"/>
        </w:rPr>
        <w:t>)</w:t>
      </w:r>
    </w:p>
    <w:p w14:paraId="0144E870" w14:textId="20F50C68" w:rsidR="003E7FB2" w:rsidRPr="00896B43" w:rsidRDefault="003E7FB2" w:rsidP="003E7FB2">
      <w:pPr>
        <w:numPr>
          <w:ilvl w:val="0"/>
          <w:numId w:val="4"/>
        </w:numPr>
        <w:spacing w:line="240" w:lineRule="auto"/>
        <w:contextualSpacing/>
        <w:jc w:val="both"/>
        <w:rPr>
          <w:rFonts w:eastAsiaTheme="minorHAnsi"/>
          <w:sz w:val="24"/>
          <w:szCs w:val="24"/>
          <w:lang w:eastAsia="en-US"/>
        </w:rPr>
      </w:pPr>
      <w:r w:rsidRPr="00896B43">
        <w:rPr>
          <w:rFonts w:eastAsiaTheme="minorHAnsi"/>
          <w:sz w:val="24"/>
          <w:szCs w:val="24"/>
          <w:lang w:eastAsia="en-US"/>
        </w:rPr>
        <w:t xml:space="preserve">Face Page: </w:t>
      </w:r>
      <w:r w:rsidR="008F393A" w:rsidRPr="00896B43">
        <w:rPr>
          <w:rFonts w:eastAsiaTheme="minorHAnsi"/>
          <w:sz w:val="24"/>
          <w:szCs w:val="24"/>
          <w:lang w:eastAsia="en-US"/>
        </w:rPr>
        <w:t>(no required format)</w:t>
      </w:r>
    </w:p>
    <w:p w14:paraId="4B95B075" w14:textId="77777777" w:rsidR="003E7FB2" w:rsidRPr="003E7FB2" w:rsidRDefault="003E7FB2" w:rsidP="003E7FB2">
      <w:pPr>
        <w:numPr>
          <w:ilvl w:val="0"/>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 xml:space="preserve">Proposal title </w:t>
      </w:r>
    </w:p>
    <w:p w14:paraId="489F52F1" w14:textId="77777777" w:rsidR="003E7FB2" w:rsidRPr="003E7FB2" w:rsidRDefault="003E7FB2" w:rsidP="003E7FB2">
      <w:pPr>
        <w:numPr>
          <w:ilvl w:val="0"/>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 xml:space="preserve">Name, affiliation, and contact information of communicating PI and participants </w:t>
      </w:r>
    </w:p>
    <w:p w14:paraId="233DD612" w14:textId="77777777" w:rsidR="003E7FB2" w:rsidRPr="003E7FB2" w:rsidRDefault="003E7FB2" w:rsidP="003E7FB2">
      <w:pPr>
        <w:numPr>
          <w:ilvl w:val="0"/>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Total budget requested</w:t>
      </w:r>
    </w:p>
    <w:p w14:paraId="164A474F" w14:textId="77777777" w:rsidR="003E7FB2" w:rsidRPr="003E7FB2" w:rsidRDefault="003E7FB2" w:rsidP="003E7FB2">
      <w:pPr>
        <w:numPr>
          <w:ilvl w:val="0"/>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Institutional support with signatures from the PIs, Department Head, and Dean</w:t>
      </w:r>
    </w:p>
    <w:p w14:paraId="3A9E6237" w14:textId="77777777" w:rsidR="003E7FB2" w:rsidRPr="003E7FB2" w:rsidRDefault="003E7FB2" w:rsidP="003E7FB2">
      <w:pPr>
        <w:numPr>
          <w:ilvl w:val="0"/>
          <w:numId w:val="4"/>
        </w:numPr>
        <w:spacing w:line="240" w:lineRule="auto"/>
        <w:contextualSpacing/>
        <w:jc w:val="both"/>
        <w:rPr>
          <w:rFonts w:eastAsiaTheme="minorHAnsi"/>
          <w:sz w:val="24"/>
          <w:szCs w:val="24"/>
          <w:lang w:eastAsia="en-US"/>
        </w:rPr>
      </w:pPr>
      <w:r w:rsidRPr="003E7FB2">
        <w:rPr>
          <w:rFonts w:eastAsiaTheme="minorHAnsi"/>
          <w:sz w:val="24"/>
          <w:szCs w:val="24"/>
          <w:lang w:eastAsia="en-US"/>
        </w:rPr>
        <w:t xml:space="preserve">Abstract: A brief summary of the proposed work, addressing specifically the roles of participants and how this award will facilitate external funding applications (300 words or less) </w:t>
      </w:r>
    </w:p>
    <w:p w14:paraId="692A9A84" w14:textId="740ABD75" w:rsidR="003E7FB2" w:rsidRPr="003E7FB2" w:rsidRDefault="003E7FB2" w:rsidP="003E7FB2">
      <w:pPr>
        <w:numPr>
          <w:ilvl w:val="0"/>
          <w:numId w:val="4"/>
        </w:numPr>
        <w:spacing w:line="240" w:lineRule="auto"/>
        <w:contextualSpacing/>
        <w:jc w:val="both"/>
        <w:rPr>
          <w:rFonts w:eastAsiaTheme="minorHAnsi"/>
          <w:sz w:val="24"/>
          <w:szCs w:val="24"/>
          <w:lang w:eastAsia="en-US"/>
        </w:rPr>
      </w:pPr>
      <w:r w:rsidRPr="003E7FB2">
        <w:rPr>
          <w:rFonts w:eastAsiaTheme="minorHAnsi"/>
          <w:sz w:val="24"/>
          <w:szCs w:val="24"/>
          <w:lang w:eastAsia="en-US"/>
        </w:rPr>
        <w:t xml:space="preserve">Research Plan (single spaced using </w:t>
      </w:r>
      <w:r w:rsidR="001D748E" w:rsidRPr="003E7FB2">
        <w:rPr>
          <w:rFonts w:eastAsiaTheme="minorHAnsi"/>
          <w:b/>
          <w:sz w:val="24"/>
          <w:szCs w:val="24"/>
          <w:lang w:eastAsia="en-US"/>
        </w:rPr>
        <w:t>11-point</w:t>
      </w:r>
      <w:r w:rsidRPr="003E7FB2">
        <w:rPr>
          <w:rFonts w:eastAsiaTheme="minorHAnsi"/>
          <w:b/>
          <w:sz w:val="24"/>
          <w:szCs w:val="24"/>
          <w:lang w:eastAsia="en-US"/>
        </w:rPr>
        <w:t xml:space="preserve"> font or larger</w:t>
      </w:r>
      <w:r w:rsidRPr="003E7FB2">
        <w:rPr>
          <w:rFonts w:eastAsiaTheme="minorHAnsi"/>
          <w:sz w:val="24"/>
          <w:szCs w:val="24"/>
          <w:lang w:eastAsia="en-US"/>
        </w:rPr>
        <w:t xml:space="preserve"> with </w:t>
      </w:r>
      <w:r w:rsidR="001D748E" w:rsidRPr="003E7FB2">
        <w:rPr>
          <w:rFonts w:eastAsiaTheme="minorHAnsi"/>
          <w:sz w:val="24"/>
          <w:szCs w:val="24"/>
          <w:lang w:eastAsia="en-US"/>
        </w:rPr>
        <w:t>1-inch</w:t>
      </w:r>
      <w:r w:rsidRPr="003E7FB2">
        <w:rPr>
          <w:rFonts w:eastAsiaTheme="minorHAnsi"/>
          <w:sz w:val="24"/>
          <w:szCs w:val="24"/>
          <w:lang w:eastAsia="en-US"/>
        </w:rPr>
        <w:t xml:space="preserve"> margins on all sides.  Not to exceed </w:t>
      </w:r>
      <w:r w:rsidRPr="003E7FB2">
        <w:rPr>
          <w:rFonts w:eastAsiaTheme="minorHAnsi"/>
          <w:b/>
          <w:sz w:val="24"/>
          <w:szCs w:val="24"/>
          <w:lang w:eastAsia="en-US"/>
        </w:rPr>
        <w:t xml:space="preserve">three pages. </w:t>
      </w:r>
      <w:r w:rsidRPr="003E7FB2">
        <w:rPr>
          <w:rFonts w:eastAsiaTheme="minorHAnsi"/>
          <w:sz w:val="24"/>
          <w:szCs w:val="24"/>
          <w:lang w:eastAsia="en-US"/>
        </w:rPr>
        <w:t xml:space="preserve">Reference list is not included in the three-page limit). </w:t>
      </w:r>
      <w:r w:rsidR="001D748E" w:rsidRPr="001D748E">
        <w:rPr>
          <w:rFonts w:eastAsiaTheme="minorHAnsi"/>
          <w:sz w:val="24"/>
          <w:szCs w:val="24"/>
          <w:highlight w:val="yellow"/>
          <w:lang w:eastAsia="en-US"/>
        </w:rPr>
        <w:t xml:space="preserve">Our review committee represent multiple disciplines, so please avoid technical jargons and ensure your proposal is </w:t>
      </w:r>
      <w:r w:rsidR="001D748E" w:rsidRPr="001D748E">
        <w:rPr>
          <w:rFonts w:eastAsiaTheme="minorHAnsi"/>
          <w:sz w:val="24"/>
          <w:szCs w:val="24"/>
          <w:highlight w:val="yellow"/>
          <w:lang w:eastAsia="en-US"/>
        </w:rPr>
        <w:lastRenderedPageBreak/>
        <w:t xml:space="preserve">understandable to non-specialists. </w:t>
      </w:r>
      <w:r w:rsidR="001D748E">
        <w:rPr>
          <w:rFonts w:eastAsiaTheme="minorHAnsi"/>
          <w:sz w:val="24"/>
          <w:szCs w:val="24"/>
          <w:highlight w:val="yellow"/>
          <w:lang w:eastAsia="en-US"/>
        </w:rPr>
        <w:t>Also p</w:t>
      </w:r>
      <w:r w:rsidRPr="001D748E">
        <w:rPr>
          <w:rFonts w:eastAsiaTheme="minorHAnsi"/>
          <w:sz w:val="24"/>
          <w:szCs w:val="24"/>
          <w:highlight w:val="yellow"/>
          <w:lang w:eastAsia="en-US"/>
        </w:rPr>
        <w:t>lease do not directly cut-and-paste from other grant proposals.</w:t>
      </w:r>
      <w:r w:rsidRPr="003E7FB2">
        <w:rPr>
          <w:rFonts w:eastAsiaTheme="minorHAnsi"/>
          <w:sz w:val="24"/>
          <w:szCs w:val="24"/>
          <w:lang w:eastAsia="en-US"/>
        </w:rPr>
        <w:t xml:space="preserve"> </w:t>
      </w:r>
    </w:p>
    <w:p w14:paraId="22769F2F"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Specific aims of the project</w:t>
      </w:r>
    </w:p>
    <w:p w14:paraId="3BC590C3"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Background and significance</w:t>
      </w:r>
    </w:p>
    <w:p w14:paraId="254F55A5"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Research approach</w:t>
      </w:r>
    </w:p>
    <w:p w14:paraId="6F955562"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Relevance to women’s health</w:t>
      </w:r>
    </w:p>
    <w:p w14:paraId="4EF98484"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Milestones, including plans of seeking external funding</w:t>
      </w:r>
    </w:p>
    <w:p w14:paraId="555D95CB" w14:textId="77777777" w:rsidR="003E7FB2" w:rsidRPr="003E7FB2" w:rsidRDefault="003E7FB2" w:rsidP="003E7FB2">
      <w:pPr>
        <w:numPr>
          <w:ilvl w:val="1"/>
          <w:numId w:val="2"/>
        </w:numPr>
        <w:spacing w:line="240" w:lineRule="auto"/>
        <w:contextualSpacing/>
        <w:jc w:val="both"/>
        <w:rPr>
          <w:rFonts w:eastAsiaTheme="minorHAnsi"/>
          <w:sz w:val="24"/>
          <w:szCs w:val="24"/>
          <w:lang w:eastAsia="en-US"/>
        </w:rPr>
      </w:pPr>
      <w:r w:rsidRPr="003E7FB2">
        <w:rPr>
          <w:rFonts w:eastAsiaTheme="minorHAnsi"/>
          <w:sz w:val="24"/>
          <w:szCs w:val="24"/>
          <w:lang w:eastAsia="en-US"/>
        </w:rPr>
        <w:t>Potential translation to human subjects in the future</w:t>
      </w:r>
    </w:p>
    <w:p w14:paraId="02485E6C" w14:textId="77777777" w:rsidR="003E7FB2" w:rsidRPr="003E7FB2" w:rsidRDefault="003E7FB2" w:rsidP="003E7FB2">
      <w:pPr>
        <w:numPr>
          <w:ilvl w:val="0"/>
          <w:numId w:val="4"/>
        </w:numPr>
        <w:spacing w:line="240" w:lineRule="auto"/>
        <w:contextualSpacing/>
        <w:jc w:val="both"/>
        <w:rPr>
          <w:rFonts w:eastAsiaTheme="minorHAnsi"/>
          <w:sz w:val="24"/>
          <w:szCs w:val="24"/>
          <w:lang w:eastAsia="en-US"/>
        </w:rPr>
      </w:pPr>
      <w:proofErr w:type="spellStart"/>
      <w:r w:rsidRPr="003E7FB2">
        <w:rPr>
          <w:rFonts w:eastAsiaTheme="minorHAnsi"/>
          <w:sz w:val="24"/>
          <w:szCs w:val="24"/>
          <w:lang w:eastAsia="en-US"/>
        </w:rPr>
        <w:t>Biosketches</w:t>
      </w:r>
      <w:proofErr w:type="spellEnd"/>
      <w:r w:rsidRPr="003E7FB2">
        <w:rPr>
          <w:rFonts w:eastAsiaTheme="minorHAnsi"/>
          <w:sz w:val="24"/>
          <w:szCs w:val="24"/>
          <w:lang w:eastAsia="en-US"/>
        </w:rPr>
        <w:t xml:space="preserve"> (NIH style)</w:t>
      </w:r>
    </w:p>
    <w:p w14:paraId="2D5B0843" w14:textId="77777777" w:rsidR="003E7FB2" w:rsidRPr="003E7FB2" w:rsidRDefault="003E7FB2" w:rsidP="003E7FB2">
      <w:pPr>
        <w:numPr>
          <w:ilvl w:val="0"/>
          <w:numId w:val="4"/>
        </w:numPr>
        <w:spacing w:line="240" w:lineRule="auto"/>
        <w:contextualSpacing/>
        <w:jc w:val="both"/>
        <w:rPr>
          <w:rFonts w:eastAsiaTheme="minorHAnsi"/>
          <w:sz w:val="24"/>
          <w:szCs w:val="24"/>
          <w:lang w:eastAsia="en-US"/>
        </w:rPr>
      </w:pPr>
      <w:r w:rsidRPr="003E7FB2">
        <w:rPr>
          <w:rFonts w:eastAsiaTheme="minorHAnsi"/>
          <w:sz w:val="24"/>
          <w:szCs w:val="24"/>
          <w:lang w:eastAsia="en-US"/>
        </w:rPr>
        <w:t xml:space="preserve">Current and pending support for each participant. Please make clear why pilot funding is needed in addition to funds currently available to the PI, especially if there is currently active funding from the WGHI. </w:t>
      </w:r>
    </w:p>
    <w:p w14:paraId="1858C092" w14:textId="77777777" w:rsidR="003E7FB2" w:rsidRPr="003E7FB2" w:rsidRDefault="003E7FB2" w:rsidP="003E7FB2">
      <w:pPr>
        <w:numPr>
          <w:ilvl w:val="0"/>
          <w:numId w:val="4"/>
        </w:numPr>
        <w:spacing w:line="240" w:lineRule="auto"/>
        <w:contextualSpacing/>
        <w:jc w:val="both"/>
        <w:rPr>
          <w:rFonts w:eastAsiaTheme="minorHAnsi"/>
          <w:sz w:val="24"/>
          <w:szCs w:val="24"/>
          <w:lang w:eastAsia="en-US"/>
        </w:rPr>
      </w:pPr>
      <w:r w:rsidRPr="003E7FB2">
        <w:rPr>
          <w:rFonts w:eastAsiaTheme="minorHAnsi"/>
          <w:sz w:val="24"/>
          <w:szCs w:val="24"/>
          <w:lang w:eastAsia="en-US"/>
        </w:rPr>
        <w:t>Budget Justification</w:t>
      </w:r>
    </w:p>
    <w:p w14:paraId="1FE05D6F" w14:textId="1FFA3178" w:rsidR="003E7FB2" w:rsidRPr="003E7FB2" w:rsidRDefault="003E7FB2" w:rsidP="003E7FB2">
      <w:pPr>
        <w:numPr>
          <w:ilvl w:val="0"/>
          <w:numId w:val="4"/>
        </w:numPr>
        <w:spacing w:line="240" w:lineRule="auto"/>
        <w:contextualSpacing/>
        <w:jc w:val="both"/>
        <w:rPr>
          <w:rFonts w:eastAsiaTheme="minorHAnsi"/>
          <w:sz w:val="24"/>
          <w:szCs w:val="24"/>
          <w:lang w:eastAsia="en-US"/>
        </w:rPr>
      </w:pPr>
      <w:r w:rsidRPr="003E7FB2">
        <w:rPr>
          <w:rFonts w:eastAsiaTheme="minorHAnsi"/>
          <w:sz w:val="24"/>
          <w:szCs w:val="24"/>
          <w:lang w:eastAsia="en-US"/>
        </w:rPr>
        <w:t>If the proposal has been reviewed by NIH or other funding agencies, please include the review comments</w:t>
      </w:r>
      <w:r w:rsidR="00F83E20">
        <w:rPr>
          <w:rFonts w:eastAsiaTheme="minorHAnsi"/>
          <w:sz w:val="24"/>
          <w:szCs w:val="24"/>
          <w:lang w:eastAsia="en-US"/>
        </w:rPr>
        <w:t>,</w:t>
      </w:r>
      <w:r w:rsidRPr="003E7FB2">
        <w:rPr>
          <w:rFonts w:eastAsiaTheme="minorHAnsi"/>
          <w:sz w:val="24"/>
          <w:szCs w:val="24"/>
          <w:lang w:eastAsia="en-US"/>
        </w:rPr>
        <w:t xml:space="preserve"> which will help to facilitate our review process. </w:t>
      </w:r>
    </w:p>
    <w:p w14:paraId="7083A86A" w14:textId="0F13DCA6" w:rsidR="006D6A58" w:rsidRPr="00A0605E" w:rsidRDefault="006D6A58" w:rsidP="00ED58D2">
      <w:pPr>
        <w:spacing w:line="240" w:lineRule="auto"/>
        <w:jc w:val="both"/>
        <w:rPr>
          <w:b/>
          <w:sz w:val="24"/>
          <w:szCs w:val="24"/>
        </w:rPr>
      </w:pPr>
      <w:r w:rsidRPr="00A0605E">
        <w:rPr>
          <w:b/>
          <w:sz w:val="24"/>
          <w:szCs w:val="24"/>
        </w:rPr>
        <w:t>Review Criteria</w:t>
      </w:r>
    </w:p>
    <w:p w14:paraId="05E0D5F5" w14:textId="4E1054ED" w:rsidR="00251607" w:rsidRPr="00251607" w:rsidRDefault="006D6A58" w:rsidP="00251607">
      <w:pPr>
        <w:pStyle w:val="ListParagraph"/>
        <w:numPr>
          <w:ilvl w:val="0"/>
          <w:numId w:val="3"/>
        </w:numPr>
        <w:spacing w:line="240" w:lineRule="auto"/>
        <w:rPr>
          <w:b/>
          <w:sz w:val="24"/>
          <w:szCs w:val="24"/>
        </w:rPr>
      </w:pPr>
      <w:r w:rsidRPr="00A0605E">
        <w:rPr>
          <w:sz w:val="24"/>
          <w:szCs w:val="24"/>
        </w:rPr>
        <w:t>Alignment and relevance to the mission of the WGHI</w:t>
      </w:r>
      <w:r w:rsidR="00251607">
        <w:rPr>
          <w:sz w:val="24"/>
          <w:szCs w:val="24"/>
        </w:rPr>
        <w:t xml:space="preserve"> (</w:t>
      </w:r>
      <w:hyperlink r:id="rId6" w:history="1">
        <w:r w:rsidR="00251607" w:rsidRPr="00554CE4">
          <w:rPr>
            <w:rStyle w:val="Hyperlink"/>
            <w:sz w:val="24"/>
            <w:szCs w:val="24"/>
          </w:rPr>
          <w:t>http://www.purdue.edu/discoverypark/WGHI/about/about.php</w:t>
        </w:r>
      </w:hyperlink>
      <w:r w:rsidR="00251607">
        <w:rPr>
          <w:sz w:val="24"/>
          <w:szCs w:val="24"/>
        </w:rPr>
        <w:t xml:space="preserve">) </w:t>
      </w:r>
    </w:p>
    <w:p w14:paraId="1D7CDDC4" w14:textId="77777777" w:rsidR="006D6A58" w:rsidRPr="00A0605E" w:rsidRDefault="006D6A58" w:rsidP="00ED58D2">
      <w:pPr>
        <w:pStyle w:val="ListParagraph"/>
        <w:numPr>
          <w:ilvl w:val="0"/>
          <w:numId w:val="3"/>
        </w:numPr>
        <w:spacing w:line="240" w:lineRule="auto"/>
        <w:jc w:val="both"/>
        <w:rPr>
          <w:b/>
          <w:sz w:val="24"/>
          <w:szCs w:val="24"/>
        </w:rPr>
      </w:pPr>
      <w:r w:rsidRPr="00A0605E">
        <w:rPr>
          <w:sz w:val="24"/>
          <w:szCs w:val="24"/>
        </w:rPr>
        <w:t>Innovation and impact</w:t>
      </w:r>
    </w:p>
    <w:p w14:paraId="5A545FCC" w14:textId="77777777" w:rsidR="006D6A58" w:rsidRPr="00A0605E" w:rsidRDefault="006D6A58" w:rsidP="00ED58D2">
      <w:pPr>
        <w:pStyle w:val="ListParagraph"/>
        <w:numPr>
          <w:ilvl w:val="0"/>
          <w:numId w:val="3"/>
        </w:numPr>
        <w:spacing w:line="240" w:lineRule="auto"/>
        <w:jc w:val="both"/>
        <w:rPr>
          <w:b/>
          <w:sz w:val="24"/>
          <w:szCs w:val="24"/>
        </w:rPr>
      </w:pPr>
      <w:r w:rsidRPr="00A0605E">
        <w:rPr>
          <w:sz w:val="24"/>
          <w:szCs w:val="24"/>
        </w:rPr>
        <w:t>High potential for external funding</w:t>
      </w:r>
    </w:p>
    <w:p w14:paraId="71EC0CC4" w14:textId="77777777" w:rsidR="006D6A58" w:rsidRPr="00A0605E" w:rsidRDefault="006D6A58" w:rsidP="00ED58D2">
      <w:pPr>
        <w:pStyle w:val="ListParagraph"/>
        <w:numPr>
          <w:ilvl w:val="0"/>
          <w:numId w:val="3"/>
        </w:numPr>
        <w:spacing w:line="240" w:lineRule="auto"/>
        <w:jc w:val="both"/>
        <w:rPr>
          <w:b/>
          <w:sz w:val="24"/>
          <w:szCs w:val="24"/>
        </w:rPr>
      </w:pPr>
      <w:r w:rsidRPr="00A0605E">
        <w:rPr>
          <w:sz w:val="24"/>
          <w:szCs w:val="24"/>
        </w:rPr>
        <w:t>Reasonable probability of achieving research goals</w:t>
      </w:r>
    </w:p>
    <w:p w14:paraId="07B2BE7B" w14:textId="77777777" w:rsidR="006D6A58" w:rsidRPr="00A0605E" w:rsidRDefault="006D6A58" w:rsidP="00ED58D2">
      <w:pPr>
        <w:spacing w:line="240" w:lineRule="auto"/>
        <w:jc w:val="both"/>
        <w:rPr>
          <w:b/>
          <w:sz w:val="24"/>
          <w:szCs w:val="24"/>
        </w:rPr>
      </w:pPr>
      <w:r w:rsidRPr="00A0605E">
        <w:rPr>
          <w:b/>
          <w:sz w:val="24"/>
          <w:szCs w:val="24"/>
        </w:rPr>
        <w:t>Reporting Requirements for Awardees:</w:t>
      </w:r>
    </w:p>
    <w:p w14:paraId="6F423126" w14:textId="77777777" w:rsidR="006D6A58" w:rsidRPr="00A0605E" w:rsidRDefault="006D6A58" w:rsidP="00ED58D2">
      <w:pPr>
        <w:pStyle w:val="ListParagraph"/>
        <w:numPr>
          <w:ilvl w:val="0"/>
          <w:numId w:val="5"/>
        </w:numPr>
        <w:spacing w:line="240" w:lineRule="auto"/>
        <w:jc w:val="both"/>
        <w:rPr>
          <w:sz w:val="24"/>
          <w:szCs w:val="24"/>
        </w:rPr>
      </w:pPr>
      <w:r w:rsidRPr="00A0605E">
        <w:rPr>
          <w:sz w:val="24"/>
          <w:szCs w:val="24"/>
        </w:rPr>
        <w:t>At the time of award, provide all the WGHI</w:t>
      </w:r>
      <w:r w:rsidR="0076633C" w:rsidRPr="00A0605E">
        <w:rPr>
          <w:sz w:val="24"/>
          <w:szCs w:val="24"/>
        </w:rPr>
        <w:t xml:space="preserve"> </w:t>
      </w:r>
      <w:r w:rsidRPr="00A0605E">
        <w:rPr>
          <w:sz w:val="24"/>
          <w:szCs w:val="24"/>
        </w:rPr>
        <w:t>required investigator/study information</w:t>
      </w:r>
    </w:p>
    <w:p w14:paraId="59646F0C" w14:textId="1784C1B9" w:rsidR="006D6A58" w:rsidRPr="00A0605E" w:rsidRDefault="006D6A58" w:rsidP="00E26D2A">
      <w:pPr>
        <w:pStyle w:val="ListParagraph"/>
        <w:numPr>
          <w:ilvl w:val="0"/>
          <w:numId w:val="5"/>
        </w:numPr>
        <w:spacing w:line="240" w:lineRule="auto"/>
        <w:rPr>
          <w:sz w:val="24"/>
          <w:szCs w:val="24"/>
        </w:rPr>
      </w:pPr>
      <w:r w:rsidRPr="00A0605E">
        <w:rPr>
          <w:sz w:val="24"/>
          <w:szCs w:val="24"/>
        </w:rPr>
        <w:t xml:space="preserve">Acknowledge the </w:t>
      </w:r>
      <w:r w:rsidR="00E26D2A" w:rsidRPr="00E26D2A">
        <w:rPr>
          <w:sz w:val="24"/>
          <w:szCs w:val="24"/>
          <w:highlight w:val="yellow"/>
        </w:rPr>
        <w:t xml:space="preserve">funding of </w:t>
      </w:r>
      <w:r w:rsidRPr="00E26D2A">
        <w:rPr>
          <w:sz w:val="24"/>
          <w:szCs w:val="24"/>
          <w:highlight w:val="yellow"/>
        </w:rPr>
        <w:t>WGHI</w:t>
      </w:r>
      <w:r w:rsidR="0076633C" w:rsidRPr="00E26D2A">
        <w:rPr>
          <w:sz w:val="24"/>
          <w:szCs w:val="24"/>
          <w:highlight w:val="yellow"/>
        </w:rPr>
        <w:t xml:space="preserve"> and </w:t>
      </w:r>
      <w:r w:rsidR="00E26D2A" w:rsidRPr="00E26D2A">
        <w:rPr>
          <w:sz w:val="24"/>
          <w:szCs w:val="24"/>
          <w:highlight w:val="yellow"/>
        </w:rPr>
        <w:t>funding partner(s), if applicable,</w:t>
      </w:r>
      <w:r w:rsidR="00E26D2A">
        <w:rPr>
          <w:sz w:val="24"/>
          <w:szCs w:val="24"/>
        </w:rPr>
        <w:t xml:space="preserve"> </w:t>
      </w:r>
      <w:r w:rsidR="00E26D2A" w:rsidRPr="00A0605E">
        <w:rPr>
          <w:sz w:val="24"/>
          <w:szCs w:val="24"/>
        </w:rPr>
        <w:t>in</w:t>
      </w:r>
      <w:r w:rsidRPr="00A0605E">
        <w:rPr>
          <w:sz w:val="24"/>
          <w:szCs w:val="24"/>
        </w:rPr>
        <w:t xml:space="preserve"> all presentations</w:t>
      </w:r>
      <w:r w:rsidR="00E26D2A">
        <w:rPr>
          <w:sz w:val="24"/>
          <w:szCs w:val="24"/>
        </w:rPr>
        <w:t xml:space="preserve"> and </w:t>
      </w:r>
      <w:r w:rsidRPr="00A0605E">
        <w:rPr>
          <w:sz w:val="24"/>
          <w:szCs w:val="24"/>
        </w:rPr>
        <w:t>publications that benefitted from this award.</w:t>
      </w:r>
    </w:p>
    <w:p w14:paraId="7D04FD17" w14:textId="48C5331C" w:rsidR="006D6A58" w:rsidRPr="00A0605E" w:rsidRDefault="006D6A58" w:rsidP="00E26D2A">
      <w:pPr>
        <w:pStyle w:val="ListParagraph"/>
        <w:numPr>
          <w:ilvl w:val="0"/>
          <w:numId w:val="5"/>
        </w:numPr>
        <w:spacing w:line="240" w:lineRule="auto"/>
        <w:rPr>
          <w:sz w:val="24"/>
          <w:szCs w:val="24"/>
        </w:rPr>
      </w:pPr>
      <w:r w:rsidRPr="00A0605E">
        <w:rPr>
          <w:sz w:val="24"/>
          <w:szCs w:val="24"/>
        </w:rPr>
        <w:t xml:space="preserve">Periodically during the award, as required </w:t>
      </w:r>
      <w:r w:rsidRPr="00E26D2A">
        <w:rPr>
          <w:sz w:val="24"/>
          <w:szCs w:val="24"/>
          <w:highlight w:val="yellow"/>
        </w:rPr>
        <w:t>by the WGHI</w:t>
      </w:r>
      <w:r w:rsidR="003E7FB2" w:rsidRPr="00A0605E">
        <w:rPr>
          <w:sz w:val="24"/>
          <w:szCs w:val="24"/>
        </w:rPr>
        <w:t>, and</w:t>
      </w:r>
      <w:r w:rsidRPr="00A0605E">
        <w:rPr>
          <w:sz w:val="24"/>
          <w:szCs w:val="24"/>
        </w:rPr>
        <w:t xml:space="preserve"> at end of award provide a report containing the following information: </w:t>
      </w:r>
    </w:p>
    <w:p w14:paraId="436E6479" w14:textId="77777777" w:rsidR="006D6A58" w:rsidRPr="00A0605E" w:rsidRDefault="006D6A58" w:rsidP="00ED58D2">
      <w:pPr>
        <w:pStyle w:val="ListParagraph"/>
        <w:numPr>
          <w:ilvl w:val="1"/>
          <w:numId w:val="5"/>
        </w:numPr>
        <w:spacing w:line="240" w:lineRule="auto"/>
        <w:jc w:val="both"/>
        <w:rPr>
          <w:sz w:val="24"/>
          <w:szCs w:val="24"/>
        </w:rPr>
      </w:pPr>
      <w:r w:rsidRPr="00A0605E">
        <w:rPr>
          <w:sz w:val="24"/>
          <w:szCs w:val="24"/>
        </w:rPr>
        <w:t>Metrics progress statement</w:t>
      </w:r>
    </w:p>
    <w:p w14:paraId="7D115F61" w14:textId="77777777" w:rsidR="006D6A58" w:rsidRPr="00A0605E" w:rsidRDefault="006D6A58" w:rsidP="00ED58D2">
      <w:pPr>
        <w:pStyle w:val="ListParagraph"/>
        <w:numPr>
          <w:ilvl w:val="1"/>
          <w:numId w:val="5"/>
        </w:numPr>
        <w:spacing w:line="240" w:lineRule="auto"/>
        <w:jc w:val="both"/>
        <w:rPr>
          <w:sz w:val="24"/>
          <w:szCs w:val="24"/>
        </w:rPr>
      </w:pPr>
      <w:r w:rsidRPr="00A0605E">
        <w:rPr>
          <w:sz w:val="24"/>
          <w:szCs w:val="24"/>
        </w:rPr>
        <w:t>Statement of obstacles</w:t>
      </w:r>
    </w:p>
    <w:p w14:paraId="1E84FBE2" w14:textId="77777777" w:rsidR="006D6A58" w:rsidRPr="00A0605E" w:rsidRDefault="006D6A58" w:rsidP="00ED58D2">
      <w:pPr>
        <w:pStyle w:val="ListParagraph"/>
        <w:numPr>
          <w:ilvl w:val="1"/>
          <w:numId w:val="5"/>
        </w:numPr>
        <w:spacing w:line="240" w:lineRule="auto"/>
        <w:jc w:val="both"/>
        <w:rPr>
          <w:sz w:val="24"/>
          <w:szCs w:val="24"/>
        </w:rPr>
      </w:pPr>
      <w:r w:rsidRPr="00A0605E">
        <w:rPr>
          <w:sz w:val="24"/>
          <w:szCs w:val="24"/>
        </w:rPr>
        <w:t>Publications, grants submitted and/or funded that based on data generated by this award</w:t>
      </w:r>
    </w:p>
    <w:p w14:paraId="5C9FDB84" w14:textId="77777777" w:rsidR="003E7FB2" w:rsidRPr="00A0605E" w:rsidRDefault="003E7FB2" w:rsidP="003E7FB2">
      <w:pPr>
        <w:pStyle w:val="ListParagraph"/>
        <w:numPr>
          <w:ilvl w:val="0"/>
          <w:numId w:val="5"/>
        </w:numPr>
        <w:spacing w:line="240" w:lineRule="auto"/>
        <w:jc w:val="both"/>
        <w:rPr>
          <w:sz w:val="24"/>
          <w:szCs w:val="24"/>
        </w:rPr>
      </w:pPr>
      <w:r>
        <w:rPr>
          <w:sz w:val="24"/>
          <w:szCs w:val="24"/>
        </w:rPr>
        <w:t xml:space="preserve">Expected to present research progress and results at WGHI events. </w:t>
      </w:r>
    </w:p>
    <w:p w14:paraId="51061480" w14:textId="6CED4240" w:rsidR="006D6A58" w:rsidRPr="00A0605E" w:rsidRDefault="006D6A58" w:rsidP="00E26D2A">
      <w:pPr>
        <w:pStyle w:val="ListParagraph"/>
        <w:numPr>
          <w:ilvl w:val="0"/>
          <w:numId w:val="5"/>
        </w:numPr>
        <w:spacing w:line="240" w:lineRule="auto"/>
        <w:rPr>
          <w:sz w:val="24"/>
          <w:szCs w:val="24"/>
        </w:rPr>
      </w:pPr>
      <w:r w:rsidRPr="00A0605E">
        <w:rPr>
          <w:sz w:val="24"/>
          <w:szCs w:val="24"/>
        </w:rPr>
        <w:t xml:space="preserve">For up to 5 years after the </w:t>
      </w:r>
      <w:r w:rsidR="00097F5C" w:rsidRPr="00A0605E">
        <w:rPr>
          <w:sz w:val="24"/>
          <w:szCs w:val="24"/>
        </w:rPr>
        <w:t xml:space="preserve">completion </w:t>
      </w:r>
      <w:r w:rsidRPr="00A0605E">
        <w:rPr>
          <w:sz w:val="24"/>
          <w:szCs w:val="24"/>
        </w:rPr>
        <w:t xml:space="preserve">of the award and as requested by the </w:t>
      </w:r>
      <w:r w:rsidRPr="00E26D2A">
        <w:rPr>
          <w:sz w:val="24"/>
          <w:szCs w:val="24"/>
          <w:highlight w:val="yellow"/>
        </w:rPr>
        <w:t>WGHI</w:t>
      </w:r>
      <w:r w:rsidRPr="00A0605E">
        <w:rPr>
          <w:sz w:val="24"/>
          <w:szCs w:val="24"/>
        </w:rPr>
        <w:t xml:space="preserve"> provide publications, citation, and information about grants submitted and/or funded that used data generated by this award. </w:t>
      </w:r>
    </w:p>
    <w:p w14:paraId="714D58ED" w14:textId="206134CA" w:rsidR="006D6A58" w:rsidRPr="00D3378C" w:rsidRDefault="006D6A58" w:rsidP="00ED58D2">
      <w:pPr>
        <w:spacing w:line="240" w:lineRule="auto"/>
        <w:rPr>
          <w:sz w:val="28"/>
          <w:szCs w:val="28"/>
        </w:rPr>
      </w:pPr>
      <w:r w:rsidRPr="00E26D2A">
        <w:rPr>
          <w:sz w:val="24"/>
          <w:szCs w:val="24"/>
          <w:highlight w:val="yellow"/>
        </w:rPr>
        <w:t xml:space="preserve">Nominations will be reviewed </w:t>
      </w:r>
      <w:r w:rsidR="0076633C" w:rsidRPr="00E26D2A">
        <w:rPr>
          <w:sz w:val="24"/>
          <w:szCs w:val="24"/>
          <w:highlight w:val="yellow"/>
        </w:rPr>
        <w:t xml:space="preserve">by </w:t>
      </w:r>
      <w:r w:rsidR="00F83E20" w:rsidRPr="00E26D2A">
        <w:rPr>
          <w:sz w:val="24"/>
          <w:szCs w:val="24"/>
          <w:highlight w:val="yellow"/>
        </w:rPr>
        <w:t>a committee selected by the WGHI leadership</w:t>
      </w:r>
      <w:r w:rsidR="00E26D2A">
        <w:rPr>
          <w:sz w:val="24"/>
          <w:szCs w:val="24"/>
        </w:rPr>
        <w:t xml:space="preserve">. </w:t>
      </w:r>
      <w:r w:rsidRPr="00A0605E">
        <w:rPr>
          <w:sz w:val="24"/>
          <w:szCs w:val="24"/>
        </w:rPr>
        <w:t>An online application system will be available through the WGHI website (</w:t>
      </w:r>
      <w:hyperlink r:id="rId7" w:history="1">
        <w:r w:rsidR="0074003A" w:rsidRPr="00554CE4">
          <w:rPr>
            <w:rStyle w:val="Hyperlink"/>
            <w:sz w:val="24"/>
            <w:szCs w:val="24"/>
          </w:rPr>
          <w:t>http://www.purdue.edu/dp/wghi</w:t>
        </w:r>
      </w:hyperlink>
      <w:r w:rsidR="003E7FB2">
        <w:rPr>
          <w:sz w:val="24"/>
          <w:szCs w:val="24"/>
        </w:rPr>
        <w:t>)</w:t>
      </w:r>
      <w:r w:rsidRPr="00A0605E">
        <w:rPr>
          <w:sz w:val="24"/>
          <w:szCs w:val="24"/>
        </w:rPr>
        <w:t>. For questions regarding the grant or the application process, please contact Luanne Bermel (</w:t>
      </w:r>
      <w:hyperlink r:id="rId8" w:history="1">
        <w:r w:rsidRPr="00A0605E">
          <w:rPr>
            <w:rStyle w:val="Hyperlink"/>
            <w:sz w:val="24"/>
            <w:szCs w:val="24"/>
          </w:rPr>
          <w:t>lmi@purdue.edu</w:t>
        </w:r>
      </w:hyperlink>
      <w:r w:rsidRPr="00A0605E">
        <w:rPr>
          <w:sz w:val="24"/>
          <w:szCs w:val="24"/>
        </w:rPr>
        <w:t>, 496-9316)</w:t>
      </w:r>
      <w:r w:rsidR="00E26D2A">
        <w:rPr>
          <w:sz w:val="24"/>
          <w:szCs w:val="24"/>
        </w:rPr>
        <w:t xml:space="preserve">. </w:t>
      </w:r>
      <w:r w:rsidRPr="00A0605E">
        <w:rPr>
          <w:b/>
          <w:sz w:val="24"/>
          <w:szCs w:val="24"/>
        </w:rPr>
        <w:tab/>
      </w:r>
    </w:p>
    <w:p w14:paraId="3F59618D" w14:textId="77777777" w:rsidR="00DE76F2" w:rsidRDefault="00DE76F2" w:rsidP="006D6A58">
      <w:pPr>
        <w:ind w:firstLine="180"/>
      </w:pPr>
    </w:p>
    <w:sectPr w:rsidR="00DE76F2" w:rsidSect="00D337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658B9"/>
    <w:multiLevelType w:val="hybridMultilevel"/>
    <w:tmpl w:val="104C802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767952"/>
    <w:multiLevelType w:val="hybridMultilevel"/>
    <w:tmpl w:val="1AA45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7A1385"/>
    <w:multiLevelType w:val="hybridMultilevel"/>
    <w:tmpl w:val="28884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4714A86"/>
    <w:multiLevelType w:val="hybridMultilevel"/>
    <w:tmpl w:val="896691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97A3BF1"/>
    <w:multiLevelType w:val="hybridMultilevel"/>
    <w:tmpl w:val="3C249938"/>
    <w:lvl w:ilvl="0" w:tplc="C38690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1408782">
    <w:abstractNumId w:val="4"/>
  </w:num>
  <w:num w:numId="2" w16cid:durableId="1337029585">
    <w:abstractNumId w:val="3"/>
  </w:num>
  <w:num w:numId="3" w16cid:durableId="833642574">
    <w:abstractNumId w:val="2"/>
  </w:num>
  <w:num w:numId="4" w16cid:durableId="871959711">
    <w:abstractNumId w:val="0"/>
  </w:num>
  <w:num w:numId="5" w16cid:durableId="997420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Q1MzU1NjAztDRU0lEKTi0uzszPAykwrAUALjrgniwAAAA="/>
  </w:docVars>
  <w:rsids>
    <w:rsidRoot w:val="00393AC3"/>
    <w:rsid w:val="000011B7"/>
    <w:rsid w:val="000013D9"/>
    <w:rsid w:val="00001780"/>
    <w:rsid w:val="0000247A"/>
    <w:rsid w:val="00002B69"/>
    <w:rsid w:val="0000403E"/>
    <w:rsid w:val="000044FB"/>
    <w:rsid w:val="00006FCD"/>
    <w:rsid w:val="000073EC"/>
    <w:rsid w:val="00007AA1"/>
    <w:rsid w:val="00007EF0"/>
    <w:rsid w:val="00007F7B"/>
    <w:rsid w:val="00011BE4"/>
    <w:rsid w:val="0001226D"/>
    <w:rsid w:val="000132C4"/>
    <w:rsid w:val="00013336"/>
    <w:rsid w:val="000137D3"/>
    <w:rsid w:val="0001488A"/>
    <w:rsid w:val="0001526D"/>
    <w:rsid w:val="00015C3E"/>
    <w:rsid w:val="00015CC7"/>
    <w:rsid w:val="00017949"/>
    <w:rsid w:val="0002010E"/>
    <w:rsid w:val="00021B4F"/>
    <w:rsid w:val="00021C34"/>
    <w:rsid w:val="0002223D"/>
    <w:rsid w:val="00022290"/>
    <w:rsid w:val="00022D8A"/>
    <w:rsid w:val="00022FC0"/>
    <w:rsid w:val="000233F4"/>
    <w:rsid w:val="00023A55"/>
    <w:rsid w:val="00024AF8"/>
    <w:rsid w:val="000262C8"/>
    <w:rsid w:val="00026318"/>
    <w:rsid w:val="000264AD"/>
    <w:rsid w:val="0003043D"/>
    <w:rsid w:val="00031242"/>
    <w:rsid w:val="0003212D"/>
    <w:rsid w:val="00033490"/>
    <w:rsid w:val="0003458C"/>
    <w:rsid w:val="0003608D"/>
    <w:rsid w:val="00036B8E"/>
    <w:rsid w:val="00037F19"/>
    <w:rsid w:val="00040413"/>
    <w:rsid w:val="000409BF"/>
    <w:rsid w:val="00040BFF"/>
    <w:rsid w:val="00041A75"/>
    <w:rsid w:val="000429B7"/>
    <w:rsid w:val="00042E00"/>
    <w:rsid w:val="000444DD"/>
    <w:rsid w:val="00044FCF"/>
    <w:rsid w:val="00046FCD"/>
    <w:rsid w:val="0004756F"/>
    <w:rsid w:val="00047AA7"/>
    <w:rsid w:val="00047C1F"/>
    <w:rsid w:val="00047E35"/>
    <w:rsid w:val="00047E98"/>
    <w:rsid w:val="0005137D"/>
    <w:rsid w:val="000513F9"/>
    <w:rsid w:val="0005407E"/>
    <w:rsid w:val="00055339"/>
    <w:rsid w:val="000559F8"/>
    <w:rsid w:val="000614DE"/>
    <w:rsid w:val="000629E1"/>
    <w:rsid w:val="00062C84"/>
    <w:rsid w:val="00063845"/>
    <w:rsid w:val="00064C7B"/>
    <w:rsid w:val="00066021"/>
    <w:rsid w:val="000661B1"/>
    <w:rsid w:val="000662FB"/>
    <w:rsid w:val="00066413"/>
    <w:rsid w:val="00066A4C"/>
    <w:rsid w:val="000676AC"/>
    <w:rsid w:val="0007073E"/>
    <w:rsid w:val="00072206"/>
    <w:rsid w:val="00072919"/>
    <w:rsid w:val="00072C01"/>
    <w:rsid w:val="0007312A"/>
    <w:rsid w:val="000733B7"/>
    <w:rsid w:val="0007368E"/>
    <w:rsid w:val="00073757"/>
    <w:rsid w:val="00073FD5"/>
    <w:rsid w:val="000741E8"/>
    <w:rsid w:val="0007496D"/>
    <w:rsid w:val="00075A81"/>
    <w:rsid w:val="00075FF3"/>
    <w:rsid w:val="0007700E"/>
    <w:rsid w:val="000776A8"/>
    <w:rsid w:val="00077BA3"/>
    <w:rsid w:val="0008095D"/>
    <w:rsid w:val="000819DF"/>
    <w:rsid w:val="000821C7"/>
    <w:rsid w:val="0008270A"/>
    <w:rsid w:val="00083289"/>
    <w:rsid w:val="00083854"/>
    <w:rsid w:val="0008562C"/>
    <w:rsid w:val="00085F45"/>
    <w:rsid w:val="00086CD5"/>
    <w:rsid w:val="00087214"/>
    <w:rsid w:val="000879CF"/>
    <w:rsid w:val="00087D81"/>
    <w:rsid w:val="00087F89"/>
    <w:rsid w:val="0009178C"/>
    <w:rsid w:val="000929F6"/>
    <w:rsid w:val="00093EAD"/>
    <w:rsid w:val="000944D8"/>
    <w:rsid w:val="00094C4C"/>
    <w:rsid w:val="000952B6"/>
    <w:rsid w:val="0009767C"/>
    <w:rsid w:val="00097F5C"/>
    <w:rsid w:val="000A0A25"/>
    <w:rsid w:val="000A11C8"/>
    <w:rsid w:val="000A14AB"/>
    <w:rsid w:val="000A20E4"/>
    <w:rsid w:val="000A24F3"/>
    <w:rsid w:val="000A588B"/>
    <w:rsid w:val="000A592E"/>
    <w:rsid w:val="000A5BEB"/>
    <w:rsid w:val="000A647D"/>
    <w:rsid w:val="000A67A4"/>
    <w:rsid w:val="000A6972"/>
    <w:rsid w:val="000A7715"/>
    <w:rsid w:val="000B0977"/>
    <w:rsid w:val="000B097E"/>
    <w:rsid w:val="000B0E32"/>
    <w:rsid w:val="000B1C5C"/>
    <w:rsid w:val="000B1EDD"/>
    <w:rsid w:val="000B29CF"/>
    <w:rsid w:val="000B4F3E"/>
    <w:rsid w:val="000B53EC"/>
    <w:rsid w:val="000B7481"/>
    <w:rsid w:val="000B7CF9"/>
    <w:rsid w:val="000C0449"/>
    <w:rsid w:val="000C0E02"/>
    <w:rsid w:val="000C1873"/>
    <w:rsid w:val="000C199C"/>
    <w:rsid w:val="000C1ABE"/>
    <w:rsid w:val="000C1DF7"/>
    <w:rsid w:val="000C265C"/>
    <w:rsid w:val="000C2928"/>
    <w:rsid w:val="000C3A0E"/>
    <w:rsid w:val="000C42D1"/>
    <w:rsid w:val="000C460C"/>
    <w:rsid w:val="000C4B89"/>
    <w:rsid w:val="000C4EE9"/>
    <w:rsid w:val="000C51EA"/>
    <w:rsid w:val="000C58C1"/>
    <w:rsid w:val="000C60B4"/>
    <w:rsid w:val="000C6564"/>
    <w:rsid w:val="000C6FA7"/>
    <w:rsid w:val="000C7143"/>
    <w:rsid w:val="000C71DE"/>
    <w:rsid w:val="000C79DF"/>
    <w:rsid w:val="000C7B8E"/>
    <w:rsid w:val="000C7DAA"/>
    <w:rsid w:val="000D01B6"/>
    <w:rsid w:val="000D0342"/>
    <w:rsid w:val="000D12E8"/>
    <w:rsid w:val="000D4680"/>
    <w:rsid w:val="000D48DF"/>
    <w:rsid w:val="000D4D09"/>
    <w:rsid w:val="000D524F"/>
    <w:rsid w:val="000D5DBB"/>
    <w:rsid w:val="000D6B38"/>
    <w:rsid w:val="000D7157"/>
    <w:rsid w:val="000D7228"/>
    <w:rsid w:val="000D7B9B"/>
    <w:rsid w:val="000D7C96"/>
    <w:rsid w:val="000E04B7"/>
    <w:rsid w:val="000E0BED"/>
    <w:rsid w:val="000E1275"/>
    <w:rsid w:val="000E12DC"/>
    <w:rsid w:val="000E192B"/>
    <w:rsid w:val="000E2AEE"/>
    <w:rsid w:val="000E2ED0"/>
    <w:rsid w:val="000E3221"/>
    <w:rsid w:val="000E3350"/>
    <w:rsid w:val="000E3A5F"/>
    <w:rsid w:val="000E3BAB"/>
    <w:rsid w:val="000E3CA2"/>
    <w:rsid w:val="000E46EE"/>
    <w:rsid w:val="000E5077"/>
    <w:rsid w:val="000E6BEE"/>
    <w:rsid w:val="000E771D"/>
    <w:rsid w:val="000E79E0"/>
    <w:rsid w:val="000E7CDE"/>
    <w:rsid w:val="000F0BCA"/>
    <w:rsid w:val="000F0CC2"/>
    <w:rsid w:val="000F16D3"/>
    <w:rsid w:val="000F1B13"/>
    <w:rsid w:val="000F1BC3"/>
    <w:rsid w:val="000F2DF5"/>
    <w:rsid w:val="000F41C7"/>
    <w:rsid w:val="000F50B7"/>
    <w:rsid w:val="000F61D3"/>
    <w:rsid w:val="000F6F10"/>
    <w:rsid w:val="001026AE"/>
    <w:rsid w:val="001032E7"/>
    <w:rsid w:val="00103360"/>
    <w:rsid w:val="00103803"/>
    <w:rsid w:val="00104726"/>
    <w:rsid w:val="00104E59"/>
    <w:rsid w:val="00104F0E"/>
    <w:rsid w:val="001051E5"/>
    <w:rsid w:val="00105EBB"/>
    <w:rsid w:val="00106831"/>
    <w:rsid w:val="00112817"/>
    <w:rsid w:val="0011439C"/>
    <w:rsid w:val="0011448D"/>
    <w:rsid w:val="001148BC"/>
    <w:rsid w:val="00114A57"/>
    <w:rsid w:val="001163C5"/>
    <w:rsid w:val="001169A4"/>
    <w:rsid w:val="00117011"/>
    <w:rsid w:val="00121859"/>
    <w:rsid w:val="0012202B"/>
    <w:rsid w:val="00122FCD"/>
    <w:rsid w:val="001240CB"/>
    <w:rsid w:val="00124624"/>
    <w:rsid w:val="0012562D"/>
    <w:rsid w:val="00125652"/>
    <w:rsid w:val="00125CB2"/>
    <w:rsid w:val="00130E31"/>
    <w:rsid w:val="00131D74"/>
    <w:rsid w:val="00131E6D"/>
    <w:rsid w:val="00134BDE"/>
    <w:rsid w:val="00135B61"/>
    <w:rsid w:val="00135E00"/>
    <w:rsid w:val="001362DD"/>
    <w:rsid w:val="00136F41"/>
    <w:rsid w:val="00137F0F"/>
    <w:rsid w:val="00140802"/>
    <w:rsid w:val="0014102F"/>
    <w:rsid w:val="001412C9"/>
    <w:rsid w:val="00141362"/>
    <w:rsid w:val="001419E7"/>
    <w:rsid w:val="001421BA"/>
    <w:rsid w:val="001428ED"/>
    <w:rsid w:val="00142C9F"/>
    <w:rsid w:val="0014327E"/>
    <w:rsid w:val="001433C2"/>
    <w:rsid w:val="00143494"/>
    <w:rsid w:val="001435D0"/>
    <w:rsid w:val="00143B5B"/>
    <w:rsid w:val="00144FBA"/>
    <w:rsid w:val="001464E8"/>
    <w:rsid w:val="00146A4B"/>
    <w:rsid w:val="001473ED"/>
    <w:rsid w:val="00152E29"/>
    <w:rsid w:val="00154269"/>
    <w:rsid w:val="001546A3"/>
    <w:rsid w:val="00154906"/>
    <w:rsid w:val="001550D8"/>
    <w:rsid w:val="001567D9"/>
    <w:rsid w:val="00156F53"/>
    <w:rsid w:val="00157368"/>
    <w:rsid w:val="00157619"/>
    <w:rsid w:val="001578F9"/>
    <w:rsid w:val="00162709"/>
    <w:rsid w:val="001639AD"/>
    <w:rsid w:val="00163F7C"/>
    <w:rsid w:val="00165E05"/>
    <w:rsid w:val="00166AED"/>
    <w:rsid w:val="00167D04"/>
    <w:rsid w:val="00174129"/>
    <w:rsid w:val="0017627F"/>
    <w:rsid w:val="00176DF3"/>
    <w:rsid w:val="00177408"/>
    <w:rsid w:val="001776A1"/>
    <w:rsid w:val="00181A82"/>
    <w:rsid w:val="0018355E"/>
    <w:rsid w:val="0018363B"/>
    <w:rsid w:val="00183CA3"/>
    <w:rsid w:val="00183D24"/>
    <w:rsid w:val="0018417C"/>
    <w:rsid w:val="00185516"/>
    <w:rsid w:val="001863FE"/>
    <w:rsid w:val="00187C03"/>
    <w:rsid w:val="00190096"/>
    <w:rsid w:val="001902DA"/>
    <w:rsid w:val="0019044C"/>
    <w:rsid w:val="00190625"/>
    <w:rsid w:val="00192159"/>
    <w:rsid w:val="00192AB8"/>
    <w:rsid w:val="001935A6"/>
    <w:rsid w:val="00193765"/>
    <w:rsid w:val="001940CF"/>
    <w:rsid w:val="00194758"/>
    <w:rsid w:val="0019712D"/>
    <w:rsid w:val="0019789C"/>
    <w:rsid w:val="001A0CD3"/>
    <w:rsid w:val="001A10F0"/>
    <w:rsid w:val="001A231D"/>
    <w:rsid w:val="001A2A94"/>
    <w:rsid w:val="001A3832"/>
    <w:rsid w:val="001A385E"/>
    <w:rsid w:val="001A3DB9"/>
    <w:rsid w:val="001A457B"/>
    <w:rsid w:val="001A5485"/>
    <w:rsid w:val="001A55E7"/>
    <w:rsid w:val="001A5C75"/>
    <w:rsid w:val="001A66EE"/>
    <w:rsid w:val="001B01F6"/>
    <w:rsid w:val="001B052E"/>
    <w:rsid w:val="001B31EF"/>
    <w:rsid w:val="001B3A68"/>
    <w:rsid w:val="001B3B74"/>
    <w:rsid w:val="001B4AE1"/>
    <w:rsid w:val="001B5263"/>
    <w:rsid w:val="001B5620"/>
    <w:rsid w:val="001B7B60"/>
    <w:rsid w:val="001C06DD"/>
    <w:rsid w:val="001C15F2"/>
    <w:rsid w:val="001C27E9"/>
    <w:rsid w:val="001C32A9"/>
    <w:rsid w:val="001C391A"/>
    <w:rsid w:val="001C5028"/>
    <w:rsid w:val="001C5B66"/>
    <w:rsid w:val="001C6BCB"/>
    <w:rsid w:val="001C6D67"/>
    <w:rsid w:val="001D0725"/>
    <w:rsid w:val="001D16BE"/>
    <w:rsid w:val="001D1B2F"/>
    <w:rsid w:val="001D2356"/>
    <w:rsid w:val="001D23FD"/>
    <w:rsid w:val="001D2E47"/>
    <w:rsid w:val="001D369B"/>
    <w:rsid w:val="001D3E75"/>
    <w:rsid w:val="001D46C0"/>
    <w:rsid w:val="001D4D7F"/>
    <w:rsid w:val="001D6621"/>
    <w:rsid w:val="001D748E"/>
    <w:rsid w:val="001E0490"/>
    <w:rsid w:val="001E0508"/>
    <w:rsid w:val="001E0F93"/>
    <w:rsid w:val="001E17EB"/>
    <w:rsid w:val="001E1A0B"/>
    <w:rsid w:val="001E2081"/>
    <w:rsid w:val="001E2B28"/>
    <w:rsid w:val="001E327C"/>
    <w:rsid w:val="001E3A1E"/>
    <w:rsid w:val="001E3C7A"/>
    <w:rsid w:val="001E3DBE"/>
    <w:rsid w:val="001E3F0E"/>
    <w:rsid w:val="001E4E9F"/>
    <w:rsid w:val="001E5876"/>
    <w:rsid w:val="001E5B7B"/>
    <w:rsid w:val="001E6FFA"/>
    <w:rsid w:val="001F0D7B"/>
    <w:rsid w:val="001F2DCE"/>
    <w:rsid w:val="001F3A91"/>
    <w:rsid w:val="001F5078"/>
    <w:rsid w:val="001F6A55"/>
    <w:rsid w:val="001F6A93"/>
    <w:rsid w:val="001F79B6"/>
    <w:rsid w:val="00200469"/>
    <w:rsid w:val="0020093A"/>
    <w:rsid w:val="00200CE8"/>
    <w:rsid w:val="002013F6"/>
    <w:rsid w:val="0020251F"/>
    <w:rsid w:val="00202676"/>
    <w:rsid w:val="00202B1B"/>
    <w:rsid w:val="00202CA3"/>
    <w:rsid w:val="00203207"/>
    <w:rsid w:val="00203897"/>
    <w:rsid w:val="00203F80"/>
    <w:rsid w:val="00204290"/>
    <w:rsid w:val="00204524"/>
    <w:rsid w:val="00204B36"/>
    <w:rsid w:val="00205FF9"/>
    <w:rsid w:val="002061A5"/>
    <w:rsid w:val="002111D7"/>
    <w:rsid w:val="00212657"/>
    <w:rsid w:val="002126C7"/>
    <w:rsid w:val="0021328B"/>
    <w:rsid w:val="0021355B"/>
    <w:rsid w:val="002146A7"/>
    <w:rsid w:val="002150FA"/>
    <w:rsid w:val="002152EF"/>
    <w:rsid w:val="00216A5C"/>
    <w:rsid w:val="00217F40"/>
    <w:rsid w:val="00217FC9"/>
    <w:rsid w:val="002202DC"/>
    <w:rsid w:val="00220864"/>
    <w:rsid w:val="00220B3E"/>
    <w:rsid w:val="00222370"/>
    <w:rsid w:val="002233F6"/>
    <w:rsid w:val="00223922"/>
    <w:rsid w:val="002246E0"/>
    <w:rsid w:val="0022500A"/>
    <w:rsid w:val="00225E40"/>
    <w:rsid w:val="002263E8"/>
    <w:rsid w:val="00226932"/>
    <w:rsid w:val="00226B77"/>
    <w:rsid w:val="00226BC7"/>
    <w:rsid w:val="00227943"/>
    <w:rsid w:val="00231351"/>
    <w:rsid w:val="002316BD"/>
    <w:rsid w:val="00232C8D"/>
    <w:rsid w:val="002331DC"/>
    <w:rsid w:val="002344C6"/>
    <w:rsid w:val="00235DB8"/>
    <w:rsid w:val="00236214"/>
    <w:rsid w:val="00236266"/>
    <w:rsid w:val="0024012C"/>
    <w:rsid w:val="002406BA"/>
    <w:rsid w:val="00242188"/>
    <w:rsid w:val="00243964"/>
    <w:rsid w:val="00245CC4"/>
    <w:rsid w:val="002476E2"/>
    <w:rsid w:val="0025007D"/>
    <w:rsid w:val="00251607"/>
    <w:rsid w:val="00251E1E"/>
    <w:rsid w:val="002522E4"/>
    <w:rsid w:val="00254023"/>
    <w:rsid w:val="00255AB6"/>
    <w:rsid w:val="00255E2A"/>
    <w:rsid w:val="002576E2"/>
    <w:rsid w:val="00260644"/>
    <w:rsid w:val="00260854"/>
    <w:rsid w:val="00261D29"/>
    <w:rsid w:val="00262AD1"/>
    <w:rsid w:val="00262E91"/>
    <w:rsid w:val="00264899"/>
    <w:rsid w:val="002655D3"/>
    <w:rsid w:val="002657D3"/>
    <w:rsid w:val="00265CCB"/>
    <w:rsid w:val="00265F89"/>
    <w:rsid w:val="00266578"/>
    <w:rsid w:val="00266AB8"/>
    <w:rsid w:val="002671CE"/>
    <w:rsid w:val="00267DEE"/>
    <w:rsid w:val="002701D8"/>
    <w:rsid w:val="002756CB"/>
    <w:rsid w:val="002773F4"/>
    <w:rsid w:val="00277E7A"/>
    <w:rsid w:val="0028168C"/>
    <w:rsid w:val="00281B38"/>
    <w:rsid w:val="0028392C"/>
    <w:rsid w:val="00284865"/>
    <w:rsid w:val="002856B3"/>
    <w:rsid w:val="00285E36"/>
    <w:rsid w:val="002866CC"/>
    <w:rsid w:val="00286D7D"/>
    <w:rsid w:val="00286EE8"/>
    <w:rsid w:val="0028766D"/>
    <w:rsid w:val="00290839"/>
    <w:rsid w:val="00290DA2"/>
    <w:rsid w:val="002925F6"/>
    <w:rsid w:val="002926E2"/>
    <w:rsid w:val="00292DA6"/>
    <w:rsid w:val="00292DBD"/>
    <w:rsid w:val="00293682"/>
    <w:rsid w:val="00293BAC"/>
    <w:rsid w:val="002944AF"/>
    <w:rsid w:val="00294AB9"/>
    <w:rsid w:val="0029501B"/>
    <w:rsid w:val="002951CE"/>
    <w:rsid w:val="00295FEC"/>
    <w:rsid w:val="002A096C"/>
    <w:rsid w:val="002A0BC7"/>
    <w:rsid w:val="002A1111"/>
    <w:rsid w:val="002A3F23"/>
    <w:rsid w:val="002A4020"/>
    <w:rsid w:val="002A65CA"/>
    <w:rsid w:val="002A6D59"/>
    <w:rsid w:val="002A7A60"/>
    <w:rsid w:val="002B03F6"/>
    <w:rsid w:val="002B06C5"/>
    <w:rsid w:val="002B0FB7"/>
    <w:rsid w:val="002B120B"/>
    <w:rsid w:val="002B18E9"/>
    <w:rsid w:val="002B2101"/>
    <w:rsid w:val="002B230B"/>
    <w:rsid w:val="002B403A"/>
    <w:rsid w:val="002B7CF8"/>
    <w:rsid w:val="002C15C1"/>
    <w:rsid w:val="002C1803"/>
    <w:rsid w:val="002C2D11"/>
    <w:rsid w:val="002C367D"/>
    <w:rsid w:val="002C425A"/>
    <w:rsid w:val="002C4A71"/>
    <w:rsid w:val="002C59F0"/>
    <w:rsid w:val="002C657D"/>
    <w:rsid w:val="002C6A0A"/>
    <w:rsid w:val="002C6F52"/>
    <w:rsid w:val="002C7064"/>
    <w:rsid w:val="002C7E05"/>
    <w:rsid w:val="002D011B"/>
    <w:rsid w:val="002D0224"/>
    <w:rsid w:val="002D0629"/>
    <w:rsid w:val="002D07F4"/>
    <w:rsid w:val="002D0891"/>
    <w:rsid w:val="002D117A"/>
    <w:rsid w:val="002D1D69"/>
    <w:rsid w:val="002D1FDC"/>
    <w:rsid w:val="002D2060"/>
    <w:rsid w:val="002D2B23"/>
    <w:rsid w:val="002D2F7D"/>
    <w:rsid w:val="002D2FD9"/>
    <w:rsid w:val="002D4ACF"/>
    <w:rsid w:val="002D5C53"/>
    <w:rsid w:val="002D62C8"/>
    <w:rsid w:val="002D6BAF"/>
    <w:rsid w:val="002D7D52"/>
    <w:rsid w:val="002E0047"/>
    <w:rsid w:val="002E0AAE"/>
    <w:rsid w:val="002E16EF"/>
    <w:rsid w:val="002E219E"/>
    <w:rsid w:val="002E38FD"/>
    <w:rsid w:val="002E46EE"/>
    <w:rsid w:val="002E49E4"/>
    <w:rsid w:val="002E5E2B"/>
    <w:rsid w:val="002E60D2"/>
    <w:rsid w:val="002E652E"/>
    <w:rsid w:val="002E6681"/>
    <w:rsid w:val="002E6EB4"/>
    <w:rsid w:val="002E70E3"/>
    <w:rsid w:val="002E7870"/>
    <w:rsid w:val="002E7CB6"/>
    <w:rsid w:val="002F09EB"/>
    <w:rsid w:val="002F0BD9"/>
    <w:rsid w:val="002F187C"/>
    <w:rsid w:val="002F1ED6"/>
    <w:rsid w:val="002F2E59"/>
    <w:rsid w:val="002F2FEE"/>
    <w:rsid w:val="002F328B"/>
    <w:rsid w:val="002F3880"/>
    <w:rsid w:val="002F4735"/>
    <w:rsid w:val="002F76FC"/>
    <w:rsid w:val="002F7BC5"/>
    <w:rsid w:val="0030048C"/>
    <w:rsid w:val="00301412"/>
    <w:rsid w:val="00301A1C"/>
    <w:rsid w:val="00301DD9"/>
    <w:rsid w:val="0030426B"/>
    <w:rsid w:val="003042EB"/>
    <w:rsid w:val="00306546"/>
    <w:rsid w:val="00306548"/>
    <w:rsid w:val="00306BF5"/>
    <w:rsid w:val="00307897"/>
    <w:rsid w:val="00310237"/>
    <w:rsid w:val="00310455"/>
    <w:rsid w:val="00310521"/>
    <w:rsid w:val="003109D1"/>
    <w:rsid w:val="0031126A"/>
    <w:rsid w:val="0031443A"/>
    <w:rsid w:val="0031446B"/>
    <w:rsid w:val="00314493"/>
    <w:rsid w:val="00315261"/>
    <w:rsid w:val="00315BB3"/>
    <w:rsid w:val="003164FF"/>
    <w:rsid w:val="0031668E"/>
    <w:rsid w:val="003232B1"/>
    <w:rsid w:val="00324074"/>
    <w:rsid w:val="00324825"/>
    <w:rsid w:val="00324B1E"/>
    <w:rsid w:val="0032639E"/>
    <w:rsid w:val="00327602"/>
    <w:rsid w:val="003279A2"/>
    <w:rsid w:val="00330BDF"/>
    <w:rsid w:val="00330CB0"/>
    <w:rsid w:val="003318A2"/>
    <w:rsid w:val="00331937"/>
    <w:rsid w:val="00331A4C"/>
    <w:rsid w:val="00331E5F"/>
    <w:rsid w:val="003321A9"/>
    <w:rsid w:val="003339E4"/>
    <w:rsid w:val="00334E03"/>
    <w:rsid w:val="003353B5"/>
    <w:rsid w:val="00336EBA"/>
    <w:rsid w:val="00337416"/>
    <w:rsid w:val="00337864"/>
    <w:rsid w:val="0034085C"/>
    <w:rsid w:val="003411C9"/>
    <w:rsid w:val="00341F81"/>
    <w:rsid w:val="0034304C"/>
    <w:rsid w:val="00343D64"/>
    <w:rsid w:val="00344F94"/>
    <w:rsid w:val="00345999"/>
    <w:rsid w:val="003459CF"/>
    <w:rsid w:val="0034623A"/>
    <w:rsid w:val="00346FCC"/>
    <w:rsid w:val="0035042E"/>
    <w:rsid w:val="00350CA9"/>
    <w:rsid w:val="00351406"/>
    <w:rsid w:val="003523E9"/>
    <w:rsid w:val="003536CE"/>
    <w:rsid w:val="00353803"/>
    <w:rsid w:val="0035427F"/>
    <w:rsid w:val="003550B7"/>
    <w:rsid w:val="003554FB"/>
    <w:rsid w:val="00355920"/>
    <w:rsid w:val="003575DB"/>
    <w:rsid w:val="00357EE1"/>
    <w:rsid w:val="003603C9"/>
    <w:rsid w:val="003619BC"/>
    <w:rsid w:val="0036253B"/>
    <w:rsid w:val="00362D1D"/>
    <w:rsid w:val="00363478"/>
    <w:rsid w:val="003635FA"/>
    <w:rsid w:val="003638E2"/>
    <w:rsid w:val="00366051"/>
    <w:rsid w:val="0036619B"/>
    <w:rsid w:val="0037070F"/>
    <w:rsid w:val="00372502"/>
    <w:rsid w:val="0037347F"/>
    <w:rsid w:val="003750D7"/>
    <w:rsid w:val="003767DB"/>
    <w:rsid w:val="0038088D"/>
    <w:rsid w:val="00381CA8"/>
    <w:rsid w:val="003832A4"/>
    <w:rsid w:val="00383CB5"/>
    <w:rsid w:val="00383D74"/>
    <w:rsid w:val="00384321"/>
    <w:rsid w:val="00384662"/>
    <w:rsid w:val="00385198"/>
    <w:rsid w:val="00385D1F"/>
    <w:rsid w:val="003864C6"/>
    <w:rsid w:val="003876F5"/>
    <w:rsid w:val="00390C2C"/>
    <w:rsid w:val="003921B3"/>
    <w:rsid w:val="003934B4"/>
    <w:rsid w:val="0039371B"/>
    <w:rsid w:val="00393AC3"/>
    <w:rsid w:val="003942F5"/>
    <w:rsid w:val="00394350"/>
    <w:rsid w:val="00394D94"/>
    <w:rsid w:val="003950C5"/>
    <w:rsid w:val="0039527E"/>
    <w:rsid w:val="00397123"/>
    <w:rsid w:val="0039718D"/>
    <w:rsid w:val="0039746E"/>
    <w:rsid w:val="00397AC1"/>
    <w:rsid w:val="003A127A"/>
    <w:rsid w:val="003A19C0"/>
    <w:rsid w:val="003A34D6"/>
    <w:rsid w:val="003A39C7"/>
    <w:rsid w:val="003A4645"/>
    <w:rsid w:val="003A523C"/>
    <w:rsid w:val="003A52CB"/>
    <w:rsid w:val="003A5BA6"/>
    <w:rsid w:val="003A6E3F"/>
    <w:rsid w:val="003A6F7A"/>
    <w:rsid w:val="003B3327"/>
    <w:rsid w:val="003B388E"/>
    <w:rsid w:val="003B3C72"/>
    <w:rsid w:val="003B409E"/>
    <w:rsid w:val="003B46D1"/>
    <w:rsid w:val="003B60C1"/>
    <w:rsid w:val="003B6651"/>
    <w:rsid w:val="003B6BA8"/>
    <w:rsid w:val="003B6E18"/>
    <w:rsid w:val="003B6F6E"/>
    <w:rsid w:val="003B7944"/>
    <w:rsid w:val="003C0258"/>
    <w:rsid w:val="003C0EAF"/>
    <w:rsid w:val="003C19E8"/>
    <w:rsid w:val="003C41A7"/>
    <w:rsid w:val="003C43F5"/>
    <w:rsid w:val="003C457C"/>
    <w:rsid w:val="003C4D6F"/>
    <w:rsid w:val="003C51A4"/>
    <w:rsid w:val="003C5434"/>
    <w:rsid w:val="003C5DFF"/>
    <w:rsid w:val="003C694D"/>
    <w:rsid w:val="003C75B1"/>
    <w:rsid w:val="003D02FC"/>
    <w:rsid w:val="003D2266"/>
    <w:rsid w:val="003D3F00"/>
    <w:rsid w:val="003D51AF"/>
    <w:rsid w:val="003D54BA"/>
    <w:rsid w:val="003D5D15"/>
    <w:rsid w:val="003D5DB9"/>
    <w:rsid w:val="003E08B2"/>
    <w:rsid w:val="003E1063"/>
    <w:rsid w:val="003E310D"/>
    <w:rsid w:val="003E3E82"/>
    <w:rsid w:val="003E3F95"/>
    <w:rsid w:val="003E44B5"/>
    <w:rsid w:val="003E45B5"/>
    <w:rsid w:val="003E59F5"/>
    <w:rsid w:val="003E5D28"/>
    <w:rsid w:val="003E6C5E"/>
    <w:rsid w:val="003E79F4"/>
    <w:rsid w:val="003E7A8C"/>
    <w:rsid w:val="003E7FB2"/>
    <w:rsid w:val="003F00AB"/>
    <w:rsid w:val="003F0FFE"/>
    <w:rsid w:val="003F1467"/>
    <w:rsid w:val="003F2C48"/>
    <w:rsid w:val="003F413A"/>
    <w:rsid w:val="003F6D41"/>
    <w:rsid w:val="004011F3"/>
    <w:rsid w:val="004018C0"/>
    <w:rsid w:val="00401CF8"/>
    <w:rsid w:val="00401F9E"/>
    <w:rsid w:val="004023B8"/>
    <w:rsid w:val="0040308A"/>
    <w:rsid w:val="00403129"/>
    <w:rsid w:val="004034D6"/>
    <w:rsid w:val="0040489E"/>
    <w:rsid w:val="0040525A"/>
    <w:rsid w:val="004060B3"/>
    <w:rsid w:val="004067A3"/>
    <w:rsid w:val="00406F57"/>
    <w:rsid w:val="0040745A"/>
    <w:rsid w:val="00407AFB"/>
    <w:rsid w:val="004100C8"/>
    <w:rsid w:val="004105A2"/>
    <w:rsid w:val="00412589"/>
    <w:rsid w:val="004125B7"/>
    <w:rsid w:val="00412FBB"/>
    <w:rsid w:val="00413026"/>
    <w:rsid w:val="004133FF"/>
    <w:rsid w:val="00413D19"/>
    <w:rsid w:val="00414566"/>
    <w:rsid w:val="00414E16"/>
    <w:rsid w:val="0041552D"/>
    <w:rsid w:val="004164FC"/>
    <w:rsid w:val="00416E54"/>
    <w:rsid w:val="00416E61"/>
    <w:rsid w:val="00417A74"/>
    <w:rsid w:val="00420BF9"/>
    <w:rsid w:val="00420E94"/>
    <w:rsid w:val="00421138"/>
    <w:rsid w:val="004224C6"/>
    <w:rsid w:val="00423A38"/>
    <w:rsid w:val="00423A3E"/>
    <w:rsid w:val="00425982"/>
    <w:rsid w:val="00427A85"/>
    <w:rsid w:val="0043096B"/>
    <w:rsid w:val="00430CAC"/>
    <w:rsid w:val="0043178B"/>
    <w:rsid w:val="004330C9"/>
    <w:rsid w:val="004347EB"/>
    <w:rsid w:val="0043513D"/>
    <w:rsid w:val="00436179"/>
    <w:rsid w:val="0043693A"/>
    <w:rsid w:val="00437492"/>
    <w:rsid w:val="00437764"/>
    <w:rsid w:val="004378D4"/>
    <w:rsid w:val="00437955"/>
    <w:rsid w:val="00437DC7"/>
    <w:rsid w:val="00443FE0"/>
    <w:rsid w:val="00444A79"/>
    <w:rsid w:val="00444D36"/>
    <w:rsid w:val="004464BC"/>
    <w:rsid w:val="00447E36"/>
    <w:rsid w:val="00450380"/>
    <w:rsid w:val="004508FD"/>
    <w:rsid w:val="00450DB4"/>
    <w:rsid w:val="00451DEC"/>
    <w:rsid w:val="00454FEA"/>
    <w:rsid w:val="00455CF3"/>
    <w:rsid w:val="00456F7E"/>
    <w:rsid w:val="004570E1"/>
    <w:rsid w:val="00457270"/>
    <w:rsid w:val="00460A41"/>
    <w:rsid w:val="0046121E"/>
    <w:rsid w:val="00461D0C"/>
    <w:rsid w:val="00462FAD"/>
    <w:rsid w:val="00463115"/>
    <w:rsid w:val="004636CE"/>
    <w:rsid w:val="00463AA6"/>
    <w:rsid w:val="00464A2A"/>
    <w:rsid w:val="00464DE2"/>
    <w:rsid w:val="004664B5"/>
    <w:rsid w:val="00466E19"/>
    <w:rsid w:val="00470FA2"/>
    <w:rsid w:val="00472109"/>
    <w:rsid w:val="00473A7C"/>
    <w:rsid w:val="00473FEE"/>
    <w:rsid w:val="0047499B"/>
    <w:rsid w:val="00474C3A"/>
    <w:rsid w:val="00474FE4"/>
    <w:rsid w:val="00475FAC"/>
    <w:rsid w:val="00476122"/>
    <w:rsid w:val="0047623A"/>
    <w:rsid w:val="00477978"/>
    <w:rsid w:val="00477E03"/>
    <w:rsid w:val="00481AA5"/>
    <w:rsid w:val="00482EA5"/>
    <w:rsid w:val="00483317"/>
    <w:rsid w:val="00483B65"/>
    <w:rsid w:val="00483F9A"/>
    <w:rsid w:val="004846F8"/>
    <w:rsid w:val="00484CC8"/>
    <w:rsid w:val="004856BB"/>
    <w:rsid w:val="00485794"/>
    <w:rsid w:val="0048592B"/>
    <w:rsid w:val="004863DB"/>
    <w:rsid w:val="004874C6"/>
    <w:rsid w:val="00487984"/>
    <w:rsid w:val="0049032E"/>
    <w:rsid w:val="004906FC"/>
    <w:rsid w:val="00490C64"/>
    <w:rsid w:val="00491688"/>
    <w:rsid w:val="004916DE"/>
    <w:rsid w:val="004925F5"/>
    <w:rsid w:val="00492C75"/>
    <w:rsid w:val="004938F3"/>
    <w:rsid w:val="0049444A"/>
    <w:rsid w:val="00494669"/>
    <w:rsid w:val="00495337"/>
    <w:rsid w:val="004957CD"/>
    <w:rsid w:val="00495A39"/>
    <w:rsid w:val="00496A85"/>
    <w:rsid w:val="00497A92"/>
    <w:rsid w:val="004A1239"/>
    <w:rsid w:val="004A1D29"/>
    <w:rsid w:val="004A53F4"/>
    <w:rsid w:val="004A54D0"/>
    <w:rsid w:val="004B27B7"/>
    <w:rsid w:val="004B43AE"/>
    <w:rsid w:val="004B4525"/>
    <w:rsid w:val="004B4995"/>
    <w:rsid w:val="004B56FF"/>
    <w:rsid w:val="004B5EBE"/>
    <w:rsid w:val="004B6307"/>
    <w:rsid w:val="004B6F2C"/>
    <w:rsid w:val="004B727B"/>
    <w:rsid w:val="004C1095"/>
    <w:rsid w:val="004C1C01"/>
    <w:rsid w:val="004C2645"/>
    <w:rsid w:val="004C2B49"/>
    <w:rsid w:val="004C3089"/>
    <w:rsid w:val="004C389D"/>
    <w:rsid w:val="004C3BCE"/>
    <w:rsid w:val="004C3EF7"/>
    <w:rsid w:val="004C4E89"/>
    <w:rsid w:val="004C5A15"/>
    <w:rsid w:val="004C6AF4"/>
    <w:rsid w:val="004C7B92"/>
    <w:rsid w:val="004D0421"/>
    <w:rsid w:val="004D04A0"/>
    <w:rsid w:val="004D3CFD"/>
    <w:rsid w:val="004D3F2C"/>
    <w:rsid w:val="004D45F8"/>
    <w:rsid w:val="004D4C7F"/>
    <w:rsid w:val="004D4E2C"/>
    <w:rsid w:val="004D56D4"/>
    <w:rsid w:val="004D6308"/>
    <w:rsid w:val="004D6C25"/>
    <w:rsid w:val="004E04F5"/>
    <w:rsid w:val="004E0BB1"/>
    <w:rsid w:val="004E15B2"/>
    <w:rsid w:val="004E221D"/>
    <w:rsid w:val="004E2EF4"/>
    <w:rsid w:val="004E3137"/>
    <w:rsid w:val="004E3B7B"/>
    <w:rsid w:val="004E3C83"/>
    <w:rsid w:val="004E4239"/>
    <w:rsid w:val="004E473D"/>
    <w:rsid w:val="004E514E"/>
    <w:rsid w:val="004E57D8"/>
    <w:rsid w:val="004E5D32"/>
    <w:rsid w:val="004E6E5D"/>
    <w:rsid w:val="004F2238"/>
    <w:rsid w:val="004F2DA6"/>
    <w:rsid w:val="004F4D64"/>
    <w:rsid w:val="004F4E89"/>
    <w:rsid w:val="004F7C16"/>
    <w:rsid w:val="005003F6"/>
    <w:rsid w:val="005018E8"/>
    <w:rsid w:val="00501CFE"/>
    <w:rsid w:val="00502D1A"/>
    <w:rsid w:val="00502EF8"/>
    <w:rsid w:val="00502F25"/>
    <w:rsid w:val="005030AC"/>
    <w:rsid w:val="005031F8"/>
    <w:rsid w:val="0050358D"/>
    <w:rsid w:val="00504711"/>
    <w:rsid w:val="00504D9D"/>
    <w:rsid w:val="00505C8A"/>
    <w:rsid w:val="0050636A"/>
    <w:rsid w:val="0050643B"/>
    <w:rsid w:val="00510364"/>
    <w:rsid w:val="00512755"/>
    <w:rsid w:val="00513956"/>
    <w:rsid w:val="0051574F"/>
    <w:rsid w:val="00515CA2"/>
    <w:rsid w:val="00515FE7"/>
    <w:rsid w:val="00516DEE"/>
    <w:rsid w:val="0052091E"/>
    <w:rsid w:val="00520F52"/>
    <w:rsid w:val="00521990"/>
    <w:rsid w:val="00521A00"/>
    <w:rsid w:val="005223E8"/>
    <w:rsid w:val="0052258E"/>
    <w:rsid w:val="00522F54"/>
    <w:rsid w:val="005232AD"/>
    <w:rsid w:val="00526475"/>
    <w:rsid w:val="00526A5F"/>
    <w:rsid w:val="00526D1E"/>
    <w:rsid w:val="00526DB9"/>
    <w:rsid w:val="00526E38"/>
    <w:rsid w:val="005303D3"/>
    <w:rsid w:val="00530D87"/>
    <w:rsid w:val="00531057"/>
    <w:rsid w:val="00533695"/>
    <w:rsid w:val="005337CB"/>
    <w:rsid w:val="005350C2"/>
    <w:rsid w:val="00535709"/>
    <w:rsid w:val="00535838"/>
    <w:rsid w:val="00540C75"/>
    <w:rsid w:val="005422F5"/>
    <w:rsid w:val="005426DB"/>
    <w:rsid w:val="0054395F"/>
    <w:rsid w:val="005439BF"/>
    <w:rsid w:val="00543D0D"/>
    <w:rsid w:val="00544AED"/>
    <w:rsid w:val="00545F60"/>
    <w:rsid w:val="00546337"/>
    <w:rsid w:val="00546A6E"/>
    <w:rsid w:val="00546ACF"/>
    <w:rsid w:val="00546F2E"/>
    <w:rsid w:val="005476A7"/>
    <w:rsid w:val="00547CD5"/>
    <w:rsid w:val="005504AE"/>
    <w:rsid w:val="0055099E"/>
    <w:rsid w:val="00551D68"/>
    <w:rsid w:val="00553B23"/>
    <w:rsid w:val="005544A6"/>
    <w:rsid w:val="00554D40"/>
    <w:rsid w:val="00554D8C"/>
    <w:rsid w:val="0055520D"/>
    <w:rsid w:val="00556113"/>
    <w:rsid w:val="00556794"/>
    <w:rsid w:val="005611E2"/>
    <w:rsid w:val="00563C3F"/>
    <w:rsid w:val="005644D7"/>
    <w:rsid w:val="00565283"/>
    <w:rsid w:val="00565764"/>
    <w:rsid w:val="005657D1"/>
    <w:rsid w:val="0056663D"/>
    <w:rsid w:val="00570E31"/>
    <w:rsid w:val="005717D8"/>
    <w:rsid w:val="00572410"/>
    <w:rsid w:val="005726E9"/>
    <w:rsid w:val="00574641"/>
    <w:rsid w:val="00574B49"/>
    <w:rsid w:val="00575A23"/>
    <w:rsid w:val="0057673B"/>
    <w:rsid w:val="0057715B"/>
    <w:rsid w:val="00581037"/>
    <w:rsid w:val="0058359F"/>
    <w:rsid w:val="00584689"/>
    <w:rsid w:val="005855D5"/>
    <w:rsid w:val="0058589E"/>
    <w:rsid w:val="005861B1"/>
    <w:rsid w:val="00586F7A"/>
    <w:rsid w:val="00590B7E"/>
    <w:rsid w:val="00590D9B"/>
    <w:rsid w:val="0059135D"/>
    <w:rsid w:val="00591934"/>
    <w:rsid w:val="0059278B"/>
    <w:rsid w:val="005944F1"/>
    <w:rsid w:val="00594DEF"/>
    <w:rsid w:val="005950AF"/>
    <w:rsid w:val="005957AC"/>
    <w:rsid w:val="00595BA8"/>
    <w:rsid w:val="005962F8"/>
    <w:rsid w:val="00596AFE"/>
    <w:rsid w:val="00596BAA"/>
    <w:rsid w:val="00597D22"/>
    <w:rsid w:val="005A1334"/>
    <w:rsid w:val="005A16C8"/>
    <w:rsid w:val="005A1C6C"/>
    <w:rsid w:val="005A3E05"/>
    <w:rsid w:val="005A484E"/>
    <w:rsid w:val="005A5190"/>
    <w:rsid w:val="005A7C56"/>
    <w:rsid w:val="005B0A09"/>
    <w:rsid w:val="005B1436"/>
    <w:rsid w:val="005B1611"/>
    <w:rsid w:val="005B16B3"/>
    <w:rsid w:val="005B32BE"/>
    <w:rsid w:val="005B39B2"/>
    <w:rsid w:val="005B5C36"/>
    <w:rsid w:val="005B6248"/>
    <w:rsid w:val="005B68C8"/>
    <w:rsid w:val="005B7C05"/>
    <w:rsid w:val="005C0D88"/>
    <w:rsid w:val="005C1087"/>
    <w:rsid w:val="005C1B2A"/>
    <w:rsid w:val="005C3421"/>
    <w:rsid w:val="005C4620"/>
    <w:rsid w:val="005C4B3A"/>
    <w:rsid w:val="005C4EDB"/>
    <w:rsid w:val="005C4FC4"/>
    <w:rsid w:val="005C50F9"/>
    <w:rsid w:val="005C5ED8"/>
    <w:rsid w:val="005C5EF2"/>
    <w:rsid w:val="005C6577"/>
    <w:rsid w:val="005C6E12"/>
    <w:rsid w:val="005C7358"/>
    <w:rsid w:val="005C7820"/>
    <w:rsid w:val="005D065E"/>
    <w:rsid w:val="005D0ECA"/>
    <w:rsid w:val="005D17DC"/>
    <w:rsid w:val="005D199A"/>
    <w:rsid w:val="005D2A18"/>
    <w:rsid w:val="005D3802"/>
    <w:rsid w:val="005D3EFB"/>
    <w:rsid w:val="005D5463"/>
    <w:rsid w:val="005D6002"/>
    <w:rsid w:val="005D62C2"/>
    <w:rsid w:val="005D6661"/>
    <w:rsid w:val="005D6F5B"/>
    <w:rsid w:val="005D7061"/>
    <w:rsid w:val="005E03A5"/>
    <w:rsid w:val="005E04F8"/>
    <w:rsid w:val="005E0F06"/>
    <w:rsid w:val="005E1504"/>
    <w:rsid w:val="005E1580"/>
    <w:rsid w:val="005E26F0"/>
    <w:rsid w:val="005E35B0"/>
    <w:rsid w:val="005E40B0"/>
    <w:rsid w:val="005E4F08"/>
    <w:rsid w:val="005E7029"/>
    <w:rsid w:val="005E7783"/>
    <w:rsid w:val="005E7ED3"/>
    <w:rsid w:val="005F1ACB"/>
    <w:rsid w:val="005F243C"/>
    <w:rsid w:val="005F3721"/>
    <w:rsid w:val="005F41AE"/>
    <w:rsid w:val="005F4237"/>
    <w:rsid w:val="005F4C6B"/>
    <w:rsid w:val="005F5240"/>
    <w:rsid w:val="005F5ABD"/>
    <w:rsid w:val="005F638D"/>
    <w:rsid w:val="005F6FBB"/>
    <w:rsid w:val="005F7458"/>
    <w:rsid w:val="005F78C7"/>
    <w:rsid w:val="005F7FF1"/>
    <w:rsid w:val="006000F5"/>
    <w:rsid w:val="00600400"/>
    <w:rsid w:val="00600A11"/>
    <w:rsid w:val="00600D86"/>
    <w:rsid w:val="006017C5"/>
    <w:rsid w:val="00601B4C"/>
    <w:rsid w:val="00602FD8"/>
    <w:rsid w:val="00603005"/>
    <w:rsid w:val="00603860"/>
    <w:rsid w:val="00604242"/>
    <w:rsid w:val="0060646E"/>
    <w:rsid w:val="00606715"/>
    <w:rsid w:val="00606DAB"/>
    <w:rsid w:val="00607A63"/>
    <w:rsid w:val="00607CA5"/>
    <w:rsid w:val="00607DCF"/>
    <w:rsid w:val="00610483"/>
    <w:rsid w:val="00611948"/>
    <w:rsid w:val="00611B5B"/>
    <w:rsid w:val="00612441"/>
    <w:rsid w:val="00612AB7"/>
    <w:rsid w:val="006145E1"/>
    <w:rsid w:val="00614A0C"/>
    <w:rsid w:val="006169F0"/>
    <w:rsid w:val="00616CF5"/>
    <w:rsid w:val="0061714F"/>
    <w:rsid w:val="006177AE"/>
    <w:rsid w:val="00617AFD"/>
    <w:rsid w:val="00621BBE"/>
    <w:rsid w:val="00622A58"/>
    <w:rsid w:val="00622BC1"/>
    <w:rsid w:val="006233D2"/>
    <w:rsid w:val="00624C55"/>
    <w:rsid w:val="006254F6"/>
    <w:rsid w:val="00625FAB"/>
    <w:rsid w:val="00626C41"/>
    <w:rsid w:val="006300D4"/>
    <w:rsid w:val="00630399"/>
    <w:rsid w:val="00631A95"/>
    <w:rsid w:val="00632364"/>
    <w:rsid w:val="00633A94"/>
    <w:rsid w:val="006351FE"/>
    <w:rsid w:val="006354FE"/>
    <w:rsid w:val="006355AA"/>
    <w:rsid w:val="00636E69"/>
    <w:rsid w:val="0063724A"/>
    <w:rsid w:val="006373BD"/>
    <w:rsid w:val="006376E9"/>
    <w:rsid w:val="006377C9"/>
    <w:rsid w:val="0064139C"/>
    <w:rsid w:val="0064288D"/>
    <w:rsid w:val="00642D1E"/>
    <w:rsid w:val="0064420A"/>
    <w:rsid w:val="00644340"/>
    <w:rsid w:val="00644862"/>
    <w:rsid w:val="00645ED7"/>
    <w:rsid w:val="00645F2F"/>
    <w:rsid w:val="00646D92"/>
    <w:rsid w:val="00647254"/>
    <w:rsid w:val="00650301"/>
    <w:rsid w:val="006504A9"/>
    <w:rsid w:val="00653864"/>
    <w:rsid w:val="006542A2"/>
    <w:rsid w:val="00655317"/>
    <w:rsid w:val="006553AD"/>
    <w:rsid w:val="00655B60"/>
    <w:rsid w:val="00655EE2"/>
    <w:rsid w:val="00656414"/>
    <w:rsid w:val="00657CFE"/>
    <w:rsid w:val="0066211C"/>
    <w:rsid w:val="00662BA3"/>
    <w:rsid w:val="0066379D"/>
    <w:rsid w:val="00663B2F"/>
    <w:rsid w:val="006676D4"/>
    <w:rsid w:val="00667917"/>
    <w:rsid w:val="00667AA2"/>
    <w:rsid w:val="00667E66"/>
    <w:rsid w:val="00671B62"/>
    <w:rsid w:val="00672BD8"/>
    <w:rsid w:val="006735D7"/>
    <w:rsid w:val="006742A0"/>
    <w:rsid w:val="0067457C"/>
    <w:rsid w:val="00675052"/>
    <w:rsid w:val="00676256"/>
    <w:rsid w:val="006763F1"/>
    <w:rsid w:val="00676949"/>
    <w:rsid w:val="00676D67"/>
    <w:rsid w:val="006777B2"/>
    <w:rsid w:val="00680DE5"/>
    <w:rsid w:val="00681B9D"/>
    <w:rsid w:val="00681D02"/>
    <w:rsid w:val="0068268B"/>
    <w:rsid w:val="00682EB4"/>
    <w:rsid w:val="00683517"/>
    <w:rsid w:val="00683644"/>
    <w:rsid w:val="00684470"/>
    <w:rsid w:val="00686837"/>
    <w:rsid w:val="00686BAF"/>
    <w:rsid w:val="00687D1C"/>
    <w:rsid w:val="00690F2C"/>
    <w:rsid w:val="006911FD"/>
    <w:rsid w:val="00691683"/>
    <w:rsid w:val="00691ED9"/>
    <w:rsid w:val="0069235B"/>
    <w:rsid w:val="0069271B"/>
    <w:rsid w:val="006929E1"/>
    <w:rsid w:val="006932C8"/>
    <w:rsid w:val="00693447"/>
    <w:rsid w:val="0069388D"/>
    <w:rsid w:val="00694D33"/>
    <w:rsid w:val="0069628C"/>
    <w:rsid w:val="00696F7E"/>
    <w:rsid w:val="00696FFE"/>
    <w:rsid w:val="006973C7"/>
    <w:rsid w:val="00697913"/>
    <w:rsid w:val="006A0394"/>
    <w:rsid w:val="006A3093"/>
    <w:rsid w:val="006A3F33"/>
    <w:rsid w:val="006A42CD"/>
    <w:rsid w:val="006A4392"/>
    <w:rsid w:val="006A48BA"/>
    <w:rsid w:val="006A4AEA"/>
    <w:rsid w:val="006A4E69"/>
    <w:rsid w:val="006A4E6B"/>
    <w:rsid w:val="006A56A5"/>
    <w:rsid w:val="006A5C8C"/>
    <w:rsid w:val="006A6709"/>
    <w:rsid w:val="006A6C91"/>
    <w:rsid w:val="006A6DF0"/>
    <w:rsid w:val="006A7ED6"/>
    <w:rsid w:val="006B03C2"/>
    <w:rsid w:val="006B0636"/>
    <w:rsid w:val="006B10C7"/>
    <w:rsid w:val="006B2C08"/>
    <w:rsid w:val="006B58F9"/>
    <w:rsid w:val="006B5E60"/>
    <w:rsid w:val="006B75FE"/>
    <w:rsid w:val="006B7E3B"/>
    <w:rsid w:val="006C05B9"/>
    <w:rsid w:val="006C08A5"/>
    <w:rsid w:val="006C0AF2"/>
    <w:rsid w:val="006C10E6"/>
    <w:rsid w:val="006C32BC"/>
    <w:rsid w:val="006C38EC"/>
    <w:rsid w:val="006C4D37"/>
    <w:rsid w:val="006C72D1"/>
    <w:rsid w:val="006C7740"/>
    <w:rsid w:val="006C78EF"/>
    <w:rsid w:val="006D0029"/>
    <w:rsid w:val="006D064A"/>
    <w:rsid w:val="006D19E9"/>
    <w:rsid w:val="006D215B"/>
    <w:rsid w:val="006D2304"/>
    <w:rsid w:val="006D2369"/>
    <w:rsid w:val="006D26E7"/>
    <w:rsid w:val="006D2C5C"/>
    <w:rsid w:val="006D55E2"/>
    <w:rsid w:val="006D5FC2"/>
    <w:rsid w:val="006D6A58"/>
    <w:rsid w:val="006D713B"/>
    <w:rsid w:val="006E0B68"/>
    <w:rsid w:val="006E1227"/>
    <w:rsid w:val="006E18D7"/>
    <w:rsid w:val="006E1C8F"/>
    <w:rsid w:val="006E293B"/>
    <w:rsid w:val="006E4CF6"/>
    <w:rsid w:val="006E4D74"/>
    <w:rsid w:val="006E5068"/>
    <w:rsid w:val="006E5947"/>
    <w:rsid w:val="006E5E56"/>
    <w:rsid w:val="006E6568"/>
    <w:rsid w:val="006E7E38"/>
    <w:rsid w:val="006F0B8A"/>
    <w:rsid w:val="006F180B"/>
    <w:rsid w:val="006F2162"/>
    <w:rsid w:val="006F21A5"/>
    <w:rsid w:val="006F398C"/>
    <w:rsid w:val="006F3D80"/>
    <w:rsid w:val="006F477B"/>
    <w:rsid w:val="006F4D12"/>
    <w:rsid w:val="006F4FB0"/>
    <w:rsid w:val="006F537F"/>
    <w:rsid w:val="006F6D67"/>
    <w:rsid w:val="006F6F44"/>
    <w:rsid w:val="006F7C41"/>
    <w:rsid w:val="007001FC"/>
    <w:rsid w:val="0070118A"/>
    <w:rsid w:val="00701E9E"/>
    <w:rsid w:val="007020B7"/>
    <w:rsid w:val="00703547"/>
    <w:rsid w:val="00703E7A"/>
    <w:rsid w:val="00704CBB"/>
    <w:rsid w:val="00705AE4"/>
    <w:rsid w:val="00705DEA"/>
    <w:rsid w:val="00705E24"/>
    <w:rsid w:val="00706B31"/>
    <w:rsid w:val="00706BF7"/>
    <w:rsid w:val="00707965"/>
    <w:rsid w:val="00710695"/>
    <w:rsid w:val="0071099B"/>
    <w:rsid w:val="00711FE4"/>
    <w:rsid w:val="00712015"/>
    <w:rsid w:val="00712E16"/>
    <w:rsid w:val="00715CF4"/>
    <w:rsid w:val="00716078"/>
    <w:rsid w:val="0071631D"/>
    <w:rsid w:val="007174DF"/>
    <w:rsid w:val="00717C25"/>
    <w:rsid w:val="00717EE8"/>
    <w:rsid w:val="00720F89"/>
    <w:rsid w:val="00722228"/>
    <w:rsid w:val="00722A88"/>
    <w:rsid w:val="00722AAA"/>
    <w:rsid w:val="00724F7F"/>
    <w:rsid w:val="007257BD"/>
    <w:rsid w:val="00725B63"/>
    <w:rsid w:val="007271B3"/>
    <w:rsid w:val="00727E01"/>
    <w:rsid w:val="00731117"/>
    <w:rsid w:val="00731C70"/>
    <w:rsid w:val="00732EB9"/>
    <w:rsid w:val="00733EF5"/>
    <w:rsid w:val="00734F06"/>
    <w:rsid w:val="00735C52"/>
    <w:rsid w:val="00735FE5"/>
    <w:rsid w:val="00736421"/>
    <w:rsid w:val="00736B1F"/>
    <w:rsid w:val="0074003A"/>
    <w:rsid w:val="007415CE"/>
    <w:rsid w:val="00742623"/>
    <w:rsid w:val="00744BA4"/>
    <w:rsid w:val="007453BA"/>
    <w:rsid w:val="0074582E"/>
    <w:rsid w:val="00745987"/>
    <w:rsid w:val="00745B5A"/>
    <w:rsid w:val="00745E76"/>
    <w:rsid w:val="00746124"/>
    <w:rsid w:val="00746846"/>
    <w:rsid w:val="00746A35"/>
    <w:rsid w:val="00746BAE"/>
    <w:rsid w:val="00747006"/>
    <w:rsid w:val="007510AD"/>
    <w:rsid w:val="00754585"/>
    <w:rsid w:val="00755B11"/>
    <w:rsid w:val="007561B4"/>
    <w:rsid w:val="007562EC"/>
    <w:rsid w:val="00757B91"/>
    <w:rsid w:val="007604A3"/>
    <w:rsid w:val="007624CC"/>
    <w:rsid w:val="007627B2"/>
    <w:rsid w:val="00762850"/>
    <w:rsid w:val="00762A85"/>
    <w:rsid w:val="007660C3"/>
    <w:rsid w:val="0076633C"/>
    <w:rsid w:val="00766A62"/>
    <w:rsid w:val="00766FF4"/>
    <w:rsid w:val="00767022"/>
    <w:rsid w:val="0076752B"/>
    <w:rsid w:val="00770013"/>
    <w:rsid w:val="0077026D"/>
    <w:rsid w:val="00771089"/>
    <w:rsid w:val="00771150"/>
    <w:rsid w:val="00771270"/>
    <w:rsid w:val="00771480"/>
    <w:rsid w:val="007715C1"/>
    <w:rsid w:val="007717AA"/>
    <w:rsid w:val="00771C32"/>
    <w:rsid w:val="00771F1B"/>
    <w:rsid w:val="00772A0A"/>
    <w:rsid w:val="00772F83"/>
    <w:rsid w:val="007738EC"/>
    <w:rsid w:val="0077394B"/>
    <w:rsid w:val="00773D5E"/>
    <w:rsid w:val="00774050"/>
    <w:rsid w:val="00774C8D"/>
    <w:rsid w:val="0077516F"/>
    <w:rsid w:val="0077547E"/>
    <w:rsid w:val="007772AD"/>
    <w:rsid w:val="0077744C"/>
    <w:rsid w:val="00777789"/>
    <w:rsid w:val="00777EE9"/>
    <w:rsid w:val="007807B0"/>
    <w:rsid w:val="00782E5D"/>
    <w:rsid w:val="00783FEF"/>
    <w:rsid w:val="00784332"/>
    <w:rsid w:val="007854E4"/>
    <w:rsid w:val="00785669"/>
    <w:rsid w:val="00786117"/>
    <w:rsid w:val="0078617B"/>
    <w:rsid w:val="007864D6"/>
    <w:rsid w:val="00787C5C"/>
    <w:rsid w:val="00790B24"/>
    <w:rsid w:val="00791516"/>
    <w:rsid w:val="00792231"/>
    <w:rsid w:val="00793F8B"/>
    <w:rsid w:val="007950AA"/>
    <w:rsid w:val="00796620"/>
    <w:rsid w:val="007979E9"/>
    <w:rsid w:val="00797FD5"/>
    <w:rsid w:val="007A06BF"/>
    <w:rsid w:val="007A0EDF"/>
    <w:rsid w:val="007A255D"/>
    <w:rsid w:val="007A314C"/>
    <w:rsid w:val="007A3E05"/>
    <w:rsid w:val="007A4296"/>
    <w:rsid w:val="007A458C"/>
    <w:rsid w:val="007A4D05"/>
    <w:rsid w:val="007A7532"/>
    <w:rsid w:val="007A75B7"/>
    <w:rsid w:val="007B0491"/>
    <w:rsid w:val="007B188B"/>
    <w:rsid w:val="007B1A42"/>
    <w:rsid w:val="007B1B46"/>
    <w:rsid w:val="007B2525"/>
    <w:rsid w:val="007B29A3"/>
    <w:rsid w:val="007B3E1A"/>
    <w:rsid w:val="007B4A8F"/>
    <w:rsid w:val="007B5095"/>
    <w:rsid w:val="007B58BC"/>
    <w:rsid w:val="007B58EF"/>
    <w:rsid w:val="007B719B"/>
    <w:rsid w:val="007C0565"/>
    <w:rsid w:val="007C1317"/>
    <w:rsid w:val="007C20A6"/>
    <w:rsid w:val="007C266E"/>
    <w:rsid w:val="007C3CF4"/>
    <w:rsid w:val="007C4FE0"/>
    <w:rsid w:val="007C5653"/>
    <w:rsid w:val="007C6DBA"/>
    <w:rsid w:val="007C6EBC"/>
    <w:rsid w:val="007C796C"/>
    <w:rsid w:val="007D0296"/>
    <w:rsid w:val="007D02C9"/>
    <w:rsid w:val="007D0853"/>
    <w:rsid w:val="007D0DE4"/>
    <w:rsid w:val="007D169D"/>
    <w:rsid w:val="007D1B60"/>
    <w:rsid w:val="007D21CE"/>
    <w:rsid w:val="007D2AC1"/>
    <w:rsid w:val="007D2BE5"/>
    <w:rsid w:val="007D36AF"/>
    <w:rsid w:val="007D38A8"/>
    <w:rsid w:val="007D3DD2"/>
    <w:rsid w:val="007D4F90"/>
    <w:rsid w:val="007D5DC6"/>
    <w:rsid w:val="007D66C8"/>
    <w:rsid w:val="007D743F"/>
    <w:rsid w:val="007D7EF2"/>
    <w:rsid w:val="007E08F4"/>
    <w:rsid w:val="007E15EE"/>
    <w:rsid w:val="007E2CE7"/>
    <w:rsid w:val="007E2FFB"/>
    <w:rsid w:val="007E3344"/>
    <w:rsid w:val="007E37B7"/>
    <w:rsid w:val="007E3F17"/>
    <w:rsid w:val="007E4854"/>
    <w:rsid w:val="007E4A4A"/>
    <w:rsid w:val="007E4DEA"/>
    <w:rsid w:val="007E5A6F"/>
    <w:rsid w:val="007E6EB3"/>
    <w:rsid w:val="007F0198"/>
    <w:rsid w:val="007F0687"/>
    <w:rsid w:val="007F1D2B"/>
    <w:rsid w:val="007F23EB"/>
    <w:rsid w:val="007F35DA"/>
    <w:rsid w:val="007F3912"/>
    <w:rsid w:val="007F4060"/>
    <w:rsid w:val="007F4AE0"/>
    <w:rsid w:val="007F6187"/>
    <w:rsid w:val="007F6770"/>
    <w:rsid w:val="00801870"/>
    <w:rsid w:val="008018F2"/>
    <w:rsid w:val="00801E10"/>
    <w:rsid w:val="008025AA"/>
    <w:rsid w:val="00802D9B"/>
    <w:rsid w:val="00803FF0"/>
    <w:rsid w:val="008049B5"/>
    <w:rsid w:val="00805CAF"/>
    <w:rsid w:val="00806D60"/>
    <w:rsid w:val="008073E9"/>
    <w:rsid w:val="00807D05"/>
    <w:rsid w:val="00807DD9"/>
    <w:rsid w:val="00810419"/>
    <w:rsid w:val="00810BFC"/>
    <w:rsid w:val="00811A9F"/>
    <w:rsid w:val="008145BC"/>
    <w:rsid w:val="008225EF"/>
    <w:rsid w:val="008241E7"/>
    <w:rsid w:val="00825E9E"/>
    <w:rsid w:val="00826367"/>
    <w:rsid w:val="00826935"/>
    <w:rsid w:val="00826D8D"/>
    <w:rsid w:val="00826F92"/>
    <w:rsid w:val="00827887"/>
    <w:rsid w:val="00833449"/>
    <w:rsid w:val="008338E3"/>
    <w:rsid w:val="0083401F"/>
    <w:rsid w:val="0083412D"/>
    <w:rsid w:val="0083414F"/>
    <w:rsid w:val="008343CE"/>
    <w:rsid w:val="00835226"/>
    <w:rsid w:val="008357C0"/>
    <w:rsid w:val="0083692C"/>
    <w:rsid w:val="00840D30"/>
    <w:rsid w:val="008418B3"/>
    <w:rsid w:val="008418C0"/>
    <w:rsid w:val="00841E35"/>
    <w:rsid w:val="008422C0"/>
    <w:rsid w:val="00842849"/>
    <w:rsid w:val="008428BC"/>
    <w:rsid w:val="0084305C"/>
    <w:rsid w:val="00843273"/>
    <w:rsid w:val="00843783"/>
    <w:rsid w:val="00843B65"/>
    <w:rsid w:val="00843DBC"/>
    <w:rsid w:val="00844E06"/>
    <w:rsid w:val="00844F0A"/>
    <w:rsid w:val="00845965"/>
    <w:rsid w:val="00847390"/>
    <w:rsid w:val="00850515"/>
    <w:rsid w:val="00851385"/>
    <w:rsid w:val="00853231"/>
    <w:rsid w:val="00854B0F"/>
    <w:rsid w:val="00856A1C"/>
    <w:rsid w:val="00856D88"/>
    <w:rsid w:val="0086078D"/>
    <w:rsid w:val="00861653"/>
    <w:rsid w:val="0086197B"/>
    <w:rsid w:val="008622D2"/>
    <w:rsid w:val="00863085"/>
    <w:rsid w:val="0086424C"/>
    <w:rsid w:val="008645C6"/>
    <w:rsid w:val="00864A0B"/>
    <w:rsid w:val="00865746"/>
    <w:rsid w:val="008658BE"/>
    <w:rsid w:val="00866359"/>
    <w:rsid w:val="0087111A"/>
    <w:rsid w:val="008714CD"/>
    <w:rsid w:val="00871ADC"/>
    <w:rsid w:val="008721B0"/>
    <w:rsid w:val="00872B3D"/>
    <w:rsid w:val="0087357F"/>
    <w:rsid w:val="008737E7"/>
    <w:rsid w:val="00873D38"/>
    <w:rsid w:val="00873F35"/>
    <w:rsid w:val="0087630D"/>
    <w:rsid w:val="00876B3F"/>
    <w:rsid w:val="00876E47"/>
    <w:rsid w:val="00877758"/>
    <w:rsid w:val="00880498"/>
    <w:rsid w:val="00880715"/>
    <w:rsid w:val="008808B6"/>
    <w:rsid w:val="00880A25"/>
    <w:rsid w:val="008814B2"/>
    <w:rsid w:val="00881760"/>
    <w:rsid w:val="00882FC3"/>
    <w:rsid w:val="00883543"/>
    <w:rsid w:val="00884DDF"/>
    <w:rsid w:val="00885587"/>
    <w:rsid w:val="00885E3A"/>
    <w:rsid w:val="0088658E"/>
    <w:rsid w:val="00890128"/>
    <w:rsid w:val="008902F0"/>
    <w:rsid w:val="00890443"/>
    <w:rsid w:val="0089211C"/>
    <w:rsid w:val="00892CC1"/>
    <w:rsid w:val="00893759"/>
    <w:rsid w:val="00894361"/>
    <w:rsid w:val="00894DE2"/>
    <w:rsid w:val="00894F6B"/>
    <w:rsid w:val="00894FF1"/>
    <w:rsid w:val="00896048"/>
    <w:rsid w:val="0089638D"/>
    <w:rsid w:val="00896B43"/>
    <w:rsid w:val="0089722E"/>
    <w:rsid w:val="008978B1"/>
    <w:rsid w:val="00897B75"/>
    <w:rsid w:val="008A07F2"/>
    <w:rsid w:val="008A23BE"/>
    <w:rsid w:val="008A2AE9"/>
    <w:rsid w:val="008A3794"/>
    <w:rsid w:val="008A3A81"/>
    <w:rsid w:val="008A58CE"/>
    <w:rsid w:val="008A59D1"/>
    <w:rsid w:val="008A690A"/>
    <w:rsid w:val="008A6EAB"/>
    <w:rsid w:val="008B05E1"/>
    <w:rsid w:val="008B0D21"/>
    <w:rsid w:val="008B2185"/>
    <w:rsid w:val="008B27EB"/>
    <w:rsid w:val="008B456D"/>
    <w:rsid w:val="008B529E"/>
    <w:rsid w:val="008B5C8E"/>
    <w:rsid w:val="008B668C"/>
    <w:rsid w:val="008B6C7B"/>
    <w:rsid w:val="008B720D"/>
    <w:rsid w:val="008C0821"/>
    <w:rsid w:val="008C1225"/>
    <w:rsid w:val="008C2B7F"/>
    <w:rsid w:val="008C3EF4"/>
    <w:rsid w:val="008C5417"/>
    <w:rsid w:val="008C544D"/>
    <w:rsid w:val="008C5FDA"/>
    <w:rsid w:val="008C60EB"/>
    <w:rsid w:val="008C65CE"/>
    <w:rsid w:val="008C70B2"/>
    <w:rsid w:val="008C7BF1"/>
    <w:rsid w:val="008C7F30"/>
    <w:rsid w:val="008D0043"/>
    <w:rsid w:val="008D13CB"/>
    <w:rsid w:val="008D16BE"/>
    <w:rsid w:val="008D2912"/>
    <w:rsid w:val="008D35EC"/>
    <w:rsid w:val="008D374E"/>
    <w:rsid w:val="008D40A8"/>
    <w:rsid w:val="008D4164"/>
    <w:rsid w:val="008D6067"/>
    <w:rsid w:val="008D65F5"/>
    <w:rsid w:val="008D6993"/>
    <w:rsid w:val="008D71C4"/>
    <w:rsid w:val="008D73F5"/>
    <w:rsid w:val="008D7F39"/>
    <w:rsid w:val="008E011C"/>
    <w:rsid w:val="008E1F8B"/>
    <w:rsid w:val="008E2014"/>
    <w:rsid w:val="008E22C8"/>
    <w:rsid w:val="008E25C4"/>
    <w:rsid w:val="008E42ED"/>
    <w:rsid w:val="008E5BCF"/>
    <w:rsid w:val="008E6AC0"/>
    <w:rsid w:val="008E743E"/>
    <w:rsid w:val="008E7998"/>
    <w:rsid w:val="008E7A54"/>
    <w:rsid w:val="008F157B"/>
    <w:rsid w:val="008F2AB0"/>
    <w:rsid w:val="008F35A5"/>
    <w:rsid w:val="008F393A"/>
    <w:rsid w:val="008F461E"/>
    <w:rsid w:val="008F4CFC"/>
    <w:rsid w:val="008F7FB3"/>
    <w:rsid w:val="00900C06"/>
    <w:rsid w:val="0090165E"/>
    <w:rsid w:val="009026D0"/>
    <w:rsid w:val="00903448"/>
    <w:rsid w:val="0090468D"/>
    <w:rsid w:val="0090645B"/>
    <w:rsid w:val="0091003E"/>
    <w:rsid w:val="00910517"/>
    <w:rsid w:val="009107BA"/>
    <w:rsid w:val="00910F82"/>
    <w:rsid w:val="009112A4"/>
    <w:rsid w:val="009128BD"/>
    <w:rsid w:val="00912C46"/>
    <w:rsid w:val="00912CB6"/>
    <w:rsid w:val="00913217"/>
    <w:rsid w:val="00913D7C"/>
    <w:rsid w:val="00915875"/>
    <w:rsid w:val="00916227"/>
    <w:rsid w:val="009177CB"/>
    <w:rsid w:val="009177E8"/>
    <w:rsid w:val="00917865"/>
    <w:rsid w:val="00920E72"/>
    <w:rsid w:val="00923752"/>
    <w:rsid w:val="00923A63"/>
    <w:rsid w:val="009250DD"/>
    <w:rsid w:val="009259B8"/>
    <w:rsid w:val="00925EAD"/>
    <w:rsid w:val="009266B8"/>
    <w:rsid w:val="00926981"/>
    <w:rsid w:val="00927C80"/>
    <w:rsid w:val="00930064"/>
    <w:rsid w:val="009303D1"/>
    <w:rsid w:val="009303E9"/>
    <w:rsid w:val="00930F76"/>
    <w:rsid w:val="009315C9"/>
    <w:rsid w:val="00931CDE"/>
    <w:rsid w:val="009328AC"/>
    <w:rsid w:val="00932C82"/>
    <w:rsid w:val="00932D8C"/>
    <w:rsid w:val="00934B93"/>
    <w:rsid w:val="009370C3"/>
    <w:rsid w:val="00937CEC"/>
    <w:rsid w:val="00940076"/>
    <w:rsid w:val="00940242"/>
    <w:rsid w:val="009412D7"/>
    <w:rsid w:val="00941A6B"/>
    <w:rsid w:val="00941D6B"/>
    <w:rsid w:val="009420E4"/>
    <w:rsid w:val="00942359"/>
    <w:rsid w:val="00942B34"/>
    <w:rsid w:val="00942F59"/>
    <w:rsid w:val="0094383A"/>
    <w:rsid w:val="009449C7"/>
    <w:rsid w:val="00944DC6"/>
    <w:rsid w:val="0094589A"/>
    <w:rsid w:val="009461BF"/>
    <w:rsid w:val="0094757E"/>
    <w:rsid w:val="0095164B"/>
    <w:rsid w:val="00951A7E"/>
    <w:rsid w:val="00952908"/>
    <w:rsid w:val="009530CB"/>
    <w:rsid w:val="00954910"/>
    <w:rsid w:val="0095516B"/>
    <w:rsid w:val="009551E9"/>
    <w:rsid w:val="00955FFF"/>
    <w:rsid w:val="00956FBB"/>
    <w:rsid w:val="00957B48"/>
    <w:rsid w:val="0096050D"/>
    <w:rsid w:val="00960CE6"/>
    <w:rsid w:val="009610C1"/>
    <w:rsid w:val="00961386"/>
    <w:rsid w:val="00961453"/>
    <w:rsid w:val="00963447"/>
    <w:rsid w:val="00966D51"/>
    <w:rsid w:val="00970A38"/>
    <w:rsid w:val="00970C0C"/>
    <w:rsid w:val="0097377B"/>
    <w:rsid w:val="009743BA"/>
    <w:rsid w:val="00974A48"/>
    <w:rsid w:val="00974F1C"/>
    <w:rsid w:val="00977575"/>
    <w:rsid w:val="009775A6"/>
    <w:rsid w:val="00977854"/>
    <w:rsid w:val="00977941"/>
    <w:rsid w:val="00977FBC"/>
    <w:rsid w:val="009803AD"/>
    <w:rsid w:val="00981331"/>
    <w:rsid w:val="0098142A"/>
    <w:rsid w:val="00982935"/>
    <w:rsid w:val="00982EBD"/>
    <w:rsid w:val="00983819"/>
    <w:rsid w:val="0098457C"/>
    <w:rsid w:val="00984EEC"/>
    <w:rsid w:val="009857AC"/>
    <w:rsid w:val="00985F60"/>
    <w:rsid w:val="00987D8C"/>
    <w:rsid w:val="00990001"/>
    <w:rsid w:val="00990975"/>
    <w:rsid w:val="00990F92"/>
    <w:rsid w:val="009919EB"/>
    <w:rsid w:val="00992167"/>
    <w:rsid w:val="00993014"/>
    <w:rsid w:val="00993613"/>
    <w:rsid w:val="00993ED0"/>
    <w:rsid w:val="0099521C"/>
    <w:rsid w:val="0099524B"/>
    <w:rsid w:val="009952D7"/>
    <w:rsid w:val="0099560D"/>
    <w:rsid w:val="00995B4D"/>
    <w:rsid w:val="00996CB2"/>
    <w:rsid w:val="00996CCE"/>
    <w:rsid w:val="00997048"/>
    <w:rsid w:val="009A0185"/>
    <w:rsid w:val="009A17A0"/>
    <w:rsid w:val="009A201B"/>
    <w:rsid w:val="009A2787"/>
    <w:rsid w:val="009A3A46"/>
    <w:rsid w:val="009A4487"/>
    <w:rsid w:val="009A4931"/>
    <w:rsid w:val="009A5EF7"/>
    <w:rsid w:val="009A6AB7"/>
    <w:rsid w:val="009A6DD8"/>
    <w:rsid w:val="009A759B"/>
    <w:rsid w:val="009B0871"/>
    <w:rsid w:val="009B09CD"/>
    <w:rsid w:val="009B25DC"/>
    <w:rsid w:val="009B25FE"/>
    <w:rsid w:val="009B27E7"/>
    <w:rsid w:val="009B306B"/>
    <w:rsid w:val="009B3A72"/>
    <w:rsid w:val="009B487D"/>
    <w:rsid w:val="009B4FB4"/>
    <w:rsid w:val="009B4FE7"/>
    <w:rsid w:val="009B64D6"/>
    <w:rsid w:val="009B72A0"/>
    <w:rsid w:val="009C0120"/>
    <w:rsid w:val="009C03DD"/>
    <w:rsid w:val="009C0F6E"/>
    <w:rsid w:val="009C146E"/>
    <w:rsid w:val="009C25B8"/>
    <w:rsid w:val="009C4149"/>
    <w:rsid w:val="009C4B10"/>
    <w:rsid w:val="009C58EF"/>
    <w:rsid w:val="009C5F34"/>
    <w:rsid w:val="009D0746"/>
    <w:rsid w:val="009D1FFB"/>
    <w:rsid w:val="009D360A"/>
    <w:rsid w:val="009D3BB3"/>
    <w:rsid w:val="009D4D2B"/>
    <w:rsid w:val="009D507C"/>
    <w:rsid w:val="009D6195"/>
    <w:rsid w:val="009D646C"/>
    <w:rsid w:val="009D7F3C"/>
    <w:rsid w:val="009E060B"/>
    <w:rsid w:val="009E097A"/>
    <w:rsid w:val="009E1FA5"/>
    <w:rsid w:val="009E2550"/>
    <w:rsid w:val="009E32FA"/>
    <w:rsid w:val="009E385A"/>
    <w:rsid w:val="009E3C73"/>
    <w:rsid w:val="009E445F"/>
    <w:rsid w:val="009E4489"/>
    <w:rsid w:val="009E4808"/>
    <w:rsid w:val="009E4B11"/>
    <w:rsid w:val="009E54E7"/>
    <w:rsid w:val="009E58A2"/>
    <w:rsid w:val="009E5F8C"/>
    <w:rsid w:val="009E7EE2"/>
    <w:rsid w:val="009F01D7"/>
    <w:rsid w:val="009F323E"/>
    <w:rsid w:val="009F3324"/>
    <w:rsid w:val="009F55B3"/>
    <w:rsid w:val="009F56A9"/>
    <w:rsid w:val="009F57EC"/>
    <w:rsid w:val="009F5D0A"/>
    <w:rsid w:val="009F61C9"/>
    <w:rsid w:val="009F6BB8"/>
    <w:rsid w:val="009F72DC"/>
    <w:rsid w:val="009F76ED"/>
    <w:rsid w:val="00A00D9A"/>
    <w:rsid w:val="00A020BC"/>
    <w:rsid w:val="00A02F32"/>
    <w:rsid w:val="00A03569"/>
    <w:rsid w:val="00A0358A"/>
    <w:rsid w:val="00A041F7"/>
    <w:rsid w:val="00A04421"/>
    <w:rsid w:val="00A0570D"/>
    <w:rsid w:val="00A058A2"/>
    <w:rsid w:val="00A0603C"/>
    <w:rsid w:val="00A0605E"/>
    <w:rsid w:val="00A06A30"/>
    <w:rsid w:val="00A07853"/>
    <w:rsid w:val="00A07ED8"/>
    <w:rsid w:val="00A11F2D"/>
    <w:rsid w:val="00A121BE"/>
    <w:rsid w:val="00A12A1C"/>
    <w:rsid w:val="00A147C5"/>
    <w:rsid w:val="00A15A2F"/>
    <w:rsid w:val="00A1734D"/>
    <w:rsid w:val="00A174E7"/>
    <w:rsid w:val="00A204C1"/>
    <w:rsid w:val="00A21E5F"/>
    <w:rsid w:val="00A22AE1"/>
    <w:rsid w:val="00A238B3"/>
    <w:rsid w:val="00A238EB"/>
    <w:rsid w:val="00A23D73"/>
    <w:rsid w:val="00A24708"/>
    <w:rsid w:val="00A258FA"/>
    <w:rsid w:val="00A25926"/>
    <w:rsid w:val="00A266E8"/>
    <w:rsid w:val="00A269EA"/>
    <w:rsid w:val="00A26A2C"/>
    <w:rsid w:val="00A2719C"/>
    <w:rsid w:val="00A274F8"/>
    <w:rsid w:val="00A27C2D"/>
    <w:rsid w:val="00A30FD8"/>
    <w:rsid w:val="00A318F6"/>
    <w:rsid w:val="00A31E60"/>
    <w:rsid w:val="00A325F0"/>
    <w:rsid w:val="00A3343B"/>
    <w:rsid w:val="00A3392F"/>
    <w:rsid w:val="00A33A03"/>
    <w:rsid w:val="00A349B1"/>
    <w:rsid w:val="00A37877"/>
    <w:rsid w:val="00A378BB"/>
    <w:rsid w:val="00A42951"/>
    <w:rsid w:val="00A430BC"/>
    <w:rsid w:val="00A439AA"/>
    <w:rsid w:val="00A43BC7"/>
    <w:rsid w:val="00A43C96"/>
    <w:rsid w:val="00A43F16"/>
    <w:rsid w:val="00A4415A"/>
    <w:rsid w:val="00A45CEE"/>
    <w:rsid w:val="00A46D48"/>
    <w:rsid w:val="00A472AB"/>
    <w:rsid w:val="00A47EF6"/>
    <w:rsid w:val="00A503D3"/>
    <w:rsid w:val="00A50616"/>
    <w:rsid w:val="00A517CC"/>
    <w:rsid w:val="00A5291C"/>
    <w:rsid w:val="00A52D99"/>
    <w:rsid w:val="00A537DD"/>
    <w:rsid w:val="00A538E4"/>
    <w:rsid w:val="00A5482A"/>
    <w:rsid w:val="00A54EF9"/>
    <w:rsid w:val="00A5567E"/>
    <w:rsid w:val="00A55AF1"/>
    <w:rsid w:val="00A565BC"/>
    <w:rsid w:val="00A568F5"/>
    <w:rsid w:val="00A57622"/>
    <w:rsid w:val="00A578CB"/>
    <w:rsid w:val="00A57DE9"/>
    <w:rsid w:val="00A61D32"/>
    <w:rsid w:val="00A632DC"/>
    <w:rsid w:val="00A6395B"/>
    <w:rsid w:val="00A642B9"/>
    <w:rsid w:val="00A649B1"/>
    <w:rsid w:val="00A64BF0"/>
    <w:rsid w:val="00A64D3F"/>
    <w:rsid w:val="00A64F9C"/>
    <w:rsid w:val="00A65D9A"/>
    <w:rsid w:val="00A6690F"/>
    <w:rsid w:val="00A66E26"/>
    <w:rsid w:val="00A708E7"/>
    <w:rsid w:val="00A71596"/>
    <w:rsid w:val="00A71FD4"/>
    <w:rsid w:val="00A729D0"/>
    <w:rsid w:val="00A735E7"/>
    <w:rsid w:val="00A7362B"/>
    <w:rsid w:val="00A73AC1"/>
    <w:rsid w:val="00A74791"/>
    <w:rsid w:val="00A747E4"/>
    <w:rsid w:val="00A75B4F"/>
    <w:rsid w:val="00A75D8A"/>
    <w:rsid w:val="00A76A34"/>
    <w:rsid w:val="00A76E00"/>
    <w:rsid w:val="00A80D1F"/>
    <w:rsid w:val="00A811B0"/>
    <w:rsid w:val="00A813AE"/>
    <w:rsid w:val="00A81F31"/>
    <w:rsid w:val="00A825C5"/>
    <w:rsid w:val="00A83A31"/>
    <w:rsid w:val="00A83ADA"/>
    <w:rsid w:val="00A8456F"/>
    <w:rsid w:val="00A84E4A"/>
    <w:rsid w:val="00A85257"/>
    <w:rsid w:val="00A85BBE"/>
    <w:rsid w:val="00A8618D"/>
    <w:rsid w:val="00A874B1"/>
    <w:rsid w:val="00A8789C"/>
    <w:rsid w:val="00A903D0"/>
    <w:rsid w:val="00A90D61"/>
    <w:rsid w:val="00A91157"/>
    <w:rsid w:val="00A9464B"/>
    <w:rsid w:val="00A949ED"/>
    <w:rsid w:val="00A9575B"/>
    <w:rsid w:val="00A96072"/>
    <w:rsid w:val="00A97688"/>
    <w:rsid w:val="00AA0041"/>
    <w:rsid w:val="00AA1705"/>
    <w:rsid w:val="00AA42B4"/>
    <w:rsid w:val="00AA5B94"/>
    <w:rsid w:val="00AA5D54"/>
    <w:rsid w:val="00AA7E30"/>
    <w:rsid w:val="00AB0883"/>
    <w:rsid w:val="00AB2AFA"/>
    <w:rsid w:val="00AB397C"/>
    <w:rsid w:val="00AB54C3"/>
    <w:rsid w:val="00AB6A96"/>
    <w:rsid w:val="00AC0320"/>
    <w:rsid w:val="00AC0325"/>
    <w:rsid w:val="00AC12F8"/>
    <w:rsid w:val="00AC15F9"/>
    <w:rsid w:val="00AC309A"/>
    <w:rsid w:val="00AC30E9"/>
    <w:rsid w:val="00AC32CB"/>
    <w:rsid w:val="00AC396B"/>
    <w:rsid w:val="00AC396C"/>
    <w:rsid w:val="00AC4462"/>
    <w:rsid w:val="00AC4920"/>
    <w:rsid w:val="00AC4977"/>
    <w:rsid w:val="00AC4C31"/>
    <w:rsid w:val="00AC5BAB"/>
    <w:rsid w:val="00AC6245"/>
    <w:rsid w:val="00AC7480"/>
    <w:rsid w:val="00AD0B3F"/>
    <w:rsid w:val="00AD1020"/>
    <w:rsid w:val="00AD1D28"/>
    <w:rsid w:val="00AD2251"/>
    <w:rsid w:val="00AD2608"/>
    <w:rsid w:val="00AD34A4"/>
    <w:rsid w:val="00AD3FDF"/>
    <w:rsid w:val="00AD4193"/>
    <w:rsid w:val="00AD465C"/>
    <w:rsid w:val="00AD51F0"/>
    <w:rsid w:val="00AD5F75"/>
    <w:rsid w:val="00AE0774"/>
    <w:rsid w:val="00AE18B5"/>
    <w:rsid w:val="00AE24D0"/>
    <w:rsid w:val="00AE323E"/>
    <w:rsid w:val="00AE3BBB"/>
    <w:rsid w:val="00AE3E0F"/>
    <w:rsid w:val="00AE3E35"/>
    <w:rsid w:val="00AE406B"/>
    <w:rsid w:val="00AE6EE7"/>
    <w:rsid w:val="00AE714B"/>
    <w:rsid w:val="00AE7273"/>
    <w:rsid w:val="00AE7A34"/>
    <w:rsid w:val="00AE7D89"/>
    <w:rsid w:val="00AE7D96"/>
    <w:rsid w:val="00AF0308"/>
    <w:rsid w:val="00AF06D3"/>
    <w:rsid w:val="00AF0D83"/>
    <w:rsid w:val="00AF129A"/>
    <w:rsid w:val="00AF3125"/>
    <w:rsid w:val="00AF349B"/>
    <w:rsid w:val="00AF37CD"/>
    <w:rsid w:val="00AF390B"/>
    <w:rsid w:val="00AF3D8D"/>
    <w:rsid w:val="00AF4ABB"/>
    <w:rsid w:val="00AF63A9"/>
    <w:rsid w:val="00AF762D"/>
    <w:rsid w:val="00B00B39"/>
    <w:rsid w:val="00B015BC"/>
    <w:rsid w:val="00B021B1"/>
    <w:rsid w:val="00B02294"/>
    <w:rsid w:val="00B03558"/>
    <w:rsid w:val="00B039E6"/>
    <w:rsid w:val="00B05623"/>
    <w:rsid w:val="00B06203"/>
    <w:rsid w:val="00B06B4E"/>
    <w:rsid w:val="00B06E3B"/>
    <w:rsid w:val="00B07E20"/>
    <w:rsid w:val="00B1018A"/>
    <w:rsid w:val="00B1024F"/>
    <w:rsid w:val="00B11DB9"/>
    <w:rsid w:val="00B11F83"/>
    <w:rsid w:val="00B12165"/>
    <w:rsid w:val="00B1248C"/>
    <w:rsid w:val="00B12BE9"/>
    <w:rsid w:val="00B13875"/>
    <w:rsid w:val="00B13BBC"/>
    <w:rsid w:val="00B1412A"/>
    <w:rsid w:val="00B14416"/>
    <w:rsid w:val="00B1474F"/>
    <w:rsid w:val="00B14862"/>
    <w:rsid w:val="00B14DD3"/>
    <w:rsid w:val="00B158C0"/>
    <w:rsid w:val="00B160F7"/>
    <w:rsid w:val="00B16E6D"/>
    <w:rsid w:val="00B2188F"/>
    <w:rsid w:val="00B22E53"/>
    <w:rsid w:val="00B22E92"/>
    <w:rsid w:val="00B233AA"/>
    <w:rsid w:val="00B233E3"/>
    <w:rsid w:val="00B236A6"/>
    <w:rsid w:val="00B25A51"/>
    <w:rsid w:val="00B26753"/>
    <w:rsid w:val="00B26AAC"/>
    <w:rsid w:val="00B27986"/>
    <w:rsid w:val="00B300A5"/>
    <w:rsid w:val="00B30AB7"/>
    <w:rsid w:val="00B31292"/>
    <w:rsid w:val="00B31D4B"/>
    <w:rsid w:val="00B322D5"/>
    <w:rsid w:val="00B32442"/>
    <w:rsid w:val="00B33352"/>
    <w:rsid w:val="00B3474C"/>
    <w:rsid w:val="00B34DA4"/>
    <w:rsid w:val="00B3518D"/>
    <w:rsid w:val="00B351BB"/>
    <w:rsid w:val="00B37B9E"/>
    <w:rsid w:val="00B407DB"/>
    <w:rsid w:val="00B415D7"/>
    <w:rsid w:val="00B41C01"/>
    <w:rsid w:val="00B41E0D"/>
    <w:rsid w:val="00B4236A"/>
    <w:rsid w:val="00B426C8"/>
    <w:rsid w:val="00B42718"/>
    <w:rsid w:val="00B42AA1"/>
    <w:rsid w:val="00B443F0"/>
    <w:rsid w:val="00B44DF7"/>
    <w:rsid w:val="00B450FC"/>
    <w:rsid w:val="00B458FB"/>
    <w:rsid w:val="00B45C32"/>
    <w:rsid w:val="00B45C6F"/>
    <w:rsid w:val="00B463D9"/>
    <w:rsid w:val="00B47091"/>
    <w:rsid w:val="00B4771E"/>
    <w:rsid w:val="00B50885"/>
    <w:rsid w:val="00B51DF0"/>
    <w:rsid w:val="00B520AF"/>
    <w:rsid w:val="00B53A5C"/>
    <w:rsid w:val="00B53CEA"/>
    <w:rsid w:val="00B54A9A"/>
    <w:rsid w:val="00B56075"/>
    <w:rsid w:val="00B560A9"/>
    <w:rsid w:val="00B61435"/>
    <w:rsid w:val="00B6148E"/>
    <w:rsid w:val="00B6203B"/>
    <w:rsid w:val="00B62BF2"/>
    <w:rsid w:val="00B64ABE"/>
    <w:rsid w:val="00B667F6"/>
    <w:rsid w:val="00B67C38"/>
    <w:rsid w:val="00B67FE8"/>
    <w:rsid w:val="00B70AA7"/>
    <w:rsid w:val="00B722CC"/>
    <w:rsid w:val="00B72414"/>
    <w:rsid w:val="00B73DC2"/>
    <w:rsid w:val="00B73F3A"/>
    <w:rsid w:val="00B7467F"/>
    <w:rsid w:val="00B755EC"/>
    <w:rsid w:val="00B756AE"/>
    <w:rsid w:val="00B75CF4"/>
    <w:rsid w:val="00B75DA8"/>
    <w:rsid w:val="00B75EBB"/>
    <w:rsid w:val="00B7655D"/>
    <w:rsid w:val="00B76C87"/>
    <w:rsid w:val="00B76D25"/>
    <w:rsid w:val="00B779BC"/>
    <w:rsid w:val="00B83CBA"/>
    <w:rsid w:val="00B846C7"/>
    <w:rsid w:val="00B84FEC"/>
    <w:rsid w:val="00B8512F"/>
    <w:rsid w:val="00B85C35"/>
    <w:rsid w:val="00B8779E"/>
    <w:rsid w:val="00B9192A"/>
    <w:rsid w:val="00B91E7F"/>
    <w:rsid w:val="00B91FD2"/>
    <w:rsid w:val="00B921D1"/>
    <w:rsid w:val="00B92C0A"/>
    <w:rsid w:val="00B92E31"/>
    <w:rsid w:val="00B93189"/>
    <w:rsid w:val="00B93DA7"/>
    <w:rsid w:val="00B943BA"/>
    <w:rsid w:val="00B951D7"/>
    <w:rsid w:val="00B95591"/>
    <w:rsid w:val="00B96096"/>
    <w:rsid w:val="00B9650C"/>
    <w:rsid w:val="00B97288"/>
    <w:rsid w:val="00B97A70"/>
    <w:rsid w:val="00BA0B44"/>
    <w:rsid w:val="00BA1C66"/>
    <w:rsid w:val="00BA232E"/>
    <w:rsid w:val="00BA2631"/>
    <w:rsid w:val="00BA4D8F"/>
    <w:rsid w:val="00BA54D6"/>
    <w:rsid w:val="00BA5816"/>
    <w:rsid w:val="00BA588E"/>
    <w:rsid w:val="00BA6028"/>
    <w:rsid w:val="00BA60FF"/>
    <w:rsid w:val="00BA6450"/>
    <w:rsid w:val="00BA6822"/>
    <w:rsid w:val="00BA6D08"/>
    <w:rsid w:val="00BA6DCF"/>
    <w:rsid w:val="00BA77A9"/>
    <w:rsid w:val="00BB102A"/>
    <w:rsid w:val="00BB2600"/>
    <w:rsid w:val="00BB2FCF"/>
    <w:rsid w:val="00BB3C4E"/>
    <w:rsid w:val="00BB487D"/>
    <w:rsid w:val="00BB515D"/>
    <w:rsid w:val="00BB592F"/>
    <w:rsid w:val="00BB5E37"/>
    <w:rsid w:val="00BB6C51"/>
    <w:rsid w:val="00BC0299"/>
    <w:rsid w:val="00BC1F97"/>
    <w:rsid w:val="00BC2CA0"/>
    <w:rsid w:val="00BC4764"/>
    <w:rsid w:val="00BC6165"/>
    <w:rsid w:val="00BC6913"/>
    <w:rsid w:val="00BC724B"/>
    <w:rsid w:val="00BC72FE"/>
    <w:rsid w:val="00BC7552"/>
    <w:rsid w:val="00BC7FE9"/>
    <w:rsid w:val="00BD02C3"/>
    <w:rsid w:val="00BD14E1"/>
    <w:rsid w:val="00BD264C"/>
    <w:rsid w:val="00BD2D92"/>
    <w:rsid w:val="00BD53F8"/>
    <w:rsid w:val="00BD6E85"/>
    <w:rsid w:val="00BD762A"/>
    <w:rsid w:val="00BE03F6"/>
    <w:rsid w:val="00BE14AF"/>
    <w:rsid w:val="00BE177C"/>
    <w:rsid w:val="00BE1DAF"/>
    <w:rsid w:val="00BE1F77"/>
    <w:rsid w:val="00BE2204"/>
    <w:rsid w:val="00BE29FB"/>
    <w:rsid w:val="00BE30F2"/>
    <w:rsid w:val="00BE3434"/>
    <w:rsid w:val="00BE412D"/>
    <w:rsid w:val="00BE42F7"/>
    <w:rsid w:val="00BE4D6F"/>
    <w:rsid w:val="00BE5AEC"/>
    <w:rsid w:val="00BE6B39"/>
    <w:rsid w:val="00BE7E1C"/>
    <w:rsid w:val="00BF09E2"/>
    <w:rsid w:val="00BF0C8D"/>
    <w:rsid w:val="00BF0D6C"/>
    <w:rsid w:val="00BF100A"/>
    <w:rsid w:val="00BF1024"/>
    <w:rsid w:val="00BF1C66"/>
    <w:rsid w:val="00BF1D3D"/>
    <w:rsid w:val="00BF1FE7"/>
    <w:rsid w:val="00BF3AFF"/>
    <w:rsid w:val="00BF3C66"/>
    <w:rsid w:val="00BF3E91"/>
    <w:rsid w:val="00BF5326"/>
    <w:rsid w:val="00BF5368"/>
    <w:rsid w:val="00BF53C7"/>
    <w:rsid w:val="00BF67D1"/>
    <w:rsid w:val="00BF730B"/>
    <w:rsid w:val="00C001FF"/>
    <w:rsid w:val="00C03876"/>
    <w:rsid w:val="00C045EF"/>
    <w:rsid w:val="00C05106"/>
    <w:rsid w:val="00C0533A"/>
    <w:rsid w:val="00C05940"/>
    <w:rsid w:val="00C070A0"/>
    <w:rsid w:val="00C1003F"/>
    <w:rsid w:val="00C10191"/>
    <w:rsid w:val="00C132A8"/>
    <w:rsid w:val="00C13BF6"/>
    <w:rsid w:val="00C14343"/>
    <w:rsid w:val="00C14409"/>
    <w:rsid w:val="00C1471D"/>
    <w:rsid w:val="00C147D9"/>
    <w:rsid w:val="00C15879"/>
    <w:rsid w:val="00C159FC"/>
    <w:rsid w:val="00C15B20"/>
    <w:rsid w:val="00C15CB2"/>
    <w:rsid w:val="00C15F25"/>
    <w:rsid w:val="00C16346"/>
    <w:rsid w:val="00C17118"/>
    <w:rsid w:val="00C17EC2"/>
    <w:rsid w:val="00C216C1"/>
    <w:rsid w:val="00C22B99"/>
    <w:rsid w:val="00C23394"/>
    <w:rsid w:val="00C23972"/>
    <w:rsid w:val="00C23D18"/>
    <w:rsid w:val="00C2433C"/>
    <w:rsid w:val="00C24927"/>
    <w:rsid w:val="00C2514B"/>
    <w:rsid w:val="00C30487"/>
    <w:rsid w:val="00C30577"/>
    <w:rsid w:val="00C3155A"/>
    <w:rsid w:val="00C324B5"/>
    <w:rsid w:val="00C32B7E"/>
    <w:rsid w:val="00C32C65"/>
    <w:rsid w:val="00C332CF"/>
    <w:rsid w:val="00C3479E"/>
    <w:rsid w:val="00C34FAF"/>
    <w:rsid w:val="00C35C2D"/>
    <w:rsid w:val="00C367FF"/>
    <w:rsid w:val="00C36E19"/>
    <w:rsid w:val="00C40C44"/>
    <w:rsid w:val="00C416D2"/>
    <w:rsid w:val="00C42060"/>
    <w:rsid w:val="00C425E3"/>
    <w:rsid w:val="00C427D6"/>
    <w:rsid w:val="00C439B9"/>
    <w:rsid w:val="00C44759"/>
    <w:rsid w:val="00C46393"/>
    <w:rsid w:val="00C4641E"/>
    <w:rsid w:val="00C46B87"/>
    <w:rsid w:val="00C46FBA"/>
    <w:rsid w:val="00C47B59"/>
    <w:rsid w:val="00C47CC9"/>
    <w:rsid w:val="00C544DE"/>
    <w:rsid w:val="00C554E7"/>
    <w:rsid w:val="00C56EA8"/>
    <w:rsid w:val="00C579A2"/>
    <w:rsid w:val="00C60364"/>
    <w:rsid w:val="00C60E7F"/>
    <w:rsid w:val="00C61CE1"/>
    <w:rsid w:val="00C62E92"/>
    <w:rsid w:val="00C62F62"/>
    <w:rsid w:val="00C63B33"/>
    <w:rsid w:val="00C63F8E"/>
    <w:rsid w:val="00C644B1"/>
    <w:rsid w:val="00C64A4A"/>
    <w:rsid w:val="00C6530D"/>
    <w:rsid w:val="00C654D6"/>
    <w:rsid w:val="00C67A64"/>
    <w:rsid w:val="00C67DC1"/>
    <w:rsid w:val="00C70754"/>
    <w:rsid w:val="00C71061"/>
    <w:rsid w:val="00C724E6"/>
    <w:rsid w:val="00C728B5"/>
    <w:rsid w:val="00C72E31"/>
    <w:rsid w:val="00C7363F"/>
    <w:rsid w:val="00C73A00"/>
    <w:rsid w:val="00C73A09"/>
    <w:rsid w:val="00C74E02"/>
    <w:rsid w:val="00C7542A"/>
    <w:rsid w:val="00C75C5C"/>
    <w:rsid w:val="00C7753A"/>
    <w:rsid w:val="00C803FF"/>
    <w:rsid w:val="00C80480"/>
    <w:rsid w:val="00C805AC"/>
    <w:rsid w:val="00C807FE"/>
    <w:rsid w:val="00C80807"/>
    <w:rsid w:val="00C81AAD"/>
    <w:rsid w:val="00C81BED"/>
    <w:rsid w:val="00C82689"/>
    <w:rsid w:val="00C8316A"/>
    <w:rsid w:val="00C8460F"/>
    <w:rsid w:val="00C84775"/>
    <w:rsid w:val="00C8479E"/>
    <w:rsid w:val="00C85469"/>
    <w:rsid w:val="00C8549D"/>
    <w:rsid w:val="00C855DA"/>
    <w:rsid w:val="00C85812"/>
    <w:rsid w:val="00C9082C"/>
    <w:rsid w:val="00C91199"/>
    <w:rsid w:val="00C922D1"/>
    <w:rsid w:val="00C93BFC"/>
    <w:rsid w:val="00C943EF"/>
    <w:rsid w:val="00C945E8"/>
    <w:rsid w:val="00C94A9D"/>
    <w:rsid w:val="00C958C0"/>
    <w:rsid w:val="00C9617D"/>
    <w:rsid w:val="00C961F5"/>
    <w:rsid w:val="00C969D1"/>
    <w:rsid w:val="00C97006"/>
    <w:rsid w:val="00C97468"/>
    <w:rsid w:val="00C97FEB"/>
    <w:rsid w:val="00CA0044"/>
    <w:rsid w:val="00CA0C0E"/>
    <w:rsid w:val="00CA1385"/>
    <w:rsid w:val="00CA1615"/>
    <w:rsid w:val="00CA1FA1"/>
    <w:rsid w:val="00CA2447"/>
    <w:rsid w:val="00CA2717"/>
    <w:rsid w:val="00CA2CDC"/>
    <w:rsid w:val="00CA4AAE"/>
    <w:rsid w:val="00CA4D8C"/>
    <w:rsid w:val="00CA5F0F"/>
    <w:rsid w:val="00CA726B"/>
    <w:rsid w:val="00CA7857"/>
    <w:rsid w:val="00CA794E"/>
    <w:rsid w:val="00CB03B4"/>
    <w:rsid w:val="00CB1254"/>
    <w:rsid w:val="00CB13CD"/>
    <w:rsid w:val="00CB18B5"/>
    <w:rsid w:val="00CB248C"/>
    <w:rsid w:val="00CB28D1"/>
    <w:rsid w:val="00CB3580"/>
    <w:rsid w:val="00CB3FDD"/>
    <w:rsid w:val="00CB464C"/>
    <w:rsid w:val="00CB5139"/>
    <w:rsid w:val="00CB618B"/>
    <w:rsid w:val="00CB6669"/>
    <w:rsid w:val="00CB74F1"/>
    <w:rsid w:val="00CC0F6D"/>
    <w:rsid w:val="00CC12CE"/>
    <w:rsid w:val="00CC21BA"/>
    <w:rsid w:val="00CC2BA6"/>
    <w:rsid w:val="00CC37BC"/>
    <w:rsid w:val="00CC3CFE"/>
    <w:rsid w:val="00CC44AD"/>
    <w:rsid w:val="00CC5325"/>
    <w:rsid w:val="00CC565F"/>
    <w:rsid w:val="00CC7429"/>
    <w:rsid w:val="00CC757B"/>
    <w:rsid w:val="00CC7601"/>
    <w:rsid w:val="00CC782F"/>
    <w:rsid w:val="00CC7E57"/>
    <w:rsid w:val="00CD028D"/>
    <w:rsid w:val="00CD0552"/>
    <w:rsid w:val="00CD05AE"/>
    <w:rsid w:val="00CD17D4"/>
    <w:rsid w:val="00CD20F2"/>
    <w:rsid w:val="00CD268E"/>
    <w:rsid w:val="00CD4D03"/>
    <w:rsid w:val="00CD533D"/>
    <w:rsid w:val="00CD54EF"/>
    <w:rsid w:val="00CD6D80"/>
    <w:rsid w:val="00CE006F"/>
    <w:rsid w:val="00CE0323"/>
    <w:rsid w:val="00CE1176"/>
    <w:rsid w:val="00CE1651"/>
    <w:rsid w:val="00CE1A29"/>
    <w:rsid w:val="00CE24A5"/>
    <w:rsid w:val="00CE2DE2"/>
    <w:rsid w:val="00CE31BF"/>
    <w:rsid w:val="00CE4B46"/>
    <w:rsid w:val="00CE67A1"/>
    <w:rsid w:val="00CE7151"/>
    <w:rsid w:val="00CE7414"/>
    <w:rsid w:val="00CE7430"/>
    <w:rsid w:val="00CF06F6"/>
    <w:rsid w:val="00CF0B16"/>
    <w:rsid w:val="00CF2EC0"/>
    <w:rsid w:val="00CF4558"/>
    <w:rsid w:val="00CF4632"/>
    <w:rsid w:val="00CF4660"/>
    <w:rsid w:val="00CF4897"/>
    <w:rsid w:val="00CF4F68"/>
    <w:rsid w:val="00CF5E1F"/>
    <w:rsid w:val="00CF68DD"/>
    <w:rsid w:val="00CF6F94"/>
    <w:rsid w:val="00CF7392"/>
    <w:rsid w:val="00CF7D40"/>
    <w:rsid w:val="00CF7E78"/>
    <w:rsid w:val="00D0024D"/>
    <w:rsid w:val="00D019FE"/>
    <w:rsid w:val="00D023F2"/>
    <w:rsid w:val="00D02B6C"/>
    <w:rsid w:val="00D03002"/>
    <w:rsid w:val="00D037C6"/>
    <w:rsid w:val="00D04717"/>
    <w:rsid w:val="00D04927"/>
    <w:rsid w:val="00D05070"/>
    <w:rsid w:val="00D05A5D"/>
    <w:rsid w:val="00D06885"/>
    <w:rsid w:val="00D0737B"/>
    <w:rsid w:val="00D0782A"/>
    <w:rsid w:val="00D07D0A"/>
    <w:rsid w:val="00D10CD5"/>
    <w:rsid w:val="00D110B5"/>
    <w:rsid w:val="00D110DB"/>
    <w:rsid w:val="00D117B4"/>
    <w:rsid w:val="00D11F9E"/>
    <w:rsid w:val="00D12293"/>
    <w:rsid w:val="00D1247C"/>
    <w:rsid w:val="00D136DB"/>
    <w:rsid w:val="00D13A42"/>
    <w:rsid w:val="00D142EF"/>
    <w:rsid w:val="00D15AA6"/>
    <w:rsid w:val="00D15D07"/>
    <w:rsid w:val="00D15E9A"/>
    <w:rsid w:val="00D1647C"/>
    <w:rsid w:val="00D1673A"/>
    <w:rsid w:val="00D177BF"/>
    <w:rsid w:val="00D249FE"/>
    <w:rsid w:val="00D26A0F"/>
    <w:rsid w:val="00D27BD2"/>
    <w:rsid w:val="00D27FE0"/>
    <w:rsid w:val="00D306F0"/>
    <w:rsid w:val="00D31CCF"/>
    <w:rsid w:val="00D31E95"/>
    <w:rsid w:val="00D329DE"/>
    <w:rsid w:val="00D32CE0"/>
    <w:rsid w:val="00D32EF3"/>
    <w:rsid w:val="00D33452"/>
    <w:rsid w:val="00D3378C"/>
    <w:rsid w:val="00D337B9"/>
    <w:rsid w:val="00D33BFD"/>
    <w:rsid w:val="00D37E9F"/>
    <w:rsid w:val="00D404C7"/>
    <w:rsid w:val="00D40D77"/>
    <w:rsid w:val="00D40F95"/>
    <w:rsid w:val="00D41236"/>
    <w:rsid w:val="00D414BE"/>
    <w:rsid w:val="00D41F8B"/>
    <w:rsid w:val="00D422B5"/>
    <w:rsid w:val="00D43F91"/>
    <w:rsid w:val="00D462A3"/>
    <w:rsid w:val="00D463BD"/>
    <w:rsid w:val="00D46C53"/>
    <w:rsid w:val="00D46FD4"/>
    <w:rsid w:val="00D47059"/>
    <w:rsid w:val="00D476DA"/>
    <w:rsid w:val="00D47973"/>
    <w:rsid w:val="00D50727"/>
    <w:rsid w:val="00D50960"/>
    <w:rsid w:val="00D50BFB"/>
    <w:rsid w:val="00D52750"/>
    <w:rsid w:val="00D52E0B"/>
    <w:rsid w:val="00D52EE3"/>
    <w:rsid w:val="00D5397E"/>
    <w:rsid w:val="00D5655A"/>
    <w:rsid w:val="00D57476"/>
    <w:rsid w:val="00D575DA"/>
    <w:rsid w:val="00D6121A"/>
    <w:rsid w:val="00D617E6"/>
    <w:rsid w:val="00D630EC"/>
    <w:rsid w:val="00D63D7C"/>
    <w:rsid w:val="00D6465C"/>
    <w:rsid w:val="00D6500C"/>
    <w:rsid w:val="00D65181"/>
    <w:rsid w:val="00D651EE"/>
    <w:rsid w:val="00D6579E"/>
    <w:rsid w:val="00D65A9A"/>
    <w:rsid w:val="00D675B5"/>
    <w:rsid w:val="00D67FA5"/>
    <w:rsid w:val="00D7078F"/>
    <w:rsid w:val="00D70A74"/>
    <w:rsid w:val="00D71903"/>
    <w:rsid w:val="00D7205B"/>
    <w:rsid w:val="00D72499"/>
    <w:rsid w:val="00D72AE4"/>
    <w:rsid w:val="00D72BD2"/>
    <w:rsid w:val="00D72BDD"/>
    <w:rsid w:val="00D73AF1"/>
    <w:rsid w:val="00D7428A"/>
    <w:rsid w:val="00D748AA"/>
    <w:rsid w:val="00D75E71"/>
    <w:rsid w:val="00D75E97"/>
    <w:rsid w:val="00D77DD3"/>
    <w:rsid w:val="00D80C43"/>
    <w:rsid w:val="00D81246"/>
    <w:rsid w:val="00D81FDC"/>
    <w:rsid w:val="00D83172"/>
    <w:rsid w:val="00D840F8"/>
    <w:rsid w:val="00D85BB1"/>
    <w:rsid w:val="00D865DC"/>
    <w:rsid w:val="00D86D6B"/>
    <w:rsid w:val="00D874BC"/>
    <w:rsid w:val="00D878ED"/>
    <w:rsid w:val="00D87B96"/>
    <w:rsid w:val="00D87C62"/>
    <w:rsid w:val="00D9037A"/>
    <w:rsid w:val="00D91243"/>
    <w:rsid w:val="00D914DD"/>
    <w:rsid w:val="00D91931"/>
    <w:rsid w:val="00D9205B"/>
    <w:rsid w:val="00D92563"/>
    <w:rsid w:val="00D92F94"/>
    <w:rsid w:val="00D93766"/>
    <w:rsid w:val="00D94725"/>
    <w:rsid w:val="00D9479F"/>
    <w:rsid w:val="00D9487F"/>
    <w:rsid w:val="00D96F63"/>
    <w:rsid w:val="00D974D0"/>
    <w:rsid w:val="00DA0B8C"/>
    <w:rsid w:val="00DA1410"/>
    <w:rsid w:val="00DA1B5B"/>
    <w:rsid w:val="00DA1D10"/>
    <w:rsid w:val="00DA1D34"/>
    <w:rsid w:val="00DA252E"/>
    <w:rsid w:val="00DA2886"/>
    <w:rsid w:val="00DA2A9B"/>
    <w:rsid w:val="00DA43B1"/>
    <w:rsid w:val="00DA4CED"/>
    <w:rsid w:val="00DA4FDF"/>
    <w:rsid w:val="00DA6A67"/>
    <w:rsid w:val="00DA78DC"/>
    <w:rsid w:val="00DA78EC"/>
    <w:rsid w:val="00DB02E7"/>
    <w:rsid w:val="00DB0E1B"/>
    <w:rsid w:val="00DB24EE"/>
    <w:rsid w:val="00DB25E8"/>
    <w:rsid w:val="00DB2AC6"/>
    <w:rsid w:val="00DB52FE"/>
    <w:rsid w:val="00DC058E"/>
    <w:rsid w:val="00DC069A"/>
    <w:rsid w:val="00DC0F9A"/>
    <w:rsid w:val="00DC10D9"/>
    <w:rsid w:val="00DC19E8"/>
    <w:rsid w:val="00DC264B"/>
    <w:rsid w:val="00DC371F"/>
    <w:rsid w:val="00DC3CB0"/>
    <w:rsid w:val="00DC482B"/>
    <w:rsid w:val="00DC4D8D"/>
    <w:rsid w:val="00DC5BD3"/>
    <w:rsid w:val="00DC7062"/>
    <w:rsid w:val="00DD01D3"/>
    <w:rsid w:val="00DD1D8E"/>
    <w:rsid w:val="00DD23EF"/>
    <w:rsid w:val="00DD3E0F"/>
    <w:rsid w:val="00DD4A37"/>
    <w:rsid w:val="00DD4DF7"/>
    <w:rsid w:val="00DD5A7A"/>
    <w:rsid w:val="00DD6193"/>
    <w:rsid w:val="00DD7017"/>
    <w:rsid w:val="00DD728D"/>
    <w:rsid w:val="00DD74C6"/>
    <w:rsid w:val="00DE296D"/>
    <w:rsid w:val="00DE4904"/>
    <w:rsid w:val="00DE4D1D"/>
    <w:rsid w:val="00DE60CC"/>
    <w:rsid w:val="00DE76F2"/>
    <w:rsid w:val="00DE7FC1"/>
    <w:rsid w:val="00DF0176"/>
    <w:rsid w:val="00DF0E0F"/>
    <w:rsid w:val="00DF1092"/>
    <w:rsid w:val="00DF1179"/>
    <w:rsid w:val="00DF1F6F"/>
    <w:rsid w:val="00DF346E"/>
    <w:rsid w:val="00DF3DAA"/>
    <w:rsid w:val="00DF4520"/>
    <w:rsid w:val="00DF4771"/>
    <w:rsid w:val="00DF48FA"/>
    <w:rsid w:val="00DF50DE"/>
    <w:rsid w:val="00DF56C7"/>
    <w:rsid w:val="00DF5A00"/>
    <w:rsid w:val="00E009EF"/>
    <w:rsid w:val="00E01674"/>
    <w:rsid w:val="00E02328"/>
    <w:rsid w:val="00E02869"/>
    <w:rsid w:val="00E032FF"/>
    <w:rsid w:val="00E048DE"/>
    <w:rsid w:val="00E04A5A"/>
    <w:rsid w:val="00E04B8C"/>
    <w:rsid w:val="00E04EF9"/>
    <w:rsid w:val="00E05D64"/>
    <w:rsid w:val="00E10031"/>
    <w:rsid w:val="00E13120"/>
    <w:rsid w:val="00E13302"/>
    <w:rsid w:val="00E14015"/>
    <w:rsid w:val="00E17D8F"/>
    <w:rsid w:val="00E21257"/>
    <w:rsid w:val="00E21773"/>
    <w:rsid w:val="00E22070"/>
    <w:rsid w:val="00E2258E"/>
    <w:rsid w:val="00E22CAB"/>
    <w:rsid w:val="00E23D2B"/>
    <w:rsid w:val="00E23DEC"/>
    <w:rsid w:val="00E240DE"/>
    <w:rsid w:val="00E26A31"/>
    <w:rsid w:val="00E26D2A"/>
    <w:rsid w:val="00E26F4C"/>
    <w:rsid w:val="00E30389"/>
    <w:rsid w:val="00E30812"/>
    <w:rsid w:val="00E31263"/>
    <w:rsid w:val="00E31B1E"/>
    <w:rsid w:val="00E32BD2"/>
    <w:rsid w:val="00E32FB3"/>
    <w:rsid w:val="00E332D3"/>
    <w:rsid w:val="00E334D1"/>
    <w:rsid w:val="00E33AF4"/>
    <w:rsid w:val="00E34CA2"/>
    <w:rsid w:val="00E3512F"/>
    <w:rsid w:val="00E35719"/>
    <w:rsid w:val="00E3584C"/>
    <w:rsid w:val="00E36666"/>
    <w:rsid w:val="00E36904"/>
    <w:rsid w:val="00E37FDA"/>
    <w:rsid w:val="00E40394"/>
    <w:rsid w:val="00E40D10"/>
    <w:rsid w:val="00E41B30"/>
    <w:rsid w:val="00E42C6E"/>
    <w:rsid w:val="00E4326F"/>
    <w:rsid w:val="00E43D93"/>
    <w:rsid w:val="00E45856"/>
    <w:rsid w:val="00E47D32"/>
    <w:rsid w:val="00E51067"/>
    <w:rsid w:val="00E514C2"/>
    <w:rsid w:val="00E51AED"/>
    <w:rsid w:val="00E52B8A"/>
    <w:rsid w:val="00E52FC8"/>
    <w:rsid w:val="00E53886"/>
    <w:rsid w:val="00E538C1"/>
    <w:rsid w:val="00E542A5"/>
    <w:rsid w:val="00E5518C"/>
    <w:rsid w:val="00E554D1"/>
    <w:rsid w:val="00E5557E"/>
    <w:rsid w:val="00E55ADB"/>
    <w:rsid w:val="00E55B7D"/>
    <w:rsid w:val="00E57117"/>
    <w:rsid w:val="00E57799"/>
    <w:rsid w:val="00E577CF"/>
    <w:rsid w:val="00E5780D"/>
    <w:rsid w:val="00E603B6"/>
    <w:rsid w:val="00E60F62"/>
    <w:rsid w:val="00E620EA"/>
    <w:rsid w:val="00E63FB8"/>
    <w:rsid w:val="00E64395"/>
    <w:rsid w:val="00E64D49"/>
    <w:rsid w:val="00E6619C"/>
    <w:rsid w:val="00E671FD"/>
    <w:rsid w:val="00E675A1"/>
    <w:rsid w:val="00E678B8"/>
    <w:rsid w:val="00E67AA1"/>
    <w:rsid w:val="00E67CE7"/>
    <w:rsid w:val="00E70652"/>
    <w:rsid w:val="00E70B07"/>
    <w:rsid w:val="00E72D36"/>
    <w:rsid w:val="00E73F6F"/>
    <w:rsid w:val="00E74035"/>
    <w:rsid w:val="00E7446A"/>
    <w:rsid w:val="00E75896"/>
    <w:rsid w:val="00E77D4B"/>
    <w:rsid w:val="00E8099D"/>
    <w:rsid w:val="00E810C2"/>
    <w:rsid w:val="00E81A42"/>
    <w:rsid w:val="00E827AA"/>
    <w:rsid w:val="00E83731"/>
    <w:rsid w:val="00E83ACA"/>
    <w:rsid w:val="00E83E21"/>
    <w:rsid w:val="00E84575"/>
    <w:rsid w:val="00E85798"/>
    <w:rsid w:val="00E85926"/>
    <w:rsid w:val="00E85F05"/>
    <w:rsid w:val="00E87167"/>
    <w:rsid w:val="00E87BD6"/>
    <w:rsid w:val="00E87ECA"/>
    <w:rsid w:val="00E9093A"/>
    <w:rsid w:val="00E90B0E"/>
    <w:rsid w:val="00E90FD0"/>
    <w:rsid w:val="00E91B1C"/>
    <w:rsid w:val="00E91B36"/>
    <w:rsid w:val="00E91C51"/>
    <w:rsid w:val="00E933C0"/>
    <w:rsid w:val="00E95701"/>
    <w:rsid w:val="00E95E00"/>
    <w:rsid w:val="00E95E8C"/>
    <w:rsid w:val="00E9716E"/>
    <w:rsid w:val="00EA0EEE"/>
    <w:rsid w:val="00EA1880"/>
    <w:rsid w:val="00EA20CF"/>
    <w:rsid w:val="00EA2E5F"/>
    <w:rsid w:val="00EA30E8"/>
    <w:rsid w:val="00EA3434"/>
    <w:rsid w:val="00EA4543"/>
    <w:rsid w:val="00EA4FED"/>
    <w:rsid w:val="00EA609B"/>
    <w:rsid w:val="00EA6AF2"/>
    <w:rsid w:val="00EA6C1A"/>
    <w:rsid w:val="00EA6E58"/>
    <w:rsid w:val="00EA6F10"/>
    <w:rsid w:val="00EA7117"/>
    <w:rsid w:val="00EB1628"/>
    <w:rsid w:val="00EB1989"/>
    <w:rsid w:val="00EB1B37"/>
    <w:rsid w:val="00EB38DB"/>
    <w:rsid w:val="00EB4658"/>
    <w:rsid w:val="00EB4985"/>
    <w:rsid w:val="00EB4E8B"/>
    <w:rsid w:val="00EB5A37"/>
    <w:rsid w:val="00EB69CE"/>
    <w:rsid w:val="00EB7396"/>
    <w:rsid w:val="00EB78E9"/>
    <w:rsid w:val="00EB7B77"/>
    <w:rsid w:val="00EC0022"/>
    <w:rsid w:val="00EC14DB"/>
    <w:rsid w:val="00EC250D"/>
    <w:rsid w:val="00EC392C"/>
    <w:rsid w:val="00EC3DD6"/>
    <w:rsid w:val="00EC42AD"/>
    <w:rsid w:val="00EC4F85"/>
    <w:rsid w:val="00EC570F"/>
    <w:rsid w:val="00EC590F"/>
    <w:rsid w:val="00EC597E"/>
    <w:rsid w:val="00EC6124"/>
    <w:rsid w:val="00EC637E"/>
    <w:rsid w:val="00EC65D4"/>
    <w:rsid w:val="00EC6792"/>
    <w:rsid w:val="00ED00DA"/>
    <w:rsid w:val="00ED01EC"/>
    <w:rsid w:val="00ED0584"/>
    <w:rsid w:val="00ED0F77"/>
    <w:rsid w:val="00ED122C"/>
    <w:rsid w:val="00ED2321"/>
    <w:rsid w:val="00ED413F"/>
    <w:rsid w:val="00ED5266"/>
    <w:rsid w:val="00ED58D2"/>
    <w:rsid w:val="00ED5D1D"/>
    <w:rsid w:val="00ED5D61"/>
    <w:rsid w:val="00ED615B"/>
    <w:rsid w:val="00ED70DF"/>
    <w:rsid w:val="00ED79FF"/>
    <w:rsid w:val="00ED7AD4"/>
    <w:rsid w:val="00EE09C9"/>
    <w:rsid w:val="00EE0FC6"/>
    <w:rsid w:val="00EE166A"/>
    <w:rsid w:val="00EE18A3"/>
    <w:rsid w:val="00EE25AF"/>
    <w:rsid w:val="00EE2B8B"/>
    <w:rsid w:val="00EE2BB5"/>
    <w:rsid w:val="00EE338C"/>
    <w:rsid w:val="00EE3B1A"/>
    <w:rsid w:val="00EE47DA"/>
    <w:rsid w:val="00EE52B9"/>
    <w:rsid w:val="00EE5B0B"/>
    <w:rsid w:val="00EE6790"/>
    <w:rsid w:val="00EE6D39"/>
    <w:rsid w:val="00EF04DC"/>
    <w:rsid w:val="00EF2325"/>
    <w:rsid w:val="00EF2716"/>
    <w:rsid w:val="00EF372A"/>
    <w:rsid w:val="00EF3770"/>
    <w:rsid w:val="00EF3E0E"/>
    <w:rsid w:val="00EF4041"/>
    <w:rsid w:val="00EF49BA"/>
    <w:rsid w:val="00EF5872"/>
    <w:rsid w:val="00EF71D4"/>
    <w:rsid w:val="00F001CE"/>
    <w:rsid w:val="00F00CA9"/>
    <w:rsid w:val="00F02167"/>
    <w:rsid w:val="00F03515"/>
    <w:rsid w:val="00F05150"/>
    <w:rsid w:val="00F05BFC"/>
    <w:rsid w:val="00F06E27"/>
    <w:rsid w:val="00F10BDA"/>
    <w:rsid w:val="00F12C4B"/>
    <w:rsid w:val="00F12D77"/>
    <w:rsid w:val="00F130A4"/>
    <w:rsid w:val="00F13E36"/>
    <w:rsid w:val="00F14002"/>
    <w:rsid w:val="00F14B62"/>
    <w:rsid w:val="00F16735"/>
    <w:rsid w:val="00F16B7C"/>
    <w:rsid w:val="00F20C3F"/>
    <w:rsid w:val="00F24E4D"/>
    <w:rsid w:val="00F2579D"/>
    <w:rsid w:val="00F2580F"/>
    <w:rsid w:val="00F25C6C"/>
    <w:rsid w:val="00F26899"/>
    <w:rsid w:val="00F27DAF"/>
    <w:rsid w:val="00F30061"/>
    <w:rsid w:val="00F324BD"/>
    <w:rsid w:val="00F32DB6"/>
    <w:rsid w:val="00F335CE"/>
    <w:rsid w:val="00F3442E"/>
    <w:rsid w:val="00F357EB"/>
    <w:rsid w:val="00F35DF6"/>
    <w:rsid w:val="00F40043"/>
    <w:rsid w:val="00F40D80"/>
    <w:rsid w:val="00F40F69"/>
    <w:rsid w:val="00F427F7"/>
    <w:rsid w:val="00F42A01"/>
    <w:rsid w:val="00F42AD4"/>
    <w:rsid w:val="00F43966"/>
    <w:rsid w:val="00F442C0"/>
    <w:rsid w:val="00F449A6"/>
    <w:rsid w:val="00F44AA3"/>
    <w:rsid w:val="00F45193"/>
    <w:rsid w:val="00F45907"/>
    <w:rsid w:val="00F4590B"/>
    <w:rsid w:val="00F464BC"/>
    <w:rsid w:val="00F46BAE"/>
    <w:rsid w:val="00F513BB"/>
    <w:rsid w:val="00F51F1D"/>
    <w:rsid w:val="00F52044"/>
    <w:rsid w:val="00F526D4"/>
    <w:rsid w:val="00F53020"/>
    <w:rsid w:val="00F535A4"/>
    <w:rsid w:val="00F54135"/>
    <w:rsid w:val="00F5633C"/>
    <w:rsid w:val="00F5653C"/>
    <w:rsid w:val="00F56589"/>
    <w:rsid w:val="00F57F78"/>
    <w:rsid w:val="00F60750"/>
    <w:rsid w:val="00F61057"/>
    <w:rsid w:val="00F61501"/>
    <w:rsid w:val="00F61D10"/>
    <w:rsid w:val="00F61E57"/>
    <w:rsid w:val="00F627A8"/>
    <w:rsid w:val="00F63367"/>
    <w:rsid w:val="00F63B06"/>
    <w:rsid w:val="00F63C84"/>
    <w:rsid w:val="00F63CB6"/>
    <w:rsid w:val="00F63F33"/>
    <w:rsid w:val="00F653BD"/>
    <w:rsid w:val="00F65652"/>
    <w:rsid w:val="00F65F50"/>
    <w:rsid w:val="00F65F8E"/>
    <w:rsid w:val="00F66317"/>
    <w:rsid w:val="00F665E0"/>
    <w:rsid w:val="00F66D0B"/>
    <w:rsid w:val="00F67B19"/>
    <w:rsid w:val="00F7094E"/>
    <w:rsid w:val="00F714CC"/>
    <w:rsid w:val="00F71D68"/>
    <w:rsid w:val="00F72DE5"/>
    <w:rsid w:val="00F733F1"/>
    <w:rsid w:val="00F73DB6"/>
    <w:rsid w:val="00F74EBF"/>
    <w:rsid w:val="00F75A04"/>
    <w:rsid w:val="00F75E05"/>
    <w:rsid w:val="00F77341"/>
    <w:rsid w:val="00F77753"/>
    <w:rsid w:val="00F8171A"/>
    <w:rsid w:val="00F82005"/>
    <w:rsid w:val="00F82C5E"/>
    <w:rsid w:val="00F83E20"/>
    <w:rsid w:val="00F855FD"/>
    <w:rsid w:val="00F8627F"/>
    <w:rsid w:val="00F87774"/>
    <w:rsid w:val="00F9072B"/>
    <w:rsid w:val="00F91883"/>
    <w:rsid w:val="00F92739"/>
    <w:rsid w:val="00F92EF4"/>
    <w:rsid w:val="00F93717"/>
    <w:rsid w:val="00F941FB"/>
    <w:rsid w:val="00F94E5B"/>
    <w:rsid w:val="00F969CA"/>
    <w:rsid w:val="00F96B46"/>
    <w:rsid w:val="00F96F5B"/>
    <w:rsid w:val="00F974B0"/>
    <w:rsid w:val="00F97DDA"/>
    <w:rsid w:val="00FA10C3"/>
    <w:rsid w:val="00FA1620"/>
    <w:rsid w:val="00FA1F89"/>
    <w:rsid w:val="00FA3AF5"/>
    <w:rsid w:val="00FA4449"/>
    <w:rsid w:val="00FA4D17"/>
    <w:rsid w:val="00FA5313"/>
    <w:rsid w:val="00FA5C99"/>
    <w:rsid w:val="00FA6240"/>
    <w:rsid w:val="00FA62A2"/>
    <w:rsid w:val="00FA6340"/>
    <w:rsid w:val="00FA68FE"/>
    <w:rsid w:val="00FA6A01"/>
    <w:rsid w:val="00FB0501"/>
    <w:rsid w:val="00FB10DD"/>
    <w:rsid w:val="00FB1CC3"/>
    <w:rsid w:val="00FB2D82"/>
    <w:rsid w:val="00FB3BAE"/>
    <w:rsid w:val="00FB3EC1"/>
    <w:rsid w:val="00FB47AE"/>
    <w:rsid w:val="00FB4C2F"/>
    <w:rsid w:val="00FB52B7"/>
    <w:rsid w:val="00FB58A4"/>
    <w:rsid w:val="00FB5C4F"/>
    <w:rsid w:val="00FB6570"/>
    <w:rsid w:val="00FB6691"/>
    <w:rsid w:val="00FB6F76"/>
    <w:rsid w:val="00FB735C"/>
    <w:rsid w:val="00FB7432"/>
    <w:rsid w:val="00FB7F42"/>
    <w:rsid w:val="00FC0095"/>
    <w:rsid w:val="00FC07FD"/>
    <w:rsid w:val="00FC19DD"/>
    <w:rsid w:val="00FC1AE2"/>
    <w:rsid w:val="00FC2D24"/>
    <w:rsid w:val="00FC3A37"/>
    <w:rsid w:val="00FC3CA8"/>
    <w:rsid w:val="00FC4BF2"/>
    <w:rsid w:val="00FC4FC0"/>
    <w:rsid w:val="00FC4FE7"/>
    <w:rsid w:val="00FC5913"/>
    <w:rsid w:val="00FC6B3B"/>
    <w:rsid w:val="00FC7A82"/>
    <w:rsid w:val="00FD1337"/>
    <w:rsid w:val="00FD2383"/>
    <w:rsid w:val="00FD325C"/>
    <w:rsid w:val="00FD3498"/>
    <w:rsid w:val="00FD37D3"/>
    <w:rsid w:val="00FD44F4"/>
    <w:rsid w:val="00FD4A59"/>
    <w:rsid w:val="00FD58C0"/>
    <w:rsid w:val="00FD603A"/>
    <w:rsid w:val="00FD6117"/>
    <w:rsid w:val="00FD65F1"/>
    <w:rsid w:val="00FE01E8"/>
    <w:rsid w:val="00FE1334"/>
    <w:rsid w:val="00FE1454"/>
    <w:rsid w:val="00FE2008"/>
    <w:rsid w:val="00FE2041"/>
    <w:rsid w:val="00FE219B"/>
    <w:rsid w:val="00FE37FF"/>
    <w:rsid w:val="00FE39A9"/>
    <w:rsid w:val="00FE413E"/>
    <w:rsid w:val="00FE4AB7"/>
    <w:rsid w:val="00FE4F79"/>
    <w:rsid w:val="00FE520F"/>
    <w:rsid w:val="00FE5634"/>
    <w:rsid w:val="00FE5C6E"/>
    <w:rsid w:val="00FE753C"/>
    <w:rsid w:val="00FE77A4"/>
    <w:rsid w:val="00FF05A1"/>
    <w:rsid w:val="00FF0AC3"/>
    <w:rsid w:val="00FF0B00"/>
    <w:rsid w:val="00FF1ED8"/>
    <w:rsid w:val="00FF1EE6"/>
    <w:rsid w:val="00FF1F98"/>
    <w:rsid w:val="00FF2120"/>
    <w:rsid w:val="00FF21BE"/>
    <w:rsid w:val="00FF3B6D"/>
    <w:rsid w:val="00FF61F0"/>
    <w:rsid w:val="00FF7DD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54418"/>
  <w15:docId w15:val="{C9336577-4FA1-475C-BB66-CF9D85F2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3A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AC3"/>
    <w:rPr>
      <w:rFonts w:ascii="Tahoma" w:hAnsi="Tahoma" w:cs="Tahoma"/>
      <w:sz w:val="16"/>
      <w:szCs w:val="16"/>
    </w:rPr>
  </w:style>
  <w:style w:type="paragraph" w:styleId="ListParagraph">
    <w:name w:val="List Paragraph"/>
    <w:basedOn w:val="Normal"/>
    <w:uiPriority w:val="34"/>
    <w:qFormat/>
    <w:rsid w:val="006D6A58"/>
    <w:pPr>
      <w:ind w:left="720"/>
      <w:contextualSpacing/>
    </w:pPr>
    <w:rPr>
      <w:rFonts w:eastAsiaTheme="minorHAnsi"/>
      <w:lang w:eastAsia="en-US"/>
    </w:rPr>
  </w:style>
  <w:style w:type="character" w:styleId="Hyperlink">
    <w:name w:val="Hyperlink"/>
    <w:basedOn w:val="DefaultParagraphFont"/>
    <w:uiPriority w:val="99"/>
    <w:unhideWhenUsed/>
    <w:rsid w:val="006D6A58"/>
    <w:rPr>
      <w:color w:val="0000FF" w:themeColor="hyperlink"/>
      <w:u w:val="single"/>
    </w:rPr>
  </w:style>
  <w:style w:type="character" w:styleId="FollowedHyperlink">
    <w:name w:val="FollowedHyperlink"/>
    <w:basedOn w:val="DefaultParagraphFont"/>
    <w:uiPriority w:val="99"/>
    <w:semiHidden/>
    <w:unhideWhenUsed/>
    <w:rsid w:val="00D3378C"/>
    <w:rPr>
      <w:color w:val="800080" w:themeColor="followedHyperlink"/>
      <w:u w:val="single"/>
    </w:rPr>
  </w:style>
  <w:style w:type="character" w:styleId="CommentReference">
    <w:name w:val="annotation reference"/>
    <w:basedOn w:val="DefaultParagraphFont"/>
    <w:uiPriority w:val="99"/>
    <w:semiHidden/>
    <w:unhideWhenUsed/>
    <w:rsid w:val="00F733F1"/>
    <w:rPr>
      <w:sz w:val="16"/>
      <w:szCs w:val="16"/>
    </w:rPr>
  </w:style>
  <w:style w:type="paragraph" w:styleId="CommentText">
    <w:name w:val="annotation text"/>
    <w:basedOn w:val="Normal"/>
    <w:link w:val="CommentTextChar"/>
    <w:uiPriority w:val="99"/>
    <w:semiHidden/>
    <w:unhideWhenUsed/>
    <w:rsid w:val="00F733F1"/>
    <w:pPr>
      <w:spacing w:line="240" w:lineRule="auto"/>
    </w:pPr>
    <w:rPr>
      <w:sz w:val="20"/>
      <w:szCs w:val="20"/>
    </w:rPr>
  </w:style>
  <w:style w:type="character" w:customStyle="1" w:styleId="CommentTextChar">
    <w:name w:val="Comment Text Char"/>
    <w:basedOn w:val="DefaultParagraphFont"/>
    <w:link w:val="CommentText"/>
    <w:uiPriority w:val="99"/>
    <w:semiHidden/>
    <w:rsid w:val="00F733F1"/>
    <w:rPr>
      <w:sz w:val="20"/>
      <w:szCs w:val="20"/>
    </w:rPr>
  </w:style>
  <w:style w:type="paragraph" w:styleId="CommentSubject">
    <w:name w:val="annotation subject"/>
    <w:basedOn w:val="CommentText"/>
    <w:next w:val="CommentText"/>
    <w:link w:val="CommentSubjectChar"/>
    <w:uiPriority w:val="99"/>
    <w:semiHidden/>
    <w:unhideWhenUsed/>
    <w:rsid w:val="00F733F1"/>
    <w:rPr>
      <w:b/>
      <w:bCs/>
    </w:rPr>
  </w:style>
  <w:style w:type="character" w:customStyle="1" w:styleId="CommentSubjectChar">
    <w:name w:val="Comment Subject Char"/>
    <w:basedOn w:val="CommentTextChar"/>
    <w:link w:val="CommentSubject"/>
    <w:uiPriority w:val="99"/>
    <w:semiHidden/>
    <w:rsid w:val="00F733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mi@purdue.edu" TargetMode="External"/><Relationship Id="rId3" Type="http://schemas.openxmlformats.org/officeDocument/2006/relationships/settings" Target="settings.xml"/><Relationship Id="rId7" Type="http://schemas.openxmlformats.org/officeDocument/2006/relationships/hyperlink" Target="http://www.purdue.edu/dp/wgh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urdue.edu/discoverypark/WGHI/about/about.php"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ngineering Computer Network</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mi</dc:creator>
  <cp:lastModifiedBy>Li Yuan Bermel</cp:lastModifiedBy>
  <cp:revision>3</cp:revision>
  <cp:lastPrinted>2023-09-27T17:30:00Z</cp:lastPrinted>
  <dcterms:created xsi:type="dcterms:W3CDTF">2025-09-15T20:41:00Z</dcterms:created>
  <dcterms:modified xsi:type="dcterms:W3CDTF">2025-09-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94773e66ec63a0eb06ee61e2a8260ac1a79238902cbe38355b04ca50da8e2</vt:lpwstr>
  </property>
  <property fmtid="{D5CDD505-2E9C-101B-9397-08002B2CF9AE}" pid="3" name="MSIP_Label_4044bd30-2ed7-4c9d-9d12-46200872a97b_Enabled">
    <vt:lpwstr>true</vt:lpwstr>
  </property>
  <property fmtid="{D5CDD505-2E9C-101B-9397-08002B2CF9AE}" pid="4" name="MSIP_Label_4044bd30-2ed7-4c9d-9d12-46200872a97b_SetDate">
    <vt:lpwstr>2023-09-27T17:29:26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cbdf1c96-dc7c-494e-b277-74691feb48da</vt:lpwstr>
  </property>
  <property fmtid="{D5CDD505-2E9C-101B-9397-08002B2CF9AE}" pid="9" name="MSIP_Label_4044bd30-2ed7-4c9d-9d12-46200872a97b_ContentBits">
    <vt:lpwstr>0</vt:lpwstr>
  </property>
</Properties>
</file>